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D561A" w14:textId="77777777" w:rsidR="009647B1" w:rsidRDefault="00000000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upplementary material</w:t>
      </w:r>
    </w:p>
    <w:p w14:paraId="0E1CDB0C" w14:textId="77777777" w:rsidR="009647B1" w:rsidRDefault="00000000">
      <w:pPr>
        <w:rPr>
          <w:rFonts w:ascii="Arial" w:hAnsi="Arial" w:cs="Arial"/>
          <w:sz w:val="22"/>
          <w:szCs w:val="22"/>
        </w:rPr>
      </w:pPr>
      <w:bookmarkStart w:id="0" w:name="_Hlk131605143"/>
      <w:r>
        <w:rPr>
          <w:rFonts w:ascii="Arial" w:hAnsi="Arial" w:cs="Arial"/>
          <w:b/>
          <w:bCs/>
          <w:sz w:val="22"/>
          <w:szCs w:val="22"/>
        </w:rPr>
        <w:t>Supplementary Table S1</w:t>
      </w:r>
      <w:r>
        <w:rPr>
          <w:rFonts w:ascii="Arial" w:hAnsi="Arial" w:cs="Arial" w:hint="eastAsia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he forty-five autoimmune diseases included in overall autoimmune disease</w:t>
      </w:r>
    </w:p>
    <w:p w14:paraId="040C064C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bookmarkStart w:id="1" w:name="_Hlk140085149"/>
      <w:r>
        <w:rPr>
          <w:rFonts w:ascii="Arial" w:hAnsi="Arial" w:cs="Arial"/>
          <w:b/>
          <w:bCs/>
          <w:sz w:val="22"/>
          <w:szCs w:val="22"/>
        </w:rPr>
        <w:t>Supplementary Table S2</w:t>
      </w:r>
      <w:r>
        <w:rPr>
          <w:rFonts w:ascii="Arial" w:hAnsi="Arial" w:cs="Arial" w:hint="eastAsia"/>
          <w:b/>
          <w:bCs/>
          <w:sz w:val="22"/>
          <w:szCs w:val="22"/>
        </w:rPr>
        <w:t>.</w:t>
      </w:r>
      <w:bookmarkEnd w:id="1"/>
      <w:r>
        <w:rPr>
          <w:rFonts w:ascii="Arial" w:hAnsi="Arial" w:cs="Arial" w:hint="eastAsia"/>
          <w:sz w:val="22"/>
          <w:szCs w:val="22"/>
        </w:rPr>
        <w:t xml:space="preserve"> </w:t>
      </w:r>
      <w:bookmarkEnd w:id="0"/>
      <w:r>
        <w:rPr>
          <w:rFonts w:ascii="Arial" w:eastAsia="宋体" w:hAnsi="Arial" w:cs="Arial"/>
          <w:sz w:val="22"/>
          <w:szCs w:val="22"/>
          <w:lang w:bidi="ar"/>
        </w:rPr>
        <w:t>The sources and corresponding information on</w:t>
      </w:r>
      <w:r>
        <w:rPr>
          <w:rFonts w:ascii="Arial" w:eastAsia="宋体" w:hAnsi="Arial" w:cs="Arial" w:hint="eastAsia"/>
          <w:sz w:val="22"/>
          <w:szCs w:val="22"/>
          <w:lang w:bidi="ar"/>
        </w:rPr>
        <w:t xml:space="preserve"> exposures and outcomes</w:t>
      </w:r>
    </w:p>
    <w:p w14:paraId="5C5A4828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 xml:space="preserve">Supplementary Table S3. </w:t>
      </w:r>
      <w:r>
        <w:rPr>
          <w:rFonts w:ascii="Arial" w:eastAsia="宋体" w:hAnsi="Arial" w:cs="Arial"/>
          <w:sz w:val="22"/>
          <w:szCs w:val="22"/>
          <w:lang w:bidi="ar"/>
        </w:rPr>
        <w:t>Excluded SNPs and the reasons for removing these SNPs</w:t>
      </w:r>
    </w:p>
    <w:p w14:paraId="0E8F095D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 xml:space="preserve">Supplementary Table S4. </w:t>
      </w:r>
      <w:r>
        <w:rPr>
          <w:rFonts w:ascii="Arial" w:eastAsia="宋体" w:hAnsi="Arial" w:cs="Arial"/>
          <w:sz w:val="22"/>
          <w:szCs w:val="22"/>
          <w:lang w:bidi="ar"/>
        </w:rPr>
        <w:t>Details of instrument variables used for systemic lupus erythematosus in the discovery sample</w:t>
      </w:r>
    </w:p>
    <w:p w14:paraId="2066FEAB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 xml:space="preserve">Supplementary Table S5. </w:t>
      </w:r>
      <w:r>
        <w:rPr>
          <w:rFonts w:ascii="Arial" w:eastAsia="宋体" w:hAnsi="Arial" w:cs="Arial"/>
          <w:sz w:val="22"/>
          <w:szCs w:val="22"/>
          <w:lang w:bidi="ar"/>
        </w:rPr>
        <w:t>Details of instrument variables used for rheumatoid arthritis in the discovery sample</w:t>
      </w:r>
    </w:p>
    <w:p w14:paraId="2A449D58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 xml:space="preserve">Supplementary Table S6. </w:t>
      </w:r>
      <w:r>
        <w:rPr>
          <w:rFonts w:ascii="Arial" w:eastAsia="宋体" w:hAnsi="Arial" w:cs="Arial"/>
          <w:sz w:val="22"/>
          <w:szCs w:val="22"/>
          <w:lang w:bidi="ar"/>
        </w:rPr>
        <w:t>Details of instrument variables used for inflammatory bowel disease in the discovery sample</w:t>
      </w:r>
    </w:p>
    <w:p w14:paraId="25550DCA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 xml:space="preserve">Supplementary Table S7. </w:t>
      </w:r>
      <w:r>
        <w:rPr>
          <w:rFonts w:ascii="Arial" w:eastAsia="宋体" w:hAnsi="Arial" w:cs="Arial"/>
          <w:sz w:val="22"/>
          <w:szCs w:val="22"/>
          <w:lang w:bidi="ar"/>
        </w:rPr>
        <w:t>Details of instrument variables used for multiple sclerosis in the discovery sample</w:t>
      </w:r>
    </w:p>
    <w:p w14:paraId="4AFEC989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 xml:space="preserve">Supplementary Table S8. </w:t>
      </w:r>
      <w:r>
        <w:rPr>
          <w:rFonts w:ascii="Arial" w:eastAsia="宋体" w:hAnsi="Arial" w:cs="Arial"/>
          <w:sz w:val="22"/>
          <w:szCs w:val="22"/>
          <w:lang w:bidi="ar"/>
        </w:rPr>
        <w:t>Details of instrument variables used for type 1 diabetes in the discovery sample</w:t>
      </w:r>
    </w:p>
    <w:p w14:paraId="2B866DBA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 xml:space="preserve">Supplementary Table S9. </w:t>
      </w:r>
      <w:r>
        <w:rPr>
          <w:rFonts w:ascii="Arial" w:eastAsia="宋体" w:hAnsi="Arial" w:cs="Arial"/>
          <w:sz w:val="22"/>
          <w:szCs w:val="22"/>
          <w:lang w:bidi="ar"/>
        </w:rPr>
        <w:t xml:space="preserve">Details of instrument variables used for </w:t>
      </w:r>
      <w:r>
        <w:rPr>
          <w:rFonts w:ascii="Arial" w:eastAsia="宋体" w:hAnsi="Arial" w:cs="Arial" w:hint="eastAsia"/>
          <w:sz w:val="22"/>
          <w:szCs w:val="22"/>
          <w:lang w:bidi="ar"/>
        </w:rPr>
        <w:t>o</w:t>
      </w:r>
      <w:r>
        <w:rPr>
          <w:rFonts w:ascii="Arial" w:eastAsia="宋体" w:hAnsi="Arial" w:cs="Arial"/>
          <w:sz w:val="22"/>
          <w:szCs w:val="22"/>
          <w:lang w:bidi="ar"/>
        </w:rPr>
        <w:t>verall autoimmune disease</w:t>
      </w:r>
    </w:p>
    <w:p w14:paraId="5F2C540E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>Supplementary Table S10.</w:t>
      </w:r>
      <w:r>
        <w:rPr>
          <w:rFonts w:ascii="Arial" w:eastAsia="宋体" w:hAnsi="Arial" w:cs="Arial"/>
          <w:sz w:val="22"/>
          <w:szCs w:val="22"/>
          <w:lang w:bidi="ar"/>
        </w:rPr>
        <w:t xml:space="preserve"> Results of tests for pleiotropy and heterogeneity</w:t>
      </w:r>
    </w:p>
    <w:p w14:paraId="42A194F9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>Supplementary Table S11.</w:t>
      </w:r>
      <w:r>
        <w:rPr>
          <w:rFonts w:ascii="Arial" w:eastAsia="宋体" w:hAnsi="Arial" w:cs="Arial"/>
          <w:sz w:val="22"/>
          <w:szCs w:val="22"/>
          <w:lang w:bidi="ar"/>
        </w:rPr>
        <w:t xml:space="preserve"> MR analysis of associations between five autoimmune diseases and appendicular lean mass in replication samples</w:t>
      </w:r>
    </w:p>
    <w:p w14:paraId="4BDCDFE9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>Supplementary Table S12.</w:t>
      </w:r>
      <w:r>
        <w:rPr>
          <w:rFonts w:ascii="Arial" w:eastAsia="宋体" w:hAnsi="Arial" w:cs="Arial"/>
          <w:sz w:val="22"/>
          <w:szCs w:val="22"/>
          <w:lang w:bidi="ar"/>
        </w:rPr>
        <w:t xml:space="preserve"> MR analysis of associations between five autoimmune diseases and low grip strength in replication samples</w:t>
      </w:r>
    </w:p>
    <w:p w14:paraId="7386C41C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>Supplementary Table S13.</w:t>
      </w:r>
      <w:r>
        <w:rPr>
          <w:rFonts w:ascii="Arial" w:eastAsia="宋体" w:hAnsi="Arial" w:cs="Arial"/>
          <w:sz w:val="22"/>
          <w:szCs w:val="22"/>
          <w:lang w:bidi="ar"/>
        </w:rPr>
        <w:t xml:space="preserve"> MR analysis of associations between five autoimmune diseases and walking pace in replication samples</w:t>
      </w:r>
    </w:p>
    <w:p w14:paraId="141E578B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 xml:space="preserve">Supplementary Table S14. </w:t>
      </w:r>
      <w:r>
        <w:rPr>
          <w:rFonts w:ascii="Arial" w:eastAsia="宋体" w:hAnsi="Arial" w:cs="Arial"/>
          <w:sz w:val="22"/>
          <w:szCs w:val="22"/>
          <w:lang w:bidi="ar"/>
        </w:rPr>
        <w:t>Details of instrument variables used for appendicular lean mass in reverse MR analyses</w:t>
      </w:r>
    </w:p>
    <w:p w14:paraId="6B111C3A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 xml:space="preserve">Supplementary Table S15. </w:t>
      </w:r>
      <w:r>
        <w:rPr>
          <w:rFonts w:ascii="Arial" w:eastAsia="宋体" w:hAnsi="Arial" w:cs="Arial"/>
          <w:sz w:val="22"/>
          <w:szCs w:val="22"/>
          <w:lang w:bidi="ar"/>
        </w:rPr>
        <w:t>Details of instrument variables used for low grip strength in reverse MR analyses</w:t>
      </w:r>
    </w:p>
    <w:p w14:paraId="0A74C7C6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 xml:space="preserve">Supplementary Table S16. </w:t>
      </w:r>
      <w:r>
        <w:rPr>
          <w:rFonts w:ascii="Arial" w:eastAsia="宋体" w:hAnsi="Arial" w:cs="Arial"/>
          <w:sz w:val="22"/>
          <w:szCs w:val="22"/>
          <w:lang w:bidi="ar"/>
        </w:rPr>
        <w:t>Details of instrument variables used for walking pace in reverse MR analyses</w:t>
      </w:r>
    </w:p>
    <w:p w14:paraId="3D209D38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>Supplementary Table S17.</w:t>
      </w:r>
      <w:r>
        <w:rPr>
          <w:rFonts w:ascii="Arial" w:eastAsia="宋体" w:hAnsi="Arial" w:cs="Arial"/>
          <w:sz w:val="22"/>
          <w:szCs w:val="22"/>
          <w:lang w:bidi="ar"/>
        </w:rPr>
        <w:t xml:space="preserve"> Results of reverse MR analyses</w:t>
      </w:r>
    </w:p>
    <w:p w14:paraId="273C4037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bookmarkStart w:id="2" w:name="_Hlk131623889"/>
      <w:r>
        <w:rPr>
          <w:rFonts w:ascii="Arial" w:eastAsia="宋体" w:hAnsi="Arial" w:cs="Arial"/>
          <w:b/>
          <w:bCs/>
          <w:sz w:val="22"/>
          <w:szCs w:val="22"/>
          <w:lang w:bidi="ar"/>
        </w:rPr>
        <w:t>Supplementary Figure S1.</w:t>
      </w:r>
      <w:r>
        <w:rPr>
          <w:rFonts w:ascii="Arial" w:eastAsia="宋体" w:hAnsi="Arial" w:cs="Arial"/>
          <w:sz w:val="22"/>
          <w:szCs w:val="22"/>
          <w:lang w:bidi="ar"/>
        </w:rPr>
        <w:t xml:space="preserve"> </w:t>
      </w:r>
      <w:bookmarkStart w:id="3" w:name="_Hlk131621282"/>
      <w:r>
        <w:rPr>
          <w:rFonts w:ascii="Arial" w:eastAsia="宋体" w:hAnsi="Arial" w:cs="Arial"/>
          <w:sz w:val="22"/>
          <w:szCs w:val="22"/>
          <w:lang w:bidi="ar"/>
        </w:rPr>
        <w:t>The scatter plot for MR analysis of autoimmune diseases and appendicular lean mass</w:t>
      </w:r>
      <w:bookmarkEnd w:id="2"/>
      <w:bookmarkEnd w:id="3"/>
    </w:p>
    <w:p w14:paraId="4D7853C6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bookmarkStart w:id="4" w:name="_Hlk131624124"/>
      <w:r>
        <w:rPr>
          <w:rFonts w:ascii="Arial" w:eastAsia="宋体" w:hAnsi="Arial" w:cs="Arial"/>
          <w:b/>
          <w:bCs/>
          <w:sz w:val="22"/>
          <w:szCs w:val="22"/>
          <w:lang w:bidi="ar"/>
        </w:rPr>
        <w:t>Supplementary Figure S2.</w:t>
      </w:r>
      <w:r>
        <w:rPr>
          <w:rFonts w:ascii="Arial" w:eastAsia="宋体" w:hAnsi="Arial" w:cs="Arial"/>
          <w:sz w:val="22"/>
          <w:szCs w:val="22"/>
          <w:lang w:bidi="ar"/>
        </w:rPr>
        <w:t xml:space="preserve"> </w:t>
      </w:r>
      <w:bookmarkStart w:id="5" w:name="_Hlk131622524"/>
      <w:r>
        <w:rPr>
          <w:rFonts w:ascii="Arial" w:eastAsia="宋体" w:hAnsi="Arial" w:cs="Arial"/>
          <w:sz w:val="22"/>
          <w:szCs w:val="22"/>
          <w:lang w:bidi="ar"/>
        </w:rPr>
        <w:t>The scatter plot for MR analysis of autoimmune diseases and</w:t>
      </w:r>
      <w:bookmarkStart w:id="6" w:name="_Hlk131621432"/>
      <w:r>
        <w:rPr>
          <w:rFonts w:ascii="Arial" w:eastAsia="宋体" w:hAnsi="Arial" w:cs="Arial"/>
          <w:sz w:val="22"/>
          <w:szCs w:val="22"/>
          <w:lang w:bidi="ar"/>
        </w:rPr>
        <w:t xml:space="preserve"> </w:t>
      </w:r>
      <w:bookmarkStart w:id="7" w:name="_Hlk131711210"/>
      <w:r>
        <w:rPr>
          <w:rFonts w:ascii="Arial" w:eastAsia="宋体" w:hAnsi="Arial" w:cs="Arial"/>
          <w:sz w:val="22"/>
          <w:szCs w:val="22"/>
          <w:lang w:bidi="ar"/>
        </w:rPr>
        <w:t>low grip strength</w:t>
      </w:r>
      <w:bookmarkEnd w:id="4"/>
      <w:bookmarkEnd w:id="6"/>
      <w:bookmarkEnd w:id="7"/>
    </w:p>
    <w:p w14:paraId="1C32ABF2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bookmarkStart w:id="8" w:name="_Hlk131624198"/>
      <w:bookmarkEnd w:id="5"/>
      <w:r>
        <w:rPr>
          <w:rFonts w:ascii="Arial" w:eastAsia="宋体" w:hAnsi="Arial" w:cs="Arial"/>
          <w:b/>
          <w:bCs/>
          <w:sz w:val="22"/>
          <w:szCs w:val="22"/>
          <w:lang w:bidi="ar"/>
        </w:rPr>
        <w:t>Supplementary Figure S3.</w:t>
      </w:r>
      <w:r>
        <w:rPr>
          <w:rFonts w:ascii="Arial" w:eastAsia="宋体" w:hAnsi="Arial" w:cs="Arial"/>
          <w:sz w:val="22"/>
          <w:szCs w:val="22"/>
          <w:lang w:bidi="ar"/>
        </w:rPr>
        <w:t xml:space="preserve"> The scatter plot for MR analysis of autoimmune diseases and walking pace</w:t>
      </w:r>
      <w:bookmarkEnd w:id="8"/>
    </w:p>
    <w:p w14:paraId="5EFB34A9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662017C0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8280" w:type="dxa"/>
        <w:tblInd w:w="108" w:type="dxa"/>
        <w:tblLook w:val="04A0" w:firstRow="1" w:lastRow="0" w:firstColumn="1" w:lastColumn="0" w:noHBand="0" w:noVBand="1"/>
      </w:tblPr>
      <w:tblGrid>
        <w:gridCol w:w="8280"/>
      </w:tblGrid>
      <w:tr w:rsidR="009647B1" w14:paraId="336D5D79" w14:textId="77777777">
        <w:trPr>
          <w:trHeight w:val="280"/>
        </w:trPr>
        <w:tc>
          <w:tcPr>
            <w:tcW w:w="82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3C1137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bidi="ar"/>
              </w:rPr>
              <w:lastRenderedPageBreak/>
              <w:t>Supplementary Table S1.</w:t>
            </w: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 xml:space="preserve"> The forty-five autoimmune diseases included in overall autoimmune disease</w:t>
            </w:r>
          </w:p>
        </w:tc>
      </w:tr>
      <w:tr w:rsidR="009647B1" w14:paraId="0D9AB5CA" w14:textId="77777777">
        <w:trPr>
          <w:trHeight w:val="280"/>
        </w:trPr>
        <w:tc>
          <w:tcPr>
            <w:tcW w:w="82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5A7B36B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Diseases</w:t>
            </w:r>
          </w:p>
        </w:tc>
      </w:tr>
      <w:tr w:rsidR="009647B1" w14:paraId="4B2EC48B" w14:textId="77777777">
        <w:trPr>
          <w:trHeight w:val="280"/>
        </w:trPr>
        <w:tc>
          <w:tcPr>
            <w:tcW w:w="82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33CB66A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Rheumatoid arthritis</w:t>
            </w:r>
          </w:p>
        </w:tc>
      </w:tr>
      <w:tr w:rsidR="009647B1" w14:paraId="402E6A93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5C36DFA3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Systemic lupus erythematosus</w:t>
            </w:r>
          </w:p>
        </w:tc>
      </w:tr>
      <w:tr w:rsidR="009647B1" w14:paraId="60AA8C6A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4FBB54A1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Multiple Sclerosis</w:t>
            </w:r>
          </w:p>
        </w:tc>
      </w:tr>
      <w:tr w:rsidR="009647B1" w14:paraId="7B578445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09D995E1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Type 1 diabetes</w:t>
            </w:r>
          </w:p>
        </w:tc>
      </w:tr>
      <w:tr w:rsidR="009647B1" w14:paraId="56F766A5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677A395C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Inflammatory bowel disease</w:t>
            </w:r>
          </w:p>
        </w:tc>
      </w:tr>
      <w:tr w:rsidR="009647B1" w14:paraId="17FEBB7D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6C29BB2E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Relapsing polychondritis</w:t>
            </w:r>
          </w:p>
        </w:tc>
      </w:tr>
      <w:tr w:rsidR="009647B1" w14:paraId="0F4AB91E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226B73EB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Sicca syndrome</w:t>
            </w:r>
          </w:p>
        </w:tc>
      </w:tr>
      <w:tr w:rsidR="009647B1" w14:paraId="335C84A6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40AC76F6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Systemic sclerosis</w:t>
            </w:r>
          </w:p>
        </w:tc>
      </w:tr>
      <w:tr w:rsidR="009647B1" w14:paraId="2C6F6AA7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7F59A081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Dermatopolymyositis</w:t>
            </w:r>
          </w:p>
        </w:tc>
      </w:tr>
      <w:tr w:rsidR="009647B1" w14:paraId="4F38856B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495B50D3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Wegener granulomatosis</w:t>
            </w:r>
          </w:p>
        </w:tc>
      </w:tr>
      <w:tr w:rsidR="009647B1" w14:paraId="68B7C849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466340BF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Microscopic polyangiitis</w:t>
            </w:r>
          </w:p>
        </w:tc>
      </w:tr>
      <w:tr w:rsidR="009647B1" w14:paraId="1B63F170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6D8B7DBF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Polyarteritis with lung involvement</w:t>
            </w:r>
          </w:p>
        </w:tc>
      </w:tr>
      <w:tr w:rsidR="009647B1" w14:paraId="7267B5F5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643222A3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Allergic purpura</w:t>
            </w:r>
          </w:p>
        </w:tc>
      </w:tr>
      <w:tr w:rsidR="009647B1" w14:paraId="4948BE70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0FBC63AE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Rheumatic fever incl heart disease</w:t>
            </w:r>
          </w:p>
        </w:tc>
      </w:tr>
      <w:tr w:rsidR="009647B1" w14:paraId="590C8EF7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06BE9952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Hypothyroidism, strict autoimmune</w:t>
            </w:r>
          </w:p>
        </w:tc>
      </w:tr>
      <w:tr w:rsidR="009647B1" w14:paraId="09516514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51D59211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Acute disseminated encephalitis/encephalomyelitis</w:t>
            </w:r>
          </w:p>
        </w:tc>
      </w:tr>
      <w:tr w:rsidR="009647B1" w14:paraId="094C0FFB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129F6E02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Other acute disseminated demyelination</w:t>
            </w:r>
          </w:p>
        </w:tc>
      </w:tr>
      <w:tr w:rsidR="009647B1" w14:paraId="1AA78A18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460DCE13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Narcolepsy and cataplexy</w:t>
            </w:r>
          </w:p>
        </w:tc>
      </w:tr>
      <w:tr w:rsidR="009647B1" w14:paraId="7008A215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2869705F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Autoimmune hyperthyroidism</w:t>
            </w:r>
          </w:p>
        </w:tc>
      </w:tr>
      <w:tr w:rsidR="009647B1" w14:paraId="092E889C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163EFAF7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Autoimmune thyroiditis</w:t>
            </w:r>
          </w:p>
        </w:tc>
      </w:tr>
      <w:tr w:rsidR="009647B1" w14:paraId="5C02195C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593B88F6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Autoimmune polyglandular failure</w:t>
            </w:r>
          </w:p>
        </w:tc>
      </w:tr>
      <w:tr w:rsidR="009647B1" w14:paraId="5C9FEB04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5793D003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Autoimmune hepatitis</w:t>
            </w:r>
          </w:p>
        </w:tc>
      </w:tr>
      <w:tr w:rsidR="009647B1" w14:paraId="0CBC7D30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7E07CFD1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Drug-induced autoimmune haemolytic anaemia</w:t>
            </w:r>
          </w:p>
        </w:tc>
      </w:tr>
      <w:tr w:rsidR="009647B1" w14:paraId="539C783E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361B6272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Other autoimmune haemolytic anaemias</w:t>
            </w:r>
          </w:p>
        </w:tc>
      </w:tr>
      <w:tr w:rsidR="009647B1" w14:paraId="712068BA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34BDD1A5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Myasthenia gravis</w:t>
            </w:r>
          </w:p>
        </w:tc>
      </w:tr>
      <w:tr w:rsidR="009647B1" w14:paraId="5E5A8B13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035E93D9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Other demyelinating diseases of the central nervous system</w:t>
            </w:r>
          </w:p>
        </w:tc>
      </w:tr>
      <w:tr w:rsidR="009647B1" w14:paraId="6B46466B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52964E4A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Disorders of myoneural junction and muscle in diseases classified elsewhere</w:t>
            </w:r>
          </w:p>
        </w:tc>
      </w:tr>
      <w:tr w:rsidR="009647B1" w14:paraId="1A2601B8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02087966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Coeliac disease</w:t>
            </w:r>
          </w:p>
        </w:tc>
      </w:tr>
      <w:tr w:rsidR="009647B1" w14:paraId="48D2080B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3F1CA425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Primary biliary cholangitis</w:t>
            </w:r>
          </w:p>
        </w:tc>
      </w:tr>
      <w:tr w:rsidR="009647B1" w14:paraId="48A2EADE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3C8B575A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Guillain-Barre syndrome</w:t>
            </w:r>
          </w:p>
        </w:tc>
      </w:tr>
      <w:tr w:rsidR="009647B1" w14:paraId="35D2862C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2D1911F4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Psoriasis</w:t>
            </w:r>
          </w:p>
        </w:tc>
      </w:tr>
      <w:tr w:rsidR="009647B1" w14:paraId="7C3EBEB4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6872193A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Vitiligo</w:t>
            </w:r>
          </w:p>
        </w:tc>
      </w:tr>
      <w:tr w:rsidR="009647B1" w14:paraId="05F220F5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0E26EA2B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Alopecia areata</w:t>
            </w:r>
          </w:p>
        </w:tc>
      </w:tr>
      <w:tr w:rsidR="009647B1" w14:paraId="1DEBC979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34E7065C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Idiopathic thrombocytopenic purpura</w:t>
            </w:r>
          </w:p>
        </w:tc>
      </w:tr>
      <w:tr w:rsidR="009647B1" w14:paraId="10DC4CDB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799CD675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Henoch-Schönlein purpura nephritis (HSPN)</w:t>
            </w:r>
          </w:p>
        </w:tc>
      </w:tr>
      <w:tr w:rsidR="009647B1" w14:paraId="4F977CE4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6E7D14E5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Adrenocortical insufficiency</w:t>
            </w:r>
          </w:p>
        </w:tc>
      </w:tr>
      <w:tr w:rsidR="009647B1" w14:paraId="508E27ED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019F1FA8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Hypersensitivity angiitis</w:t>
            </w:r>
          </w:p>
        </w:tc>
      </w:tr>
      <w:tr w:rsidR="009647B1" w14:paraId="77DDDAF4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789E9C44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IgA nephropathy (IgA glomerulonephritis)</w:t>
            </w:r>
          </w:p>
        </w:tc>
      </w:tr>
      <w:tr w:rsidR="009647B1" w14:paraId="651265D1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1525C565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Vitamin B12 deficiency anaemia</w:t>
            </w:r>
          </w:p>
        </w:tc>
      </w:tr>
      <w:tr w:rsidR="009647B1" w14:paraId="5693DA9A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0DD8F0A0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Anterior Iridocyclitis</w:t>
            </w:r>
          </w:p>
        </w:tc>
      </w:tr>
      <w:tr w:rsidR="009647B1" w14:paraId="176DB12A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013633CB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Graves ophthalmopathy, strict</w:t>
            </w:r>
          </w:p>
        </w:tc>
      </w:tr>
      <w:tr w:rsidR="009647B1" w14:paraId="3453942B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6632577F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Bechet disease</w:t>
            </w:r>
          </w:p>
        </w:tc>
      </w:tr>
      <w:tr w:rsidR="009647B1" w14:paraId="014EB443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0567FC82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Pemphigoid</w:t>
            </w:r>
          </w:p>
        </w:tc>
      </w:tr>
      <w:tr w:rsidR="009647B1" w14:paraId="4120759B" w14:textId="77777777">
        <w:trPr>
          <w:trHeight w:val="280"/>
        </w:trPr>
        <w:tc>
          <w:tcPr>
            <w:tcW w:w="8280" w:type="dxa"/>
            <w:shd w:val="clear" w:color="auto" w:fill="auto"/>
            <w:noWrap/>
            <w:vAlign w:val="center"/>
          </w:tcPr>
          <w:p w14:paraId="4366282F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Dermatitis herpetiformis</w:t>
            </w:r>
          </w:p>
        </w:tc>
      </w:tr>
      <w:tr w:rsidR="009647B1" w14:paraId="36E89A22" w14:textId="77777777">
        <w:trPr>
          <w:trHeight w:val="280"/>
        </w:trPr>
        <w:tc>
          <w:tcPr>
            <w:tcW w:w="82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4C9B25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Mixed connective tissue disease</w:t>
            </w:r>
          </w:p>
        </w:tc>
      </w:tr>
    </w:tbl>
    <w:p w14:paraId="146DCCF7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535CE590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  <w:sectPr w:rsidR="009647B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pPr w:leftFromText="180" w:rightFromText="180" w:vertAnchor="text" w:tblpXSpec="center" w:tblpY="1"/>
        <w:tblOverlap w:val="never"/>
        <w:tblW w:w="12299" w:type="dxa"/>
        <w:tblLayout w:type="fixed"/>
        <w:tblLook w:val="04A0" w:firstRow="1" w:lastRow="0" w:firstColumn="1" w:lastColumn="0" w:noHBand="0" w:noVBand="1"/>
      </w:tblPr>
      <w:tblGrid>
        <w:gridCol w:w="3002"/>
        <w:gridCol w:w="1304"/>
        <w:gridCol w:w="3231"/>
        <w:gridCol w:w="4762"/>
      </w:tblGrid>
      <w:tr w:rsidR="009647B1" w14:paraId="7892D9B2" w14:textId="77777777">
        <w:trPr>
          <w:trHeight w:val="280"/>
        </w:trPr>
        <w:tc>
          <w:tcPr>
            <w:tcW w:w="12299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DFAA3E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lastRenderedPageBreak/>
              <w:t>Supplementary Table S2.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 xml:space="preserve"> The sources and corresponding information on exposures and outcomes</w:t>
            </w:r>
          </w:p>
        </w:tc>
      </w:tr>
      <w:tr w:rsidR="009647B1" w14:paraId="4687AA1E" w14:textId="77777777">
        <w:trPr>
          <w:trHeight w:val="280"/>
        </w:trPr>
        <w:tc>
          <w:tcPr>
            <w:tcW w:w="30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4B68550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Traits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252D72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Population</w:t>
            </w:r>
          </w:p>
        </w:tc>
        <w:tc>
          <w:tcPr>
            <w:tcW w:w="32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4D5106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Sample size</w:t>
            </w:r>
          </w:p>
        </w:tc>
        <w:tc>
          <w:tcPr>
            <w:tcW w:w="47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2A0827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Consortium</w:t>
            </w:r>
          </w:p>
        </w:tc>
      </w:tr>
      <w:tr w:rsidR="009647B1" w14:paraId="34C04F65" w14:textId="77777777">
        <w:trPr>
          <w:trHeight w:val="280"/>
        </w:trPr>
        <w:tc>
          <w:tcPr>
            <w:tcW w:w="300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D962BAB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SLE (discovery)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516391A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0998F8F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5,201 cases/9,066 controls</w:t>
            </w:r>
          </w:p>
        </w:tc>
        <w:tc>
          <w:tcPr>
            <w:tcW w:w="47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E25371E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Bentham et al./PMID: 26502338</w:t>
            </w:r>
          </w:p>
        </w:tc>
      </w:tr>
      <w:tr w:rsidR="009647B1" w14:paraId="7138DE24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50B292D5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RA (discovery)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6DB7D79C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40D75A88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14,361 cases/43,923 controls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20B8EBC0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Okada et al./PMID: 24390342</w:t>
            </w:r>
          </w:p>
        </w:tc>
      </w:tr>
      <w:tr w:rsidR="009647B1" w14:paraId="7A0DB082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2DAF1087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IBD (discovery)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3019D1DA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6994649F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12,882 cases/21,770 controls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7CE50C16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Liu et al./PMID: 26192919</w:t>
            </w:r>
          </w:p>
        </w:tc>
      </w:tr>
      <w:tr w:rsidR="009647B1" w14:paraId="4AACCEBD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7A3969A1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MS (discovery)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07962FD1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27B50ED0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14,498 cases/24,091 controls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680609A4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IMSGC/PMID: 24076602</w:t>
            </w:r>
          </w:p>
        </w:tc>
      </w:tr>
      <w:tr w:rsidR="009647B1" w14:paraId="29024071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628413A8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T1D (discovery)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7FF2FC8D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27CFBC56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6,683 cases/12,173 controls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677906AE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Onengut-Gumuscu et al./PMID: 25751624</w:t>
            </w:r>
          </w:p>
        </w:tc>
      </w:tr>
      <w:tr w:rsidR="009647B1" w14:paraId="2F59D63A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566EF2DC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Overall autoimmune disease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7967CA85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1DD14009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42,202 cases/176,590 controls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7F926C83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FinnGen/GWAS ID: finn-b-AUTOIMMUNE</w:t>
            </w:r>
          </w:p>
        </w:tc>
      </w:tr>
      <w:tr w:rsidR="009647B1" w14:paraId="7A52A71F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247C33A2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SLE (replication)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4BD5890B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59F757DE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538 cases/213,145 controls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00F2B692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FinnGen/GWAS ID: finn-b-M13_SLE</w:t>
            </w:r>
          </w:p>
        </w:tc>
      </w:tr>
      <w:tr w:rsidR="009647B1" w14:paraId="2FECAEA8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4FE25748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RA (replication)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393B56AC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3478E571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6,236 cases/147,221 controls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1D06FB8A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FinnGen/GWAS ID: finn-b-M13_RHEUMA</w:t>
            </w:r>
          </w:p>
        </w:tc>
      </w:tr>
      <w:tr w:rsidR="009647B1" w14:paraId="43C732E9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25F52E7C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IBD (replication)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4A052184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41E38FF5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3,753 cases/210,300 controls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52167D06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FinnGen/GWAS ID: finn-b-K11_IBD_STRICT</w:t>
            </w:r>
          </w:p>
        </w:tc>
      </w:tr>
      <w:tr w:rsidR="009647B1" w14:paraId="59FD1A5B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4BF8E56B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MS (replication)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26860C5E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7F954B76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1,048 cases/217,141 controls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1D7CDB7D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FinnGen/GWAS ID: finn-b-G6_MS</w:t>
            </w:r>
          </w:p>
        </w:tc>
      </w:tr>
      <w:tr w:rsidR="009647B1" w14:paraId="221B049B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5DE90DFE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T1D (replication)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50CAA98E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09D79617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2,542 cases/182,573 controls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2EA59A3E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FinnGen/GWAS ID: finn-b-T1D_STRICT</w:t>
            </w:r>
          </w:p>
        </w:tc>
      </w:tr>
      <w:tr w:rsidR="009647B1" w14:paraId="201F1275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018C7E1D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ALM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05CEBCCF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672E135C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450,243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6DA9A4AA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UK Biobank/PMID: 33097823</w:t>
            </w:r>
          </w:p>
        </w:tc>
      </w:tr>
      <w:tr w:rsidR="009647B1" w14:paraId="5A290F80" w14:textId="77777777">
        <w:trPr>
          <w:trHeight w:val="280"/>
        </w:trPr>
        <w:tc>
          <w:tcPr>
            <w:tcW w:w="3002" w:type="dxa"/>
            <w:shd w:val="clear" w:color="auto" w:fill="auto"/>
            <w:noWrap/>
            <w:vAlign w:val="center"/>
          </w:tcPr>
          <w:p w14:paraId="6313E05A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Low grip strength</w:t>
            </w:r>
          </w:p>
        </w:tc>
        <w:tc>
          <w:tcPr>
            <w:tcW w:w="1304" w:type="dxa"/>
            <w:shd w:val="clear" w:color="auto" w:fill="auto"/>
            <w:noWrap/>
            <w:vAlign w:val="center"/>
          </w:tcPr>
          <w:p w14:paraId="0C92D256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shd w:val="clear" w:color="auto" w:fill="auto"/>
            <w:noWrap/>
            <w:vAlign w:val="center"/>
          </w:tcPr>
          <w:p w14:paraId="779BE775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48,596 cases/207,927 controls</w:t>
            </w:r>
          </w:p>
        </w:tc>
        <w:tc>
          <w:tcPr>
            <w:tcW w:w="4762" w:type="dxa"/>
            <w:shd w:val="clear" w:color="auto" w:fill="auto"/>
            <w:noWrap/>
            <w:vAlign w:val="center"/>
          </w:tcPr>
          <w:p w14:paraId="330B78E1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Jones et al./PMID: 33510174</w:t>
            </w:r>
          </w:p>
        </w:tc>
      </w:tr>
      <w:tr w:rsidR="009647B1" w14:paraId="69DB9978" w14:textId="77777777">
        <w:trPr>
          <w:trHeight w:val="280"/>
        </w:trPr>
        <w:tc>
          <w:tcPr>
            <w:tcW w:w="300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449171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walking pace</w:t>
            </w:r>
          </w:p>
        </w:tc>
        <w:tc>
          <w:tcPr>
            <w:tcW w:w="13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8C8421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European</w:t>
            </w:r>
          </w:p>
        </w:tc>
        <w:tc>
          <w:tcPr>
            <w:tcW w:w="32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B5A500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459,915</w:t>
            </w:r>
          </w:p>
        </w:tc>
        <w:tc>
          <w:tcPr>
            <w:tcW w:w="476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87E7FD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UK Biobank/GWAS ID: ukb-b-4711</w:t>
            </w:r>
          </w:p>
        </w:tc>
      </w:tr>
      <w:tr w:rsidR="009647B1" w14:paraId="6E7708AC" w14:textId="77777777">
        <w:trPr>
          <w:trHeight w:val="280"/>
        </w:trPr>
        <w:tc>
          <w:tcPr>
            <w:tcW w:w="12299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89B7227" w14:textId="77777777" w:rsidR="009647B1" w:rsidRDefault="00000000">
            <w:pPr>
              <w:widowControl/>
              <w:jc w:val="left"/>
              <w:textAlignment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Abbreviations: SLE, systemic lupus erythematosus; RA, rheumatoid arthritis; MS, multiple sclerosis; IBD, inflammatory bowel disease; T1D, type 1 diabetes; ALM, appendicular lean mass; IMSGC, International MS Genetics Consortium.</w:t>
            </w:r>
          </w:p>
        </w:tc>
      </w:tr>
    </w:tbl>
    <w:p w14:paraId="6794ABC3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  <w:sectPr w:rsidR="009647B1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>
        <w:rPr>
          <w:rFonts w:ascii="Arial" w:eastAsia="宋体" w:hAnsi="Arial" w:cs="Arial"/>
          <w:sz w:val="22"/>
          <w:szCs w:val="22"/>
          <w:lang w:bidi="ar"/>
        </w:rPr>
        <w:br w:type="textWrapping" w:clear="all"/>
      </w:r>
    </w:p>
    <w:tbl>
      <w:tblPr>
        <w:tblW w:w="8873" w:type="dxa"/>
        <w:jc w:val="center"/>
        <w:tblLook w:val="04A0" w:firstRow="1" w:lastRow="0" w:firstColumn="1" w:lastColumn="0" w:noHBand="0" w:noVBand="1"/>
      </w:tblPr>
      <w:tblGrid>
        <w:gridCol w:w="766"/>
        <w:gridCol w:w="1757"/>
        <w:gridCol w:w="6350"/>
      </w:tblGrid>
      <w:tr w:rsidR="009647B1" w14:paraId="671F8353" w14:textId="77777777">
        <w:trPr>
          <w:trHeight w:val="280"/>
          <w:jc w:val="center"/>
        </w:trPr>
        <w:tc>
          <w:tcPr>
            <w:tcW w:w="8873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8E4C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0"/>
                <w:sz w:val="22"/>
                <w:szCs w:val="22"/>
              </w:rPr>
              <w:lastRenderedPageBreak/>
              <w:t>Supplementary Table S3.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 xml:space="preserve"> Excluded SNPs and the reasons for removing these SNPs</w:t>
            </w:r>
          </w:p>
        </w:tc>
      </w:tr>
      <w:tr w:rsidR="009647B1" w14:paraId="588DD168" w14:textId="77777777">
        <w:trPr>
          <w:trHeight w:val="280"/>
          <w:jc w:val="center"/>
        </w:trPr>
        <w:tc>
          <w:tcPr>
            <w:tcW w:w="7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FDED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Traits</w:t>
            </w:r>
          </w:p>
        </w:tc>
        <w:tc>
          <w:tcPr>
            <w:tcW w:w="17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7EEC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xcluded SNPs</w:t>
            </w:r>
          </w:p>
        </w:tc>
        <w:tc>
          <w:tcPr>
            <w:tcW w:w="6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56BC9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easons for exclusion</w:t>
            </w:r>
          </w:p>
        </w:tc>
      </w:tr>
      <w:tr w:rsidR="009647B1" w14:paraId="0A1D71CA" w14:textId="77777777">
        <w:trPr>
          <w:trHeight w:val="280"/>
          <w:jc w:val="center"/>
        </w:trPr>
        <w:tc>
          <w:tcPr>
            <w:tcW w:w="7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3A779D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AFA1E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679677</w:t>
            </w:r>
          </w:p>
        </w:tc>
        <w:tc>
          <w:tcPr>
            <w:tcW w:w="63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883FA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7CA1477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6A2FF6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62D65B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67184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6A4000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BD</w:t>
            </w:r>
          </w:p>
        </w:tc>
      </w:tr>
      <w:tr w:rsidR="009647B1" w14:paraId="3520DEF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23F41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FC377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91621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8D7AD5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</w:t>
            </w:r>
          </w:p>
        </w:tc>
      </w:tr>
      <w:tr w:rsidR="009647B1" w14:paraId="01BA2F0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91631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370F79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20068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FD6E27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Leg fat-free mass, etc.</w:t>
            </w:r>
          </w:p>
        </w:tc>
      </w:tr>
      <w:tr w:rsidR="009647B1" w14:paraId="53A97E09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EAA93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0DA46C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27462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0DB2F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5BF914AF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854F7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EA63BB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43169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A4CB64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soriasis</w:t>
            </w:r>
          </w:p>
        </w:tc>
      </w:tr>
      <w:tr w:rsidR="009647B1" w14:paraId="786F6464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D9B707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F3563F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88923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E49989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myasthenia gravis</w:t>
            </w:r>
          </w:p>
        </w:tc>
      </w:tr>
      <w:tr w:rsidR="009647B1" w14:paraId="2362154F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46B4F7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3D504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8988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E2C45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T1D, etc.</w:t>
            </w:r>
          </w:p>
        </w:tc>
      </w:tr>
      <w:tr w:rsidR="009647B1" w14:paraId="20D10BCC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4D84EC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952919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52449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FA8264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</w:t>
            </w:r>
          </w:p>
        </w:tc>
      </w:tr>
      <w:tr w:rsidR="009647B1" w14:paraId="09E0C5C7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EBE45C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487FE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872181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02BC2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</w:t>
            </w:r>
          </w:p>
        </w:tc>
      </w:tr>
      <w:tr w:rsidR="009647B1" w14:paraId="48B0E68E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F101D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837CA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5018063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F5B9D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rimary sclerosing cholangitis</w:t>
            </w:r>
          </w:p>
        </w:tc>
      </w:tr>
      <w:tr w:rsidR="009647B1" w14:paraId="248E6B7A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589B3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EB413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00041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D59AEA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</w:t>
            </w:r>
          </w:p>
        </w:tc>
      </w:tr>
      <w:tr w:rsidR="009647B1" w14:paraId="44695179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6BDF85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0EC22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73633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E00EB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162837EC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7677AA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7D84D0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89962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00EE30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0FF6553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FF60A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D0E677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360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CA4F9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eel bone mineral density</w:t>
            </w:r>
          </w:p>
        </w:tc>
      </w:tr>
      <w:tr w:rsidR="009647B1" w14:paraId="2F2B6C17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82FB39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90959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9780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6B9C0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, etc.</w:t>
            </w:r>
          </w:p>
        </w:tc>
      </w:tr>
      <w:tr w:rsidR="009647B1" w14:paraId="32E0C580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FDE6A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2BAAA4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25137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E2314C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28DE659E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4059A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6094E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74709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E0535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BD</w:t>
            </w:r>
          </w:p>
        </w:tc>
      </w:tr>
      <w:tr w:rsidR="009647B1" w14:paraId="7E46B949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6ED370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5654FE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883442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AB71FA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alindromic SNP</w:t>
            </w:r>
          </w:p>
        </w:tc>
      </w:tr>
      <w:tr w:rsidR="009647B1" w14:paraId="015B9E3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A3F21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2F043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27435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658A2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NP with inconsistent alleles (T/C vs C/G)</w:t>
            </w:r>
          </w:p>
        </w:tc>
      </w:tr>
      <w:tr w:rsidR="009647B1" w14:paraId="1EE96E41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</w:tcPr>
          <w:p w14:paraId="32D1786D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1757" w:type="dxa"/>
            <w:shd w:val="clear" w:color="auto" w:fill="auto"/>
            <w:noWrap/>
          </w:tcPr>
          <w:p w14:paraId="2905BC46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8361029</w:t>
            </w:r>
          </w:p>
        </w:tc>
        <w:tc>
          <w:tcPr>
            <w:tcW w:w="6350" w:type="dxa"/>
            <w:shd w:val="clear" w:color="auto" w:fill="auto"/>
            <w:noWrap/>
          </w:tcPr>
          <w:p w14:paraId="5C14A421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ot present in any of the three sarcopenia-related trait datasets</w:t>
            </w:r>
          </w:p>
        </w:tc>
      </w:tr>
      <w:tr w:rsidR="009647B1" w14:paraId="41388127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C3770C0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5ED7E57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s667967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314D4E7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ssociated with T1D, etc.</w:t>
            </w:r>
          </w:p>
        </w:tc>
      </w:tr>
      <w:tr w:rsidR="009647B1" w14:paraId="7FB8F8A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FBF89D7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217BA52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rs223592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353C4FD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ssociated with</w:t>
            </w: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 xml:space="preserve"> height</w:t>
            </w:r>
          </w:p>
        </w:tc>
      </w:tr>
      <w:tr w:rsidR="009647B1" w14:paraId="561E9E9A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627D0D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084C9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12614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131949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coronary artery disease</w:t>
            </w:r>
          </w:p>
        </w:tc>
      </w:tr>
      <w:tr w:rsidR="009647B1" w14:paraId="1DB6D43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FB75E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8BCA4A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08724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80688B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, etc.</w:t>
            </w:r>
          </w:p>
        </w:tc>
      </w:tr>
      <w:tr w:rsidR="009647B1" w14:paraId="0EBBA293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9F7A9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D3EDD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889341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FC5B4F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SLE, etc.</w:t>
            </w:r>
          </w:p>
        </w:tc>
      </w:tr>
      <w:tr w:rsidR="009647B1" w14:paraId="23BAB017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F58A23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653F6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80662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E202F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odgkin’s lymphoma</w:t>
            </w:r>
          </w:p>
        </w:tc>
      </w:tr>
      <w:tr w:rsidR="009647B1" w14:paraId="5C8C0F2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C0221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8BB8A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93354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DC2FDB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3D88055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42F05F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B03CB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56147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B95D13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7E8F4021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641DD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7D004B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73162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25268E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ediatric autoimmune diseases</w:t>
            </w:r>
          </w:p>
        </w:tc>
      </w:tr>
      <w:tr w:rsidR="009647B1" w14:paraId="2E9908F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89C26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97DE7B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27795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E2F7B4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, etc.</w:t>
            </w:r>
          </w:p>
        </w:tc>
      </w:tr>
      <w:tr w:rsidR="009647B1" w14:paraId="11D2C99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FF9D2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E002DF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277411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7F0F42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rimary biliary cholangitis, etc.</w:t>
            </w:r>
          </w:p>
        </w:tc>
      </w:tr>
      <w:tr w:rsidR="009647B1" w14:paraId="214FC2D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E8C8EC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14D675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29600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1825D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rimary sclerosing cholangitis, etc.</w:t>
            </w:r>
          </w:p>
        </w:tc>
      </w:tr>
      <w:tr w:rsidR="009647B1" w14:paraId="412D5A8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BF2463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87B6CF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85832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210FFA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ulcerative colitis</w:t>
            </w:r>
          </w:p>
        </w:tc>
      </w:tr>
      <w:tr w:rsidR="009647B1" w14:paraId="6F0376D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3F7B0B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043EA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75452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87A831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, etc.</w:t>
            </w:r>
          </w:p>
        </w:tc>
      </w:tr>
      <w:tr w:rsidR="009647B1" w14:paraId="11AC48E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2F341D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931BB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57187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3E8B6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43DDF17C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9756158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72432E0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rs377875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2C0A745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Associated with primary biliary cirrhosis</w:t>
            </w:r>
          </w:p>
        </w:tc>
      </w:tr>
      <w:tr w:rsidR="009647B1" w14:paraId="71E1795F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485FFB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3AF9E8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73633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36201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eel bone mineral density, etc.</w:t>
            </w:r>
          </w:p>
        </w:tc>
      </w:tr>
      <w:tr w:rsidR="009647B1" w14:paraId="1ED80AC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1FA2FD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60A2E8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95312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FA8191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celiac disease</w:t>
            </w:r>
          </w:p>
        </w:tc>
      </w:tr>
      <w:tr w:rsidR="009647B1" w14:paraId="03EE3AF7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121885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E77957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4747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CAD003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T1D, etc</w:t>
            </w: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.</w:t>
            </w:r>
          </w:p>
        </w:tc>
      </w:tr>
      <w:tr w:rsidR="009647B1" w14:paraId="5935CF33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558C8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A09497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0677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154B1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rimary sclerosing cholangitis, etc.</w:t>
            </w:r>
          </w:p>
        </w:tc>
      </w:tr>
      <w:tr w:rsidR="009647B1" w14:paraId="2313FD11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05ACD8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68C043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150890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489BC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vitiligo, etc.</w:t>
            </w:r>
          </w:p>
        </w:tc>
      </w:tr>
      <w:tr w:rsidR="009647B1" w14:paraId="52C43E0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0E028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lastRenderedPageBreak/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278E0D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40978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2571B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vitiligo, etc.</w:t>
            </w:r>
          </w:p>
        </w:tc>
      </w:tr>
      <w:tr w:rsidR="009647B1" w14:paraId="0F20586A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D8D529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1A52FF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7312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92EAF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arm fat-free mass, etc.</w:t>
            </w:r>
          </w:p>
        </w:tc>
      </w:tr>
      <w:tr w:rsidR="009647B1" w14:paraId="2B02633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6ECA642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FB32452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s378409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685184F" w14:textId="664C2E2B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 xml:space="preserve">Associated with </w:t>
            </w:r>
            <w:r w:rsidR="00B45445"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height</w:t>
            </w: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, etc.</w:t>
            </w:r>
          </w:p>
        </w:tc>
      </w:tr>
      <w:tr w:rsidR="009647B1" w14:paraId="24FF723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5A530FD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D5524FC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rs802689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678D7E6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Associated with height</w:t>
            </w:r>
          </w:p>
        </w:tc>
      </w:tr>
      <w:tr w:rsidR="009647B1" w14:paraId="559CEECE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6CE6646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7367CA5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s803293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058B177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54F47A9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082471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0EE8A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74797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A3EC4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ulcerative colitis</w:t>
            </w:r>
          </w:p>
        </w:tc>
      </w:tr>
      <w:tr w:rsidR="009647B1" w14:paraId="6D92E4C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20F83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83158D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8378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829259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Crohn’s disease</w:t>
            </w:r>
          </w:p>
        </w:tc>
      </w:tr>
      <w:tr w:rsidR="009647B1" w14:paraId="2CCAB11B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75F432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C9F93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495661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0E56E7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32DF26E3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6F91A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D7585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89359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09DDAC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rimary sclerosing cholangitis, etc.</w:t>
            </w:r>
          </w:p>
        </w:tc>
      </w:tr>
      <w:tr w:rsidR="009647B1" w14:paraId="7CF839D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5E3B27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B41B36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0968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28C572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weight</w:t>
            </w:r>
          </w:p>
        </w:tc>
      </w:tr>
      <w:tr w:rsidR="009647B1" w14:paraId="1AFC70C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9CF38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DB7999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33017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78BD87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alindromic SNP</w:t>
            </w:r>
          </w:p>
        </w:tc>
      </w:tr>
      <w:tr w:rsidR="009647B1" w14:paraId="3164457C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1802FF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DBC886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120233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4CA567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alindromic SNP</w:t>
            </w:r>
          </w:p>
        </w:tc>
      </w:tr>
      <w:tr w:rsidR="009647B1" w14:paraId="0FEEAFAF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ECA849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A4E10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6896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FEE9C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alindromic SNP</w:t>
            </w:r>
          </w:p>
        </w:tc>
      </w:tr>
      <w:tr w:rsidR="009647B1" w14:paraId="7BC5891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2D6762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87FD57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20902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B2D168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ankylosing spondylitis, etc.</w:t>
            </w:r>
          </w:p>
        </w:tc>
      </w:tr>
      <w:tr w:rsidR="009647B1" w14:paraId="2CBDF184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429079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5158D7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02449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6E0E4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T1D</w:t>
            </w:r>
          </w:p>
        </w:tc>
      </w:tr>
      <w:tr w:rsidR="009647B1" w14:paraId="4F279EC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DE7179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57FDB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52333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514EF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whole body fat-free mass</w:t>
            </w:r>
          </w:p>
        </w:tc>
      </w:tr>
      <w:tr w:rsidR="009647B1" w14:paraId="5F7D1A43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E0342E9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E2ABFD6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s11269452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90E2A63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ssociated with type II diabetes</w:t>
            </w:r>
          </w:p>
        </w:tc>
      </w:tr>
      <w:tr w:rsidR="009647B1" w14:paraId="46A5E523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D6577AC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8ACDA94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rs1167795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A4A121E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ssociated with</w:t>
            </w: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 xml:space="preserve"> height</w:t>
            </w:r>
          </w:p>
        </w:tc>
      </w:tr>
      <w:tr w:rsidR="009647B1" w14:paraId="4E3761CE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5543A3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B4958C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87362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7DF57C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body mass index, etc.</w:t>
            </w:r>
          </w:p>
        </w:tc>
      </w:tr>
      <w:tr w:rsidR="009647B1" w14:paraId="194BDF0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DB007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50BA18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26007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A40215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and grip strength, etc.</w:t>
            </w:r>
          </w:p>
        </w:tc>
      </w:tr>
      <w:tr w:rsidR="009647B1" w14:paraId="47E46DC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EB7A98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6F014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045431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34DB9F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soriasis, etc.</w:t>
            </w:r>
          </w:p>
        </w:tc>
      </w:tr>
      <w:tr w:rsidR="009647B1" w14:paraId="62E00DF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1537F5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B4850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71252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042EF3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soriasis vulgaris</w:t>
            </w:r>
          </w:p>
        </w:tc>
      </w:tr>
      <w:tr w:rsidR="009647B1" w14:paraId="0888123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8846F4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BAEF47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884490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1E5D0C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, etc.</w:t>
            </w:r>
          </w:p>
        </w:tc>
      </w:tr>
      <w:tr w:rsidR="009647B1" w14:paraId="3E31A1A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72F248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6999F3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92717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E7D0B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5066DA34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114483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22200D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4421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D87737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2129923B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4CDDB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86B8D5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27251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119AD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</w:t>
            </w:r>
          </w:p>
        </w:tc>
      </w:tr>
      <w:tr w:rsidR="009647B1" w14:paraId="2881BAD3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2DBB1F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147CE2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07751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ABBFA6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gA nephropathy</w:t>
            </w:r>
          </w:p>
        </w:tc>
      </w:tr>
      <w:tr w:rsidR="009647B1" w14:paraId="722961C1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3E90B1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E5B546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88742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0C21E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SLE, etc.</w:t>
            </w:r>
          </w:p>
        </w:tc>
      </w:tr>
      <w:tr w:rsidR="009647B1" w14:paraId="32692A7F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8982C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0EBB4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24690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D83BF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ediatric autoimmune diseases</w:t>
            </w:r>
          </w:p>
        </w:tc>
      </w:tr>
      <w:tr w:rsidR="009647B1" w14:paraId="1A2E41E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7901EF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F0068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76165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DA8A7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rritable bowel syndrome</w:t>
            </w:r>
          </w:p>
        </w:tc>
      </w:tr>
      <w:tr w:rsidR="009647B1" w14:paraId="55C5E4EF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BA2E6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36158B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58428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89561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, etc.</w:t>
            </w:r>
          </w:p>
        </w:tc>
      </w:tr>
      <w:tr w:rsidR="009647B1" w14:paraId="61F92F2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</w:tcPr>
          <w:p w14:paraId="23EC9A17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</w:tcPr>
          <w:p w14:paraId="46E02219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236797</w:t>
            </w:r>
          </w:p>
        </w:tc>
        <w:tc>
          <w:tcPr>
            <w:tcW w:w="6350" w:type="dxa"/>
            <w:shd w:val="clear" w:color="auto" w:fill="auto"/>
            <w:noWrap/>
          </w:tcPr>
          <w:p w14:paraId="1F88E656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number of self-reported non-cancer illnesses</w:t>
            </w:r>
          </w:p>
        </w:tc>
      </w:tr>
      <w:tr w:rsidR="009647B1" w14:paraId="26D6413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F92068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011B8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606213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2D23F6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coronary artery disease, etc.</w:t>
            </w:r>
          </w:p>
        </w:tc>
      </w:tr>
      <w:tr w:rsidR="009647B1" w14:paraId="091EE20B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490675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2D973A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44655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B37DCC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ip circumference, etc.</w:t>
            </w:r>
          </w:p>
        </w:tc>
      </w:tr>
      <w:tr w:rsidR="009647B1" w14:paraId="3F4B69A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0D2889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7CF562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07675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829310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rritable bowel syndrome</w:t>
            </w:r>
          </w:p>
        </w:tc>
      </w:tr>
      <w:tr w:rsidR="009647B1" w14:paraId="616574AF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B20BD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21879E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93640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00A2C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179FF5D1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C3A50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440E3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4416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8545DD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MS, etc.</w:t>
            </w:r>
          </w:p>
        </w:tc>
      </w:tr>
      <w:tr w:rsidR="009647B1" w14:paraId="7CB4A5D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EA6131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43639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54214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F3E865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</w:t>
            </w:r>
          </w:p>
        </w:tc>
      </w:tr>
      <w:tr w:rsidR="009647B1" w14:paraId="14F5931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94A70E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7DA6BC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06249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16619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smoking</w:t>
            </w:r>
          </w:p>
        </w:tc>
      </w:tr>
      <w:tr w:rsidR="009647B1" w14:paraId="7B13C52C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C17CA3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7B688E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83688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0AF2B1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rimary sclerosing cholangitis, etc.</w:t>
            </w:r>
          </w:p>
        </w:tc>
      </w:tr>
      <w:tr w:rsidR="009647B1" w14:paraId="7971105B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0802A5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FE4065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0334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9D347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arm fat-free mass, etc.</w:t>
            </w:r>
          </w:p>
        </w:tc>
      </w:tr>
      <w:tr w:rsidR="009647B1" w14:paraId="553E0C00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18D7D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C20F0C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399174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6C1D6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alindromic SNP</w:t>
            </w:r>
          </w:p>
        </w:tc>
      </w:tr>
      <w:tr w:rsidR="009647B1" w14:paraId="178C7B4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85F38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80A360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165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AC736C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alindromic SNP</w:t>
            </w:r>
          </w:p>
        </w:tc>
      </w:tr>
      <w:tr w:rsidR="009647B1" w14:paraId="3C0EB8A9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36151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770CF7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17803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DD33E6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alindromic SNP</w:t>
            </w:r>
          </w:p>
        </w:tc>
      </w:tr>
      <w:tr w:rsidR="009647B1" w14:paraId="165AAC14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BCEF5C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lastRenderedPageBreak/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DB87B1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73021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957BF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alindromic SNP</w:t>
            </w:r>
          </w:p>
        </w:tc>
      </w:tr>
      <w:tr w:rsidR="009647B1" w14:paraId="5E8CD089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F884A8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AA070B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13443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810FB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alindromic SNP</w:t>
            </w:r>
          </w:p>
        </w:tc>
      </w:tr>
      <w:tr w:rsidR="009647B1" w14:paraId="5B403F7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</w:tcPr>
          <w:p w14:paraId="5B2907B6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1757" w:type="dxa"/>
            <w:shd w:val="clear" w:color="auto" w:fill="auto"/>
            <w:noWrap/>
          </w:tcPr>
          <w:p w14:paraId="5019B931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3473719</w:t>
            </w:r>
          </w:p>
        </w:tc>
        <w:tc>
          <w:tcPr>
            <w:tcW w:w="6350" w:type="dxa"/>
            <w:shd w:val="clear" w:color="auto" w:fill="auto"/>
            <w:noWrap/>
          </w:tcPr>
          <w:p w14:paraId="05E2721C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ot present in any of the three sarcopenia-related trait datasets</w:t>
            </w:r>
          </w:p>
        </w:tc>
      </w:tr>
      <w:tr w:rsidR="009647B1" w14:paraId="3FEB678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ACF80E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5914B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74881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216CE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</w:t>
            </w:r>
          </w:p>
        </w:tc>
      </w:tr>
      <w:tr w:rsidR="009647B1" w14:paraId="0F7603EE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4EF25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58DA5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5906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60380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celiac disease</w:t>
            </w:r>
          </w:p>
        </w:tc>
      </w:tr>
      <w:tr w:rsidR="009647B1" w14:paraId="026497B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D81704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9BDB4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96779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DD0E8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1CE40C91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81D2DE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27702B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4263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AB0D4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BD</w:t>
            </w:r>
          </w:p>
        </w:tc>
      </w:tr>
      <w:tr w:rsidR="009647B1" w14:paraId="418ACE5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3C2D3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4281C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98973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1D849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Crohn’s disease</w:t>
            </w:r>
          </w:p>
        </w:tc>
      </w:tr>
      <w:tr w:rsidR="009647B1" w14:paraId="747C705C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51B905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D7D292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3126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5A19FC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rimary biliary cirrhosis</w:t>
            </w:r>
          </w:p>
        </w:tc>
      </w:tr>
      <w:tr w:rsidR="009647B1" w14:paraId="593F431B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4EF61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E6AEB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162411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6D15F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4A69091C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AFE599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ABF0C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97664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E3E630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BD, etc.</w:t>
            </w:r>
          </w:p>
        </w:tc>
      </w:tr>
      <w:tr w:rsidR="009647B1" w14:paraId="2C251D5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A8F58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848E4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27753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F7590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4670A5E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6E376C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F50D1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85770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A77F14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31234F84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A98AE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E6D8D8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12972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BDB24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43B01169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2AE4B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384F2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26382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E48A3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674DF42E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498AEE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07AB1E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154801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E06D6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302327EA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49D77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7EE29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060000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6B95C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6E89DAFA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FBF01E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DB959E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92383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ABAE25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type II diabetes, etc.</w:t>
            </w:r>
          </w:p>
        </w:tc>
      </w:tr>
      <w:tr w:rsidR="009647B1" w14:paraId="03C4D321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9A28B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BD44F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10428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AFF6B5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</w:t>
            </w:r>
          </w:p>
        </w:tc>
      </w:tr>
      <w:tr w:rsidR="009647B1" w14:paraId="4A84DB3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0E43E2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F313B9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73601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EC8703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</w:t>
            </w:r>
          </w:p>
        </w:tc>
      </w:tr>
      <w:tr w:rsidR="009647B1" w14:paraId="1A11280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5D9ED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47438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80069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996D2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rimary biliary cirrhosis</w:t>
            </w:r>
          </w:p>
        </w:tc>
      </w:tr>
      <w:tr w:rsidR="009647B1" w14:paraId="160F88B1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F388F9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7EA97C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05287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DCCD4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50AE24EE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CFBB6A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F9C1C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17234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30CE4B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mpedance of arm, etc.</w:t>
            </w:r>
          </w:p>
        </w:tc>
      </w:tr>
      <w:tr w:rsidR="009647B1" w14:paraId="4A7C944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3CB950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420195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92735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E78C72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T1D, etc.</w:t>
            </w:r>
          </w:p>
        </w:tc>
      </w:tr>
      <w:tr w:rsidR="009647B1" w14:paraId="59128D79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8507C3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2B96A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78035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E2FC1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rimary biliary cirrhosis, etc.</w:t>
            </w:r>
          </w:p>
        </w:tc>
      </w:tr>
      <w:tr w:rsidR="009647B1" w14:paraId="6482A951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7CA48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65205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796791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3AA3A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BD</w:t>
            </w:r>
          </w:p>
        </w:tc>
      </w:tr>
      <w:tr w:rsidR="009647B1" w14:paraId="1C57C6F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3A66E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2DAC7F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55415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E3542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body mass index, etc.</w:t>
            </w:r>
          </w:p>
        </w:tc>
      </w:tr>
      <w:tr w:rsidR="009647B1" w14:paraId="5895F2D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E78D0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BE429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42080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B0C79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arm fat-free mass, etc.</w:t>
            </w:r>
          </w:p>
        </w:tc>
      </w:tr>
      <w:tr w:rsidR="009647B1" w14:paraId="3C4E23CA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B91C56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24EA2B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29643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DC5E77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alindromic SNP</w:t>
            </w:r>
          </w:p>
        </w:tc>
      </w:tr>
      <w:tr w:rsidR="009647B1" w14:paraId="26B69D9C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CBFC8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47C12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1240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6CD22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alindromic SNP</w:t>
            </w:r>
          </w:p>
        </w:tc>
      </w:tr>
      <w:tr w:rsidR="009647B1" w14:paraId="7E13BA2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6C92DB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EEB4FE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67967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464E7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2DF6938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5D9514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D0F9B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11148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ACDA31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vitiligo</w:t>
            </w:r>
          </w:p>
        </w:tc>
      </w:tr>
      <w:tr w:rsidR="009647B1" w14:paraId="2995EEF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7868AA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F81A5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08724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BAF27C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RA, etc.</w:t>
            </w:r>
          </w:p>
        </w:tc>
      </w:tr>
      <w:tr w:rsidR="009647B1" w14:paraId="3E4606AB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7FD1B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42419C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3010081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7FE9F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BD</w:t>
            </w:r>
          </w:p>
        </w:tc>
      </w:tr>
      <w:tr w:rsidR="009647B1" w14:paraId="7769776C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F7A9D9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DFDAB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292803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7B7F6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, etc.</w:t>
            </w:r>
          </w:p>
        </w:tc>
      </w:tr>
      <w:tr w:rsidR="009647B1" w14:paraId="21A81117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4174F9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D560AB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04525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8E699D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whole body fat-free mass, etc.</w:t>
            </w:r>
          </w:p>
        </w:tc>
      </w:tr>
      <w:tr w:rsidR="009647B1" w14:paraId="34DD6647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7A4663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8F305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57428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E28F8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knee pain, etc.</w:t>
            </w:r>
          </w:p>
        </w:tc>
      </w:tr>
      <w:tr w:rsidR="009647B1" w14:paraId="6BA2F73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CA9863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E8FA0D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183966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71A00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Crohn’s disease</w:t>
            </w:r>
          </w:p>
        </w:tc>
      </w:tr>
      <w:tr w:rsidR="009647B1" w14:paraId="0327D49B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5F3C94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47CCA9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1295121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27590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10C1670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A13E6C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888F0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70170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88711C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vitiligo</w:t>
            </w:r>
          </w:p>
        </w:tc>
      </w:tr>
      <w:tr w:rsidR="009647B1" w14:paraId="4351FA7A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699E3F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8CC2B1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18450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B9DE4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314FE4CA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B02E6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963B15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5698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096B95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graves disease</w:t>
            </w:r>
          </w:p>
        </w:tc>
      </w:tr>
      <w:tr w:rsidR="009647B1" w14:paraId="4B1ABED3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108F2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F3C90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459343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18CA1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narcolepsy</w:t>
            </w:r>
          </w:p>
        </w:tc>
      </w:tr>
      <w:tr w:rsidR="009647B1" w14:paraId="5B73EF6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C177CC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C1A5C6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272739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A58605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Crohn’s disease, etc.</w:t>
            </w:r>
          </w:p>
        </w:tc>
      </w:tr>
      <w:tr w:rsidR="009647B1" w14:paraId="567DE68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9B3EC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lastRenderedPageBreak/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67494C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92735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17D7E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rimary biliary cirrhosis</w:t>
            </w:r>
          </w:p>
        </w:tc>
      </w:tr>
      <w:tr w:rsidR="009647B1" w14:paraId="650F8743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700FC5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BDC894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5681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68AC76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type II diabetes, etc.</w:t>
            </w:r>
          </w:p>
        </w:tc>
      </w:tr>
      <w:tr w:rsidR="009647B1" w14:paraId="3437AFE3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FC509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51ABB3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15007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D8CF8F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BD</w:t>
            </w:r>
          </w:p>
        </w:tc>
      </w:tr>
      <w:tr w:rsidR="009647B1" w14:paraId="5CC323BA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7636BF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C32783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89321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739BA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IBD, etc.</w:t>
            </w:r>
          </w:p>
        </w:tc>
      </w:tr>
      <w:tr w:rsidR="009647B1" w14:paraId="08B6954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53E762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84893D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239671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635D2D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65F6D019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F891AD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9D7420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30425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20C1E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SLE, etc.</w:t>
            </w:r>
          </w:p>
        </w:tc>
      </w:tr>
      <w:tr w:rsidR="009647B1" w14:paraId="2A7902F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89A2C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DB910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0207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FBCD66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primary sclerosing cholangitis</w:t>
            </w:r>
          </w:p>
        </w:tc>
      </w:tr>
      <w:tr w:rsidR="009647B1" w14:paraId="2D780990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F7341E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3B5018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1624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2088F8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Crohn’s disease, etc.</w:t>
            </w:r>
          </w:p>
        </w:tc>
      </w:tr>
      <w:tr w:rsidR="009647B1" w14:paraId="4A9ADA2E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1139E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8A2155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20320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D185C5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vitiligo, etc.</w:t>
            </w:r>
          </w:p>
        </w:tc>
      </w:tr>
      <w:tr w:rsidR="009647B1" w14:paraId="58126C5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1B1047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F05C0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2953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AB68B7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6819F0E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5D414D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430228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67967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5AA0F4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477F22EC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63B0E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29DB82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85345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7ADF43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30259ED4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36B870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F2738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57129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EA80DC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4F94579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E4AF7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D038E6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778673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C7A01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51213F2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8F0CB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8B97F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99076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F5D15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44BA7C3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037FEC5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D9AC2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91593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524ED9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21A282AB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13C07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70111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3203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F0799C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59F97D57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27B8FC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94754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82881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081ADE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7571DBA1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34A473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39A4C2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68720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3167C80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serum thyrotropin levels</w:t>
            </w:r>
          </w:p>
        </w:tc>
      </w:tr>
      <w:tr w:rsidR="009647B1" w14:paraId="7F9CC207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C03B1F1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4CE272B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s24468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3C17471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6E6D0D8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BCC827A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FB64695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rs415167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EBE87CF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Associated with body fat percentage</w:t>
            </w:r>
          </w:p>
        </w:tc>
      </w:tr>
      <w:tr w:rsidR="009647B1" w14:paraId="070AE5D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8ADD614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O</w:t>
            </w: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6FFAA0D8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s949796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CF967AA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3EEE9E2A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48210190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O</w:t>
            </w: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545C695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rs251646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0E010BA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Associated with intestinal malabsorption</w:t>
            </w:r>
          </w:p>
        </w:tc>
      </w:tr>
      <w:tr w:rsidR="009647B1" w14:paraId="6004C5A1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3368EFE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F188908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s927336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B4DBAD2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ssociated with body mass index</w:t>
            </w:r>
          </w:p>
        </w:tc>
      </w:tr>
      <w:tr w:rsidR="009647B1" w14:paraId="1F056D7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21EAC4C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O</w:t>
            </w: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DC4AE48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rs310441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5D5EF5B8" w14:textId="4DB882B8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 xml:space="preserve">Associated with </w:t>
            </w:r>
            <w:r w:rsidR="00C67396"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height</w:t>
            </w:r>
          </w:p>
        </w:tc>
      </w:tr>
      <w:tr w:rsidR="009647B1" w14:paraId="0461BD77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2E4504A3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O</w:t>
            </w: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28CFA09B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rs274744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0512769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Associated with height</w:t>
            </w:r>
          </w:p>
        </w:tc>
      </w:tr>
      <w:tr w:rsidR="009647B1" w14:paraId="0EC0B61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34AE3B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B25AD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75552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F8C26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4CE79269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21665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048599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757041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72A206B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3D21B0DE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6AE8B3C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7C4536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116520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638690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arm fat-free mass right</w:t>
            </w:r>
          </w:p>
        </w:tc>
      </w:tr>
      <w:tr w:rsidR="009647B1" w14:paraId="41FBC1F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08B1C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3D12AE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850258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A678F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thyroid cancer</w:t>
            </w:r>
          </w:p>
        </w:tc>
      </w:tr>
      <w:tr w:rsidR="009647B1" w14:paraId="76C72126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24CBFB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05650A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905669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0465F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322F358B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04F9F1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19984C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150890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2CA9E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6B05AF7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825F34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2F3F81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575636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248059E7" w14:textId="77777777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4D4FFFB2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42912B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6BFD0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184504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79C2BFA" w14:textId="4D0D6866" w:rsidR="009647B1" w:rsidRPr="000520A9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 xml:space="preserve">Associated with </w:t>
            </w:r>
            <w:r w:rsidR="004714BC"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height</w:t>
            </w:r>
          </w:p>
        </w:tc>
      </w:tr>
      <w:tr w:rsidR="009647B1" w14:paraId="1417FFA3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11111C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587B02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844737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20EFD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6466EA9E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77B6DE7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3D8077C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80982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481034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1B5CF4B5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  <w:vAlign w:val="center"/>
          </w:tcPr>
          <w:p w14:paraId="5B43A1F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  <w:vAlign w:val="center"/>
          </w:tcPr>
          <w:p w14:paraId="4CA9502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453644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674D6B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ssociated with hypothyroidism</w:t>
            </w:r>
          </w:p>
        </w:tc>
      </w:tr>
      <w:tr w:rsidR="009647B1" w14:paraId="53892B08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</w:tcPr>
          <w:p w14:paraId="58248444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</w:tcPr>
          <w:p w14:paraId="0BF30D9B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8765971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65DB2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ot present in any of the three sarcopenia-related trait datasets</w:t>
            </w:r>
          </w:p>
        </w:tc>
      </w:tr>
      <w:tr w:rsidR="009647B1" w14:paraId="6AE0B2F0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</w:tcPr>
          <w:p w14:paraId="5044C512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</w:tcPr>
          <w:p w14:paraId="79492458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017445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060437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ot present in any of the three sarcopenia-related trait datasets</w:t>
            </w:r>
          </w:p>
        </w:tc>
      </w:tr>
      <w:tr w:rsidR="009647B1" w14:paraId="14F2303C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</w:tcPr>
          <w:p w14:paraId="493D9939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1757" w:type="dxa"/>
            <w:shd w:val="clear" w:color="auto" w:fill="auto"/>
            <w:noWrap/>
          </w:tcPr>
          <w:p w14:paraId="5B2BF93F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01121732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4105C2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ot present in any of the three sarcopenia-related trait datasets</w:t>
            </w:r>
          </w:p>
        </w:tc>
      </w:tr>
      <w:tr w:rsidR="009647B1" w14:paraId="1749264D" w14:textId="77777777">
        <w:trPr>
          <w:trHeight w:val="280"/>
          <w:jc w:val="center"/>
        </w:trPr>
        <w:tc>
          <w:tcPr>
            <w:tcW w:w="766" w:type="dxa"/>
            <w:shd w:val="clear" w:color="auto" w:fill="auto"/>
            <w:noWrap/>
          </w:tcPr>
          <w:p w14:paraId="2A313A8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1757" w:type="dxa"/>
            <w:shd w:val="clear" w:color="auto" w:fill="auto"/>
            <w:noWrap/>
          </w:tcPr>
          <w:p w14:paraId="3D9F008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1352543</w:t>
            </w:r>
          </w:p>
        </w:tc>
        <w:tc>
          <w:tcPr>
            <w:tcW w:w="6350" w:type="dxa"/>
            <w:shd w:val="clear" w:color="auto" w:fill="auto"/>
            <w:noWrap/>
            <w:vAlign w:val="center"/>
          </w:tcPr>
          <w:p w14:paraId="17E3BFF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ot present in any of the three sarcopenia-related trait datasets</w:t>
            </w:r>
          </w:p>
        </w:tc>
      </w:tr>
      <w:tr w:rsidR="009647B1" w14:paraId="33793E48" w14:textId="77777777">
        <w:trPr>
          <w:trHeight w:val="280"/>
          <w:jc w:val="center"/>
        </w:trPr>
        <w:tc>
          <w:tcPr>
            <w:tcW w:w="8873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4F2632" w14:textId="77777777" w:rsidR="009647B1" w:rsidRDefault="00000000">
            <w:pPr>
              <w:widowControl/>
              <w:spacing w:line="24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SLE, systemic lupus erythematosus; RA, rheumatoid arthritis; MS, multiple sclerosis; IBD, inflammatory bowel disease; T1D, type 1 diabetes; OAD, overall autoimmune disease; SNP, single-nucleotide polymorphism.</w:t>
            </w:r>
          </w:p>
        </w:tc>
      </w:tr>
    </w:tbl>
    <w:p w14:paraId="4D571C35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21E2051B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  <w:sectPr w:rsidR="009647B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W w:w="13821" w:type="dxa"/>
        <w:jc w:val="center"/>
        <w:tblLook w:val="04A0" w:firstRow="1" w:lastRow="0" w:firstColumn="1" w:lastColumn="0" w:noHBand="0" w:noVBand="1"/>
      </w:tblPr>
      <w:tblGrid>
        <w:gridCol w:w="1639"/>
        <w:gridCol w:w="522"/>
        <w:gridCol w:w="1318"/>
        <w:gridCol w:w="510"/>
        <w:gridCol w:w="534"/>
        <w:gridCol w:w="963"/>
        <w:gridCol w:w="889"/>
        <w:gridCol w:w="1109"/>
        <w:gridCol w:w="230"/>
        <w:gridCol w:w="963"/>
        <w:gridCol w:w="889"/>
        <w:gridCol w:w="231"/>
        <w:gridCol w:w="1011"/>
        <w:gridCol w:w="889"/>
        <w:gridCol w:w="236"/>
        <w:gridCol w:w="999"/>
        <w:gridCol w:w="889"/>
      </w:tblGrid>
      <w:tr w:rsidR="009647B1" w14:paraId="2403A046" w14:textId="77777777">
        <w:trPr>
          <w:trHeight w:val="280"/>
          <w:jc w:val="center"/>
        </w:trPr>
        <w:tc>
          <w:tcPr>
            <w:tcW w:w="13821" w:type="dxa"/>
            <w:gridSpan w:val="17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6EAAD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0"/>
                <w:sz w:val="22"/>
                <w:szCs w:val="22"/>
              </w:rPr>
              <w:lastRenderedPageBreak/>
              <w:t>Supplementary Table S4.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 xml:space="preserve"> Details of instrument variables used for systemic lupus erythematosus in the discovery sample</w:t>
            </w:r>
          </w:p>
        </w:tc>
      </w:tr>
      <w:tr w:rsidR="009647B1" w14:paraId="5DA0EEDD" w14:textId="77777777">
        <w:trPr>
          <w:trHeight w:val="280"/>
          <w:jc w:val="center"/>
        </w:trPr>
        <w:tc>
          <w:tcPr>
            <w:tcW w:w="16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A2864FD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AB7034B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A0635BB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B480678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52D2AFF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296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D746CB" w14:textId="77777777" w:rsidR="009647B1" w:rsidRDefault="00000000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230" w:type="dxa"/>
            <w:tcBorders>
              <w:top w:val="single" w:sz="4" w:space="0" w:color="auto"/>
            </w:tcBorders>
          </w:tcPr>
          <w:p w14:paraId="5DC3782A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E5D9B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LM</w:t>
            </w:r>
          </w:p>
        </w:tc>
        <w:tc>
          <w:tcPr>
            <w:tcW w:w="231" w:type="dxa"/>
            <w:tcBorders>
              <w:top w:val="single" w:sz="4" w:space="0" w:color="auto"/>
            </w:tcBorders>
          </w:tcPr>
          <w:p w14:paraId="42DE53D1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4248F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Low grip strength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17F56BD2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360D1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alking pace</w:t>
            </w:r>
          </w:p>
        </w:tc>
      </w:tr>
      <w:tr w:rsidR="009647B1" w14:paraId="5E894D88" w14:textId="77777777">
        <w:trPr>
          <w:trHeight w:val="280"/>
          <w:jc w:val="center"/>
        </w:trPr>
        <w:tc>
          <w:tcPr>
            <w:tcW w:w="163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1F8876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NP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6E47B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hr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C209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bookmarkStart w:id="9" w:name="_Hlk131615240"/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osition</w:t>
            </w:r>
            <w:bookmarkEnd w:id="9"/>
          </w:p>
        </w:tc>
        <w:tc>
          <w:tcPr>
            <w:tcW w:w="5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1E60D9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A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A312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</w:t>
            </w: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08788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04EBA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D1FF6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  <w:tc>
          <w:tcPr>
            <w:tcW w:w="230" w:type="dxa"/>
            <w:tcBorders>
              <w:bottom w:val="single" w:sz="4" w:space="0" w:color="auto"/>
            </w:tcBorders>
          </w:tcPr>
          <w:p w14:paraId="563FC4B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69B5E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75606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31" w:type="dxa"/>
            <w:tcBorders>
              <w:bottom w:val="single" w:sz="4" w:space="0" w:color="auto"/>
            </w:tcBorders>
          </w:tcPr>
          <w:p w14:paraId="7B00FDD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168BC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FC279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0387491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0B8F2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80CEC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</w:tr>
      <w:tr w:rsidR="009647B1" w14:paraId="0E1E31CE" w14:textId="77777777">
        <w:trPr>
          <w:trHeight w:val="280"/>
          <w:jc w:val="center"/>
        </w:trPr>
        <w:tc>
          <w:tcPr>
            <w:tcW w:w="16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4703EE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048743</w:t>
            </w: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129543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98FD1D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3890232</w:t>
            </w: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D70F5B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18EA56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86C1E1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2311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6CAF85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12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3A65DA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04E-08</w:t>
            </w:r>
          </w:p>
        </w:tc>
        <w:tc>
          <w:tcPr>
            <w:tcW w:w="230" w:type="dxa"/>
            <w:tcBorders>
              <w:top w:val="single" w:sz="4" w:space="0" w:color="auto"/>
            </w:tcBorders>
          </w:tcPr>
          <w:p w14:paraId="40648C8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706A0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8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FA0EEA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  <w:tc>
          <w:tcPr>
            <w:tcW w:w="231" w:type="dxa"/>
            <w:tcBorders>
              <w:top w:val="single" w:sz="4" w:space="0" w:color="auto"/>
            </w:tcBorders>
          </w:tcPr>
          <w:p w14:paraId="4BF0619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FDCF7C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59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B19AAC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7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62B8DA2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895BF7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4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3DE318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8</w:t>
            </w:r>
          </w:p>
        </w:tc>
      </w:tr>
      <w:tr w:rsidR="009647B1" w14:paraId="758727B3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37695CB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7832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015B64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BFDF88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920226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933A1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CB6DD1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E4CCC5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713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34811B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782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EDCEA8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11E-20</w:t>
            </w:r>
          </w:p>
        </w:tc>
        <w:tc>
          <w:tcPr>
            <w:tcW w:w="230" w:type="dxa"/>
          </w:tcPr>
          <w:p w14:paraId="1C1E34B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DD8BA4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E6FFEC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1</w:t>
            </w:r>
          </w:p>
        </w:tc>
        <w:tc>
          <w:tcPr>
            <w:tcW w:w="231" w:type="dxa"/>
          </w:tcPr>
          <w:p w14:paraId="798EEEB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B68C01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3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C9D211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0</w:t>
            </w:r>
          </w:p>
        </w:tc>
        <w:tc>
          <w:tcPr>
            <w:tcW w:w="236" w:type="dxa"/>
          </w:tcPr>
          <w:p w14:paraId="330A81B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51FED2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7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4DAB60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</w:tr>
      <w:tr w:rsidR="009647B1" w14:paraId="01C5D192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5D0AFE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91257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9D08ED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105B59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325185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3150F2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9F2C06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0CB1D1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246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B27924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1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823C45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65E-15</w:t>
            </w:r>
          </w:p>
        </w:tc>
        <w:tc>
          <w:tcPr>
            <w:tcW w:w="230" w:type="dxa"/>
          </w:tcPr>
          <w:p w14:paraId="1F2F7AC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B85B08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2D1360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31" w:type="dxa"/>
          </w:tcPr>
          <w:p w14:paraId="3F11A8F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38CEFF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0DDB7F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9</w:t>
            </w:r>
          </w:p>
        </w:tc>
        <w:tc>
          <w:tcPr>
            <w:tcW w:w="236" w:type="dxa"/>
          </w:tcPr>
          <w:p w14:paraId="04E70FD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F56884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5B73DA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4707D654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1D05789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4367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5F0660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2868F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127681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F3D136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51EE6D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D8B4A7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82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3B5323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0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9553B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03E-48</w:t>
            </w:r>
          </w:p>
        </w:tc>
        <w:tc>
          <w:tcPr>
            <w:tcW w:w="230" w:type="dxa"/>
          </w:tcPr>
          <w:p w14:paraId="65C678D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A16051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9CE971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2</w:t>
            </w:r>
          </w:p>
        </w:tc>
        <w:tc>
          <w:tcPr>
            <w:tcW w:w="231" w:type="dxa"/>
          </w:tcPr>
          <w:p w14:paraId="5587A66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0085F3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2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C3A977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1</w:t>
            </w:r>
          </w:p>
        </w:tc>
        <w:tc>
          <w:tcPr>
            <w:tcW w:w="236" w:type="dxa"/>
          </w:tcPr>
          <w:p w14:paraId="1ED207E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A84ED3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88D7D2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</w:tr>
      <w:tr w:rsidR="009647B1" w14:paraId="04F03B3D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12B62A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09403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179521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64F8D8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355817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4F65F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AC6CFF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824CD9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328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6EFB65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7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5328F4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37E-08</w:t>
            </w:r>
          </w:p>
        </w:tc>
        <w:tc>
          <w:tcPr>
            <w:tcW w:w="230" w:type="dxa"/>
          </w:tcPr>
          <w:p w14:paraId="1FAE892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5D1780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5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FF5DDC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5</w:t>
            </w:r>
          </w:p>
        </w:tc>
        <w:tc>
          <w:tcPr>
            <w:tcW w:w="231" w:type="dxa"/>
          </w:tcPr>
          <w:p w14:paraId="264B3C6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F59B62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8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FACE0F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6</w:t>
            </w:r>
          </w:p>
        </w:tc>
        <w:tc>
          <w:tcPr>
            <w:tcW w:w="236" w:type="dxa"/>
          </w:tcPr>
          <w:p w14:paraId="46400AF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1F0D93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FCA74D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</w:tr>
      <w:tr w:rsidR="009647B1" w14:paraId="040110B4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0F1D475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01989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1458BB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40E12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382986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AF6C6C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833E0D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9453BF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562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01B7FB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9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9FEDC9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65E-83</w:t>
            </w:r>
          </w:p>
        </w:tc>
        <w:tc>
          <w:tcPr>
            <w:tcW w:w="230" w:type="dxa"/>
          </w:tcPr>
          <w:p w14:paraId="6161F35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5C0F99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733FD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31" w:type="dxa"/>
          </w:tcPr>
          <w:p w14:paraId="008D59A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49B5DB9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0B74F2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73659D0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C4534E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60AB65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4405DE11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37EA83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13621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AC7D6A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F83B75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274368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B1D4E3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E4D49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5FC1C1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74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3CF27D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78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D37B8B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50E-10</w:t>
            </w:r>
          </w:p>
        </w:tc>
        <w:tc>
          <w:tcPr>
            <w:tcW w:w="230" w:type="dxa"/>
          </w:tcPr>
          <w:p w14:paraId="4DB565D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310FFD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E34867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31" w:type="dxa"/>
          </w:tcPr>
          <w:p w14:paraId="40168FF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C9ECF5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3848B0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6</w:t>
            </w:r>
          </w:p>
        </w:tc>
        <w:tc>
          <w:tcPr>
            <w:tcW w:w="236" w:type="dxa"/>
          </w:tcPr>
          <w:p w14:paraId="7ED575C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E138FD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F82B27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26EA949C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302513A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33264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96FF9F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7D420D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5966683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FFD8C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CFE89C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BF76CE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314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E19D82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76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086EC4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43E-17</w:t>
            </w:r>
          </w:p>
        </w:tc>
        <w:tc>
          <w:tcPr>
            <w:tcW w:w="230" w:type="dxa"/>
          </w:tcPr>
          <w:p w14:paraId="6323F10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4E390E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93BFB6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231" w:type="dxa"/>
          </w:tcPr>
          <w:p w14:paraId="6D28DC3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394E12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18D7CD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8</w:t>
            </w:r>
          </w:p>
        </w:tc>
        <w:tc>
          <w:tcPr>
            <w:tcW w:w="236" w:type="dxa"/>
          </w:tcPr>
          <w:p w14:paraId="7BFB136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6A2350D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7E0675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</w:tr>
      <w:tr w:rsidR="009647B1" w14:paraId="407DE26A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1053EA2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3123127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E49DC6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29A96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8007190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F8B55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F4BD8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BB2FB7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70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C66E31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84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223E7B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3E-08</w:t>
            </w:r>
          </w:p>
        </w:tc>
        <w:tc>
          <w:tcPr>
            <w:tcW w:w="230" w:type="dxa"/>
          </w:tcPr>
          <w:p w14:paraId="567D2DF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B588E4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F57332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2</w:t>
            </w:r>
          </w:p>
        </w:tc>
        <w:tc>
          <w:tcPr>
            <w:tcW w:w="231" w:type="dxa"/>
          </w:tcPr>
          <w:p w14:paraId="3F53291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45BB50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34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D3D132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24</w:t>
            </w:r>
          </w:p>
        </w:tc>
        <w:tc>
          <w:tcPr>
            <w:tcW w:w="236" w:type="dxa"/>
          </w:tcPr>
          <w:p w14:paraId="2B13B26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DAF018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DDADDD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508D36BB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3863DDC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6444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A3F793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01980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6601295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0D73F7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4E765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C3CA12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328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CFE963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01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3DD6191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79E-16</w:t>
            </w:r>
          </w:p>
        </w:tc>
        <w:tc>
          <w:tcPr>
            <w:tcW w:w="230" w:type="dxa"/>
          </w:tcPr>
          <w:p w14:paraId="598D886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5B5E93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EC01B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231" w:type="dxa"/>
          </w:tcPr>
          <w:p w14:paraId="3AFD0BA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8B3C48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386585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4</w:t>
            </w:r>
          </w:p>
        </w:tc>
        <w:tc>
          <w:tcPr>
            <w:tcW w:w="236" w:type="dxa"/>
          </w:tcPr>
          <w:p w14:paraId="13F8B6E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478DDB4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8228D2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6</w:t>
            </w:r>
          </w:p>
        </w:tc>
      </w:tr>
      <w:tr w:rsidR="009647B1" w14:paraId="00EACCC3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5479748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784950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279568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3F89AC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3542323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356D7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5972CF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3A4A7D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810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EC6DDA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9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E3262F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81E-59</w:t>
            </w:r>
          </w:p>
        </w:tc>
        <w:tc>
          <w:tcPr>
            <w:tcW w:w="230" w:type="dxa"/>
          </w:tcPr>
          <w:p w14:paraId="7E0BEEB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AD1601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D5FE6A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2</w:t>
            </w:r>
          </w:p>
        </w:tc>
        <w:tc>
          <w:tcPr>
            <w:tcW w:w="231" w:type="dxa"/>
          </w:tcPr>
          <w:p w14:paraId="2320C3D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B064F9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5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C286C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8</w:t>
            </w:r>
          </w:p>
        </w:tc>
        <w:tc>
          <w:tcPr>
            <w:tcW w:w="236" w:type="dxa"/>
          </w:tcPr>
          <w:p w14:paraId="35D3CB1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9230E3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0E449A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8</w:t>
            </w:r>
          </w:p>
        </w:tc>
      </w:tr>
      <w:tr w:rsidR="009647B1" w14:paraId="6A42490A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4ABE0BC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45961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7D6172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B42F3E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193918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0293E2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E6DAC2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071F89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61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F5A67B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52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A48929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62E-09</w:t>
            </w:r>
          </w:p>
        </w:tc>
        <w:tc>
          <w:tcPr>
            <w:tcW w:w="230" w:type="dxa"/>
          </w:tcPr>
          <w:p w14:paraId="1D2BB76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12754B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CE8CA3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2</w:t>
            </w:r>
          </w:p>
        </w:tc>
        <w:tc>
          <w:tcPr>
            <w:tcW w:w="231" w:type="dxa"/>
          </w:tcPr>
          <w:p w14:paraId="19A2778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08CF22F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D7D6A2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4</w:t>
            </w:r>
          </w:p>
        </w:tc>
        <w:tc>
          <w:tcPr>
            <w:tcW w:w="236" w:type="dxa"/>
          </w:tcPr>
          <w:p w14:paraId="1F5DF66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2C32CB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496DA5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</w:tr>
      <w:tr w:rsidR="009647B1" w14:paraId="3C45B906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0BF8E8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57321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70B27A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1FD0DA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3328866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402A8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4F98EC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4E71B0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87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104678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2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104A8A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3E-42</w:t>
            </w:r>
          </w:p>
        </w:tc>
        <w:tc>
          <w:tcPr>
            <w:tcW w:w="230" w:type="dxa"/>
          </w:tcPr>
          <w:p w14:paraId="2AC68C6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E05D3D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8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09CC4D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3</w:t>
            </w:r>
          </w:p>
        </w:tc>
        <w:tc>
          <w:tcPr>
            <w:tcW w:w="231" w:type="dxa"/>
          </w:tcPr>
          <w:p w14:paraId="7937891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6292FC9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8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BF1006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7</w:t>
            </w:r>
          </w:p>
        </w:tc>
        <w:tc>
          <w:tcPr>
            <w:tcW w:w="236" w:type="dxa"/>
          </w:tcPr>
          <w:p w14:paraId="27A9373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1B779D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6C91C0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</w:tr>
      <w:tr w:rsidR="009647B1" w14:paraId="39D04BC8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59D7EB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6812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B7842A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FA1EA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565436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1ACC3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BCF31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6B0CB5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86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775326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24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61C626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60E-09</w:t>
            </w:r>
          </w:p>
        </w:tc>
        <w:tc>
          <w:tcPr>
            <w:tcW w:w="230" w:type="dxa"/>
          </w:tcPr>
          <w:p w14:paraId="09F8DFD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BB018B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DB0131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31" w:type="dxa"/>
          </w:tcPr>
          <w:p w14:paraId="06DA576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01585E7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62CD6B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4</w:t>
            </w:r>
          </w:p>
        </w:tc>
        <w:tc>
          <w:tcPr>
            <w:tcW w:w="236" w:type="dxa"/>
          </w:tcPr>
          <w:p w14:paraId="7136225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44D1471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BA025A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6CD15C88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06F81D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470311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795B1D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4D50E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028285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CA88C0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90FDA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02C2C5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616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9ACD6E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048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6BC12B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08E-09</w:t>
            </w:r>
          </w:p>
        </w:tc>
        <w:tc>
          <w:tcPr>
            <w:tcW w:w="230" w:type="dxa"/>
          </w:tcPr>
          <w:p w14:paraId="48279B7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2836CD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6F404D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9</w:t>
            </w:r>
          </w:p>
        </w:tc>
        <w:tc>
          <w:tcPr>
            <w:tcW w:w="231" w:type="dxa"/>
          </w:tcPr>
          <w:p w14:paraId="0A6AB2E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A5E191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6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6F4702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29</w:t>
            </w:r>
          </w:p>
        </w:tc>
        <w:tc>
          <w:tcPr>
            <w:tcW w:w="236" w:type="dxa"/>
          </w:tcPr>
          <w:p w14:paraId="2A7F4CE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0B51CD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F21554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0</w:t>
            </w:r>
          </w:p>
        </w:tc>
      </w:tr>
      <w:tr w:rsidR="009647B1" w14:paraId="3E0D7312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36D7C23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38825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E42BF1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1A928D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342860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190EAB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F895F2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414FC0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78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41507F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604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5E022E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71E-10</w:t>
            </w:r>
          </w:p>
        </w:tc>
        <w:tc>
          <w:tcPr>
            <w:tcW w:w="230" w:type="dxa"/>
          </w:tcPr>
          <w:p w14:paraId="22A8591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F6E279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FF17EB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0</w:t>
            </w:r>
          </w:p>
        </w:tc>
        <w:tc>
          <w:tcPr>
            <w:tcW w:w="231" w:type="dxa"/>
          </w:tcPr>
          <w:p w14:paraId="5E97B29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CAAF87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60B9EA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6</w:t>
            </w:r>
          </w:p>
        </w:tc>
        <w:tc>
          <w:tcPr>
            <w:tcW w:w="236" w:type="dxa"/>
          </w:tcPr>
          <w:p w14:paraId="46D1BB2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7052B7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C60865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3</w:t>
            </w:r>
          </w:p>
        </w:tc>
      </w:tr>
      <w:tr w:rsidR="009647B1" w14:paraId="75BD9D62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250442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66154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F72FF4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9B7BBD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22910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8AE86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A696F2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9D90E0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74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6FC99A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24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39F9DD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40E-11</w:t>
            </w:r>
          </w:p>
        </w:tc>
        <w:tc>
          <w:tcPr>
            <w:tcW w:w="230" w:type="dxa"/>
          </w:tcPr>
          <w:p w14:paraId="7D76485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DC1531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C9EA44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8</w:t>
            </w:r>
          </w:p>
        </w:tc>
        <w:tc>
          <w:tcPr>
            <w:tcW w:w="231" w:type="dxa"/>
          </w:tcPr>
          <w:p w14:paraId="2D12083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7D23BE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5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751453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1</w:t>
            </w:r>
          </w:p>
        </w:tc>
        <w:tc>
          <w:tcPr>
            <w:tcW w:w="236" w:type="dxa"/>
          </w:tcPr>
          <w:p w14:paraId="13DA2F1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44C8D5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7D65D1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</w:tr>
      <w:tr w:rsidR="009647B1" w14:paraId="7C510810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064B9FA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8688157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E37B40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A02A13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25085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1EFED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C72B5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79A5A8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223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78F835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36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7AFB24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97E-11</w:t>
            </w:r>
          </w:p>
        </w:tc>
        <w:tc>
          <w:tcPr>
            <w:tcW w:w="230" w:type="dxa"/>
          </w:tcPr>
          <w:p w14:paraId="4A57DED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80C675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EE49BB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31" w:type="dxa"/>
          </w:tcPr>
          <w:p w14:paraId="2337918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5D6C93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BF2801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2</w:t>
            </w:r>
          </w:p>
        </w:tc>
        <w:tc>
          <w:tcPr>
            <w:tcW w:w="236" w:type="dxa"/>
          </w:tcPr>
          <w:p w14:paraId="61292A9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35448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37CF85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6A0CFC19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4BAF3D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097397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CD57DD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54A17E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002539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68478A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3154F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3A40B1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86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74B8A5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87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7806080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60E-11</w:t>
            </w:r>
          </w:p>
        </w:tc>
        <w:tc>
          <w:tcPr>
            <w:tcW w:w="230" w:type="dxa"/>
          </w:tcPr>
          <w:p w14:paraId="1A6F2D7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630132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D5BD91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31" w:type="dxa"/>
          </w:tcPr>
          <w:p w14:paraId="77A364D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25FD20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10985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6</w:t>
            </w:r>
          </w:p>
        </w:tc>
        <w:tc>
          <w:tcPr>
            <w:tcW w:w="236" w:type="dxa"/>
          </w:tcPr>
          <w:p w14:paraId="25649D9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FFE42F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85B851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200392D3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0F302EF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305053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686721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ED3338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012503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76C4F6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12E22D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1FA790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713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101D7D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241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EC2F65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11E-09</w:t>
            </w:r>
          </w:p>
        </w:tc>
        <w:tc>
          <w:tcPr>
            <w:tcW w:w="230" w:type="dxa"/>
          </w:tcPr>
          <w:p w14:paraId="4871B60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D613AE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5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61E972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2</w:t>
            </w:r>
          </w:p>
        </w:tc>
        <w:tc>
          <w:tcPr>
            <w:tcW w:w="231" w:type="dxa"/>
          </w:tcPr>
          <w:p w14:paraId="7E98783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A48F52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BF0C55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46</w:t>
            </w:r>
          </w:p>
        </w:tc>
        <w:tc>
          <w:tcPr>
            <w:tcW w:w="236" w:type="dxa"/>
          </w:tcPr>
          <w:p w14:paraId="7ECF3F9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6FC8864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AD3878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1</w:t>
            </w:r>
          </w:p>
        </w:tc>
      </w:tr>
      <w:tr w:rsidR="009647B1" w14:paraId="63DC2046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44246C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306866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461D37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7FA6BF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5763262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D0C1C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4AC33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D3634E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314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3984CE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7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74CBCCC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40E-08</w:t>
            </w:r>
          </w:p>
        </w:tc>
        <w:tc>
          <w:tcPr>
            <w:tcW w:w="230" w:type="dxa"/>
          </w:tcPr>
          <w:p w14:paraId="497AEBD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BB68E5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57E92E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6</w:t>
            </w:r>
          </w:p>
        </w:tc>
        <w:tc>
          <w:tcPr>
            <w:tcW w:w="231" w:type="dxa"/>
          </w:tcPr>
          <w:p w14:paraId="13D60A0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54B4F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5448A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9</w:t>
            </w:r>
          </w:p>
        </w:tc>
        <w:tc>
          <w:tcPr>
            <w:tcW w:w="236" w:type="dxa"/>
          </w:tcPr>
          <w:p w14:paraId="318D1A4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D353CA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E63C07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</w:tr>
      <w:tr w:rsidR="009647B1" w14:paraId="245085F4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0ECF05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76865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70D4B6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413667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657479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74FDE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E071A6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18CAE4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207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D075B0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97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3E3BBE9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11E-12</w:t>
            </w:r>
          </w:p>
        </w:tc>
        <w:tc>
          <w:tcPr>
            <w:tcW w:w="230" w:type="dxa"/>
          </w:tcPr>
          <w:p w14:paraId="150C40D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21F32B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1EA924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31" w:type="dxa"/>
          </w:tcPr>
          <w:p w14:paraId="2EFB16F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1AD0C1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6B6EDE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5</w:t>
            </w:r>
          </w:p>
        </w:tc>
        <w:tc>
          <w:tcPr>
            <w:tcW w:w="236" w:type="dxa"/>
          </w:tcPr>
          <w:p w14:paraId="02D1C5C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449E589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9B949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1A2C4899" w14:textId="77777777">
        <w:trPr>
          <w:trHeight w:val="280"/>
          <w:jc w:val="center"/>
        </w:trPr>
        <w:tc>
          <w:tcPr>
            <w:tcW w:w="1639" w:type="dxa"/>
            <w:shd w:val="clear" w:color="auto" w:fill="auto"/>
            <w:noWrap/>
            <w:vAlign w:val="center"/>
          </w:tcPr>
          <w:p w14:paraId="402FA4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82305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ECB76C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E9966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551167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E096F2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AFA43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DFF236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350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FFE582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86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B887D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64E-34</w:t>
            </w:r>
          </w:p>
        </w:tc>
        <w:tc>
          <w:tcPr>
            <w:tcW w:w="230" w:type="dxa"/>
          </w:tcPr>
          <w:p w14:paraId="1E54AC8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16B2A9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74E504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31" w:type="dxa"/>
          </w:tcPr>
          <w:p w14:paraId="126B8B9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42D5FB3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6142A8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5</w:t>
            </w:r>
          </w:p>
        </w:tc>
        <w:tc>
          <w:tcPr>
            <w:tcW w:w="236" w:type="dxa"/>
          </w:tcPr>
          <w:p w14:paraId="6EB04EF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CD13B7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1E3C5E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71960390" w14:textId="77777777">
        <w:trPr>
          <w:trHeight w:val="280"/>
          <w:jc w:val="center"/>
        </w:trPr>
        <w:tc>
          <w:tcPr>
            <w:tcW w:w="163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E9DDF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lastRenderedPageBreak/>
              <w:t>rs9852014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9F5290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D345C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9084581</w:t>
            </w:r>
          </w:p>
        </w:tc>
        <w:tc>
          <w:tcPr>
            <w:tcW w:w="5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CB45E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D45632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9F94D1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206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0E821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93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A1319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6E-36</w:t>
            </w:r>
          </w:p>
        </w:tc>
        <w:tc>
          <w:tcPr>
            <w:tcW w:w="230" w:type="dxa"/>
            <w:tcBorders>
              <w:bottom w:val="single" w:sz="4" w:space="0" w:color="auto"/>
            </w:tcBorders>
          </w:tcPr>
          <w:p w14:paraId="19F8AFD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7ED59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3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D435A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7</w:t>
            </w:r>
          </w:p>
        </w:tc>
        <w:tc>
          <w:tcPr>
            <w:tcW w:w="231" w:type="dxa"/>
            <w:tcBorders>
              <w:bottom w:val="single" w:sz="4" w:space="0" w:color="auto"/>
            </w:tcBorders>
          </w:tcPr>
          <w:p w14:paraId="281B2C0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73B7C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1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5EBEA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3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54C44F8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2BBF7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1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5E094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5</w:t>
            </w:r>
          </w:p>
        </w:tc>
      </w:tr>
      <w:tr w:rsidR="009647B1" w14:paraId="426032E1" w14:textId="77777777">
        <w:trPr>
          <w:trHeight w:val="280"/>
          <w:jc w:val="center"/>
        </w:trPr>
        <w:tc>
          <w:tcPr>
            <w:tcW w:w="13821" w:type="dxa"/>
            <w:gridSpan w:val="17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3139C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SLE, systemic lupus erythematosus; ALM, appendicular lean mass; SNP, single-nucleotide polymorphism; chr, chromosome; EA, effect allele; OA, other allele.</w:t>
            </w:r>
          </w:p>
        </w:tc>
      </w:tr>
    </w:tbl>
    <w:p w14:paraId="7F8CB3B5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53D71C04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13679" w:type="dxa"/>
        <w:jc w:val="center"/>
        <w:tblLook w:val="04A0" w:firstRow="1" w:lastRow="0" w:firstColumn="1" w:lastColumn="0" w:noHBand="0" w:noVBand="1"/>
      </w:tblPr>
      <w:tblGrid>
        <w:gridCol w:w="1501"/>
        <w:gridCol w:w="522"/>
        <w:gridCol w:w="1318"/>
        <w:gridCol w:w="510"/>
        <w:gridCol w:w="534"/>
        <w:gridCol w:w="963"/>
        <w:gridCol w:w="889"/>
        <w:gridCol w:w="1109"/>
        <w:gridCol w:w="228"/>
        <w:gridCol w:w="963"/>
        <w:gridCol w:w="889"/>
        <w:gridCol w:w="229"/>
        <w:gridCol w:w="1011"/>
        <w:gridCol w:w="889"/>
        <w:gridCol w:w="236"/>
        <w:gridCol w:w="999"/>
        <w:gridCol w:w="889"/>
      </w:tblGrid>
      <w:tr w:rsidR="009647B1" w14:paraId="772A8011" w14:textId="77777777">
        <w:trPr>
          <w:trHeight w:val="280"/>
          <w:jc w:val="center"/>
        </w:trPr>
        <w:tc>
          <w:tcPr>
            <w:tcW w:w="13679" w:type="dxa"/>
            <w:gridSpan w:val="17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5AA9A1" w14:textId="77777777" w:rsidR="009647B1" w:rsidRDefault="00000000">
            <w:pPr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bidi="ar"/>
              </w:rPr>
              <w:lastRenderedPageBreak/>
              <w:t xml:space="preserve">Supplementary Table S5. </w:t>
            </w: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Details of instrument variables used for rheumatoid arthritis in the discovery sample</w:t>
            </w:r>
          </w:p>
        </w:tc>
      </w:tr>
      <w:tr w:rsidR="009647B1" w14:paraId="7AC98664" w14:textId="77777777">
        <w:trPr>
          <w:trHeight w:val="280"/>
          <w:jc w:val="center"/>
        </w:trPr>
        <w:tc>
          <w:tcPr>
            <w:tcW w:w="15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48012AC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0592C1F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FE80B8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99CFC6B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68C6C17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296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41B7251" w14:textId="77777777" w:rsidR="009647B1" w:rsidRDefault="00000000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228" w:type="dxa"/>
            <w:tcBorders>
              <w:top w:val="single" w:sz="4" w:space="0" w:color="auto"/>
            </w:tcBorders>
          </w:tcPr>
          <w:p w14:paraId="3BFD5D9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1FC9E1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LM</w:t>
            </w:r>
          </w:p>
        </w:tc>
        <w:tc>
          <w:tcPr>
            <w:tcW w:w="229" w:type="dxa"/>
            <w:tcBorders>
              <w:top w:val="single" w:sz="4" w:space="0" w:color="auto"/>
            </w:tcBorders>
          </w:tcPr>
          <w:p w14:paraId="5348795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64F5C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Low grip strength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2235899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ED405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alking pace</w:t>
            </w:r>
          </w:p>
        </w:tc>
      </w:tr>
      <w:tr w:rsidR="009647B1" w14:paraId="6EF7AE6C" w14:textId="77777777">
        <w:trPr>
          <w:trHeight w:val="280"/>
          <w:jc w:val="center"/>
        </w:trPr>
        <w:tc>
          <w:tcPr>
            <w:tcW w:w="15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35AD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NP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43707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hr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3F9D9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osition</w:t>
            </w:r>
          </w:p>
        </w:tc>
        <w:tc>
          <w:tcPr>
            <w:tcW w:w="5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8D817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A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ABD93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B8F4E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B9877F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4033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  <w:tc>
          <w:tcPr>
            <w:tcW w:w="228" w:type="dxa"/>
            <w:tcBorders>
              <w:bottom w:val="single" w:sz="4" w:space="0" w:color="auto"/>
            </w:tcBorders>
          </w:tcPr>
          <w:p w14:paraId="7115C1A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B3DFD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1A00F3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29" w:type="dxa"/>
            <w:tcBorders>
              <w:bottom w:val="single" w:sz="4" w:space="0" w:color="auto"/>
            </w:tcBorders>
          </w:tcPr>
          <w:p w14:paraId="447429A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6E33B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9C2199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465BAAB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B0FC8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D5B7C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</w:tr>
      <w:tr w:rsidR="009647B1" w14:paraId="710DCC67" w14:textId="77777777">
        <w:trPr>
          <w:trHeight w:val="280"/>
          <w:jc w:val="center"/>
        </w:trPr>
        <w:tc>
          <w:tcPr>
            <w:tcW w:w="15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EEB45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175798</w:t>
            </w: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2D102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764B87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0449594</w:t>
            </w: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E0609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8B66D7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992F90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862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6693AD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9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E024E9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40E-09</w:t>
            </w:r>
          </w:p>
        </w:tc>
        <w:tc>
          <w:tcPr>
            <w:tcW w:w="228" w:type="dxa"/>
            <w:tcBorders>
              <w:top w:val="single" w:sz="4" w:space="0" w:color="auto"/>
            </w:tcBorders>
          </w:tcPr>
          <w:p w14:paraId="698F1CC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24FD13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B1AEDE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  <w:tcBorders>
              <w:top w:val="single" w:sz="4" w:space="0" w:color="auto"/>
            </w:tcBorders>
          </w:tcPr>
          <w:p w14:paraId="13264BA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F30319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6EC0A8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6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185BF91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B6FB55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5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78D414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0BD28546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967918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21704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5473A5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896FC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8696022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36DC18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4A55B1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6A34F8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31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22FAC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2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A048FA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60E-15</w:t>
            </w:r>
          </w:p>
        </w:tc>
        <w:tc>
          <w:tcPr>
            <w:tcW w:w="228" w:type="dxa"/>
          </w:tcPr>
          <w:p w14:paraId="4C08FF4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036CE7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19B8C7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229" w:type="dxa"/>
          </w:tcPr>
          <w:p w14:paraId="6769686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1D7452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A85E90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</w:t>
            </w:r>
          </w:p>
        </w:tc>
        <w:tc>
          <w:tcPr>
            <w:tcW w:w="236" w:type="dxa"/>
          </w:tcPr>
          <w:p w14:paraId="0E4979E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3D73E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381F64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6</w:t>
            </w:r>
          </w:p>
        </w:tc>
      </w:tr>
      <w:tr w:rsidR="009647B1" w14:paraId="3EA009E4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64F82B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273382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357118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E4860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077527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9B7775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E6AF62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87278C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85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A8F799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8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D38DB9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60E-39</w:t>
            </w:r>
          </w:p>
        </w:tc>
        <w:tc>
          <w:tcPr>
            <w:tcW w:w="228" w:type="dxa"/>
          </w:tcPr>
          <w:p w14:paraId="694D171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D7C4C3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4839E1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9</w:t>
            </w:r>
          </w:p>
        </w:tc>
        <w:tc>
          <w:tcPr>
            <w:tcW w:w="229" w:type="dxa"/>
          </w:tcPr>
          <w:p w14:paraId="3853905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8D66E1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6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5496F0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8</w:t>
            </w:r>
          </w:p>
        </w:tc>
        <w:tc>
          <w:tcPr>
            <w:tcW w:w="236" w:type="dxa"/>
          </w:tcPr>
          <w:p w14:paraId="7D35F65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A38B01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BC9251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65B6258E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1CA84E5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57491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FD12EC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6FC48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471033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770B09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933490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F865A6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13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04703B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F66B60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10E-13</w:t>
            </w:r>
          </w:p>
        </w:tc>
        <w:tc>
          <w:tcPr>
            <w:tcW w:w="228" w:type="dxa"/>
          </w:tcPr>
          <w:p w14:paraId="72624B5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FF11AC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F9E0E5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</w:tcPr>
          <w:p w14:paraId="0D99716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2A06D0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F83CC5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8</w:t>
            </w:r>
          </w:p>
        </w:tc>
        <w:tc>
          <w:tcPr>
            <w:tcW w:w="236" w:type="dxa"/>
          </w:tcPr>
          <w:p w14:paraId="2E42BF7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1B7B89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031E8A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5CFCFE5F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17CB93D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46691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7F3CEC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F51D96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109285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20D339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F80B0B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707872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13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6D827D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D7CA8E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70E-13</w:t>
            </w:r>
          </w:p>
        </w:tc>
        <w:tc>
          <w:tcPr>
            <w:tcW w:w="228" w:type="dxa"/>
          </w:tcPr>
          <w:p w14:paraId="1267E13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63798C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DEDD58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78265D5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2D7814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087ADA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6</w:t>
            </w:r>
          </w:p>
        </w:tc>
        <w:tc>
          <w:tcPr>
            <w:tcW w:w="236" w:type="dxa"/>
          </w:tcPr>
          <w:p w14:paraId="001DBB4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FA77EC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7B81B5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62FB856B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0B76FE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142500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84CF89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BEA77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72735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CE6FE2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4B0E75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1A9132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94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E51CC9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1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322808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00E-09</w:t>
            </w:r>
          </w:p>
        </w:tc>
        <w:tc>
          <w:tcPr>
            <w:tcW w:w="228" w:type="dxa"/>
          </w:tcPr>
          <w:p w14:paraId="5DA9229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CA1D90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80E981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52EC671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23BCFE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BA4602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3</w:t>
            </w:r>
          </w:p>
        </w:tc>
        <w:tc>
          <w:tcPr>
            <w:tcW w:w="236" w:type="dxa"/>
          </w:tcPr>
          <w:p w14:paraId="4C09CD0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F0C427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45F9C4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31C01E1C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63A3F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61123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3938B2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E4D64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9748690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A080CF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1E6A05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7A3364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16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B660C7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4FA41A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10E-15</w:t>
            </w:r>
          </w:p>
        </w:tc>
        <w:tc>
          <w:tcPr>
            <w:tcW w:w="228" w:type="dxa"/>
          </w:tcPr>
          <w:p w14:paraId="4FB54B2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9110CC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E251B6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</w:tcPr>
          <w:p w14:paraId="1099B6F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40C9BB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2BF671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236" w:type="dxa"/>
          </w:tcPr>
          <w:p w14:paraId="23E3D26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60C61F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417D7D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44738BA5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24FEB3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85803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EFE9A8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87B242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559824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727CB3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CAB899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BC96D4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13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972CC7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741B7CA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0E-14</w:t>
            </w:r>
          </w:p>
        </w:tc>
        <w:tc>
          <w:tcPr>
            <w:tcW w:w="228" w:type="dxa"/>
          </w:tcPr>
          <w:p w14:paraId="5D89D0B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B1898E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9ADC38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</w:tcPr>
          <w:p w14:paraId="2A322EE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623E94E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5E46B1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8</w:t>
            </w:r>
          </w:p>
        </w:tc>
        <w:tc>
          <w:tcPr>
            <w:tcW w:w="236" w:type="dxa"/>
          </w:tcPr>
          <w:p w14:paraId="76EC47A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6185179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9E72B4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7F2BCCB6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1FC11EC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8778617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EC63FA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68422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52381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628F9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D09B70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8BF093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16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3D0767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F5E838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30E-14</w:t>
            </w:r>
          </w:p>
        </w:tc>
        <w:tc>
          <w:tcPr>
            <w:tcW w:w="228" w:type="dxa"/>
          </w:tcPr>
          <w:p w14:paraId="47E7F3D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8830C6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67F77D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</w:tcPr>
          <w:p w14:paraId="2325B50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89E5D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6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E872B0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6</w:t>
            </w:r>
          </w:p>
        </w:tc>
        <w:tc>
          <w:tcPr>
            <w:tcW w:w="236" w:type="dxa"/>
          </w:tcPr>
          <w:p w14:paraId="5289F61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1B3C99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94AA1B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00C68148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E5968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10532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7068AF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10ECA6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3349725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F7797A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A00B68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8675E5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05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09B0EC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79242E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10E-10</w:t>
            </w:r>
          </w:p>
        </w:tc>
        <w:tc>
          <w:tcPr>
            <w:tcW w:w="228" w:type="dxa"/>
          </w:tcPr>
          <w:p w14:paraId="711D7F9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3B5B93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D8F9E0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29" w:type="dxa"/>
          </w:tcPr>
          <w:p w14:paraId="49AED9C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3E5493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E37678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4</w:t>
            </w:r>
          </w:p>
        </w:tc>
        <w:tc>
          <w:tcPr>
            <w:tcW w:w="236" w:type="dxa"/>
          </w:tcPr>
          <w:p w14:paraId="4E8A782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12F9A0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A33D03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78BD3094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A5A515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1238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5EF5A8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A72111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948979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50683D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5FC727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0C05B9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95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E87265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2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1D7D4E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30E-10</w:t>
            </w:r>
          </w:p>
        </w:tc>
        <w:tc>
          <w:tcPr>
            <w:tcW w:w="228" w:type="dxa"/>
          </w:tcPr>
          <w:p w14:paraId="6010089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227A00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53294A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207D339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E3103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96B57B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6</w:t>
            </w:r>
          </w:p>
        </w:tc>
        <w:tc>
          <w:tcPr>
            <w:tcW w:w="236" w:type="dxa"/>
          </w:tcPr>
          <w:p w14:paraId="6610E0B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089D97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369B12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4625B005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CFD85B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23342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4FEAEB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98287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423392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FA3F9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0B28A8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C7A511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31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B84A6B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76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AFD3E8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60E-19</w:t>
            </w:r>
          </w:p>
        </w:tc>
        <w:tc>
          <w:tcPr>
            <w:tcW w:w="228" w:type="dxa"/>
          </w:tcPr>
          <w:p w14:paraId="1055B9A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3BF52F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DDFBDA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6</w:t>
            </w:r>
          </w:p>
        </w:tc>
        <w:tc>
          <w:tcPr>
            <w:tcW w:w="229" w:type="dxa"/>
          </w:tcPr>
          <w:p w14:paraId="2B7A9DC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A03E8C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1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30531E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1</w:t>
            </w:r>
          </w:p>
        </w:tc>
        <w:tc>
          <w:tcPr>
            <w:tcW w:w="236" w:type="dxa"/>
          </w:tcPr>
          <w:p w14:paraId="1958DD3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12C30F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75F82B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1</w:t>
            </w:r>
          </w:p>
        </w:tc>
      </w:tr>
      <w:tr w:rsidR="009647B1" w14:paraId="3F6AE3D5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EDE8E7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30188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B0D2B5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343E7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672730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F202C0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045640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11C355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27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236422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1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69501A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0E-18</w:t>
            </w:r>
          </w:p>
        </w:tc>
        <w:tc>
          <w:tcPr>
            <w:tcW w:w="228" w:type="dxa"/>
          </w:tcPr>
          <w:p w14:paraId="1D6D269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F6DDD7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4D63F6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</w:tcPr>
          <w:p w14:paraId="1A4B212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4F4444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6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90FCEE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7</w:t>
            </w:r>
          </w:p>
        </w:tc>
        <w:tc>
          <w:tcPr>
            <w:tcW w:w="236" w:type="dxa"/>
          </w:tcPr>
          <w:p w14:paraId="3E804AE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AC57BF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531B7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20B7288D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2B334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317230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FE66FD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65DEA8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767499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BFBBA0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31B743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F46DA4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77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C31476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98E658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10E-08</w:t>
            </w:r>
          </w:p>
        </w:tc>
        <w:tc>
          <w:tcPr>
            <w:tcW w:w="228" w:type="dxa"/>
          </w:tcPr>
          <w:p w14:paraId="36D9138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0CFF49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4E6518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12D3066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44AA87F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D3019E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195E8BB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B2281F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5E080B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577F83CC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D9B7FE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8411352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18713E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613E50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827857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446226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1A2696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EB2D09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13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CF801F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170893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60E-12</w:t>
            </w:r>
          </w:p>
        </w:tc>
        <w:tc>
          <w:tcPr>
            <w:tcW w:w="228" w:type="dxa"/>
          </w:tcPr>
          <w:p w14:paraId="654DFCF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BEF849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EBDCF4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29" w:type="dxa"/>
          </w:tcPr>
          <w:p w14:paraId="42C4879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0893892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8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F022F7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4</w:t>
            </w:r>
          </w:p>
        </w:tc>
        <w:tc>
          <w:tcPr>
            <w:tcW w:w="236" w:type="dxa"/>
          </w:tcPr>
          <w:p w14:paraId="31E45B0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083D64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CBF71D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7C309C0F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1F00D9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239702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146239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AD0012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474925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8C89F2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38DFE0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956ECC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16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6C60B1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6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6A392A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00E-15</w:t>
            </w:r>
          </w:p>
        </w:tc>
        <w:tc>
          <w:tcPr>
            <w:tcW w:w="228" w:type="dxa"/>
          </w:tcPr>
          <w:p w14:paraId="6C3DAD5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530B86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920205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29" w:type="dxa"/>
          </w:tcPr>
          <w:p w14:paraId="30847A6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6559678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1E4E41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3</w:t>
            </w:r>
          </w:p>
        </w:tc>
        <w:tc>
          <w:tcPr>
            <w:tcW w:w="236" w:type="dxa"/>
          </w:tcPr>
          <w:p w14:paraId="350FBFA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837DCA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217F57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6092367F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FDFF6B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01942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E09A44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2EFF5C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04686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AB3F5B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4E5FF9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68C023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86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43E3CE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2B2DE2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20E-10</w:t>
            </w:r>
          </w:p>
        </w:tc>
        <w:tc>
          <w:tcPr>
            <w:tcW w:w="228" w:type="dxa"/>
          </w:tcPr>
          <w:p w14:paraId="03016A8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860167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94A4B7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423CFCB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8B83AC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EB3712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1</w:t>
            </w:r>
          </w:p>
        </w:tc>
        <w:tc>
          <w:tcPr>
            <w:tcW w:w="236" w:type="dxa"/>
          </w:tcPr>
          <w:p w14:paraId="1509D4D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53721D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F1AC20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0F8810C1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441899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71251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1475AF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9788C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080651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0A6257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0F70F0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1087B7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04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D75BB6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8A4492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70E-15</w:t>
            </w:r>
          </w:p>
        </w:tc>
        <w:tc>
          <w:tcPr>
            <w:tcW w:w="228" w:type="dxa"/>
          </w:tcPr>
          <w:p w14:paraId="3196F6B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783C85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5AA514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51FC10A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4E1832B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15F1C2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08C702E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5C7BE8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AE5DE2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7602FB7C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1F7716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93046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CC5C26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9C092F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2626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BD2A62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B3D2E9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5320DF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94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C4E507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370A9C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50E-11</w:t>
            </w:r>
          </w:p>
        </w:tc>
        <w:tc>
          <w:tcPr>
            <w:tcW w:w="228" w:type="dxa"/>
          </w:tcPr>
          <w:p w14:paraId="342D65D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CA8FEA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A3E888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</w:tcPr>
          <w:p w14:paraId="1C07F1B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7D1CBE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689555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9</w:t>
            </w:r>
          </w:p>
        </w:tc>
        <w:tc>
          <w:tcPr>
            <w:tcW w:w="236" w:type="dxa"/>
          </w:tcPr>
          <w:p w14:paraId="1D9C737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606ECF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2BE34F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796D75C0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B76CBB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3013527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773101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43C202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8496952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1A9AE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5A721F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7CDEE7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94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2425C3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6D8960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80E-11</w:t>
            </w:r>
          </w:p>
        </w:tc>
        <w:tc>
          <w:tcPr>
            <w:tcW w:w="228" w:type="dxa"/>
          </w:tcPr>
          <w:p w14:paraId="7E00618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FAAB13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25C785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3081B63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B3730B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F5404A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2543CC1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4F9827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3100A7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1C1DE45B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74B4BB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308155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EA5C81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8FABF6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8302935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68D951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09DF99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77DB67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65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CCE5A3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94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7368898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60E-08</w:t>
            </w:r>
          </w:p>
        </w:tc>
        <w:tc>
          <w:tcPr>
            <w:tcW w:w="228" w:type="dxa"/>
          </w:tcPr>
          <w:p w14:paraId="0C72240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1DC8B0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4CED37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7</w:t>
            </w:r>
          </w:p>
        </w:tc>
        <w:tc>
          <w:tcPr>
            <w:tcW w:w="229" w:type="dxa"/>
          </w:tcPr>
          <w:p w14:paraId="1D92D44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4E7223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218006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5</w:t>
            </w:r>
          </w:p>
        </w:tc>
        <w:tc>
          <w:tcPr>
            <w:tcW w:w="236" w:type="dxa"/>
          </w:tcPr>
          <w:p w14:paraId="7DD35AC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04DB64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05731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5</w:t>
            </w:r>
          </w:p>
        </w:tc>
      </w:tr>
      <w:tr w:rsidR="009647B1" w14:paraId="121AB568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1CE45F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6153210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15EAC1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7FD7B6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428450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274C27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456109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4C7999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74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85C382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51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4E32B7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0E-09</w:t>
            </w:r>
          </w:p>
        </w:tc>
        <w:tc>
          <w:tcPr>
            <w:tcW w:w="228" w:type="dxa"/>
          </w:tcPr>
          <w:p w14:paraId="7A08A69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8EBC79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854084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9</w:t>
            </w:r>
          </w:p>
        </w:tc>
        <w:tc>
          <w:tcPr>
            <w:tcW w:w="229" w:type="dxa"/>
          </w:tcPr>
          <w:p w14:paraId="5ACE564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8D0840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266277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71</w:t>
            </w:r>
          </w:p>
        </w:tc>
        <w:tc>
          <w:tcPr>
            <w:tcW w:w="236" w:type="dxa"/>
          </w:tcPr>
          <w:p w14:paraId="14058E3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42CFF5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D4B702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7</w:t>
            </w:r>
          </w:p>
        </w:tc>
      </w:tr>
      <w:tr w:rsidR="009647B1" w14:paraId="5C7865F3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5AE08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75290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0875AC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3B1675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822736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7D57A0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3B70BB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049A65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28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47FA4F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92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FE92CA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70E-26</w:t>
            </w:r>
          </w:p>
        </w:tc>
        <w:tc>
          <w:tcPr>
            <w:tcW w:w="228" w:type="dxa"/>
          </w:tcPr>
          <w:p w14:paraId="3F636B2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41342A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6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1F138C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4</w:t>
            </w:r>
          </w:p>
        </w:tc>
        <w:tc>
          <w:tcPr>
            <w:tcW w:w="229" w:type="dxa"/>
          </w:tcPr>
          <w:p w14:paraId="2E1B9C3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444716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4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0BF2F3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2</w:t>
            </w:r>
          </w:p>
        </w:tc>
        <w:tc>
          <w:tcPr>
            <w:tcW w:w="236" w:type="dxa"/>
          </w:tcPr>
          <w:p w14:paraId="4183572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66B43F6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BF1207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7</w:t>
            </w:r>
          </w:p>
        </w:tc>
      </w:tr>
      <w:tr w:rsidR="009647B1" w14:paraId="455C8C40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11EC15D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lastRenderedPageBreak/>
              <w:t>rs9258357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90F790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1A3E9A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975112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8475DC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4E6227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BC41FE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74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E085BA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6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1B1BA4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30E-23</w:t>
            </w:r>
          </w:p>
        </w:tc>
        <w:tc>
          <w:tcPr>
            <w:tcW w:w="228" w:type="dxa"/>
          </w:tcPr>
          <w:p w14:paraId="3A43820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ADFBF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5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4D3A7B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229" w:type="dxa"/>
          </w:tcPr>
          <w:p w14:paraId="46D5FA8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9F9388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8FB70D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8</w:t>
            </w:r>
          </w:p>
        </w:tc>
        <w:tc>
          <w:tcPr>
            <w:tcW w:w="236" w:type="dxa"/>
          </w:tcPr>
          <w:p w14:paraId="31238B2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B9DCB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F82BB6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2BC8BF64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A7D5C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348832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659222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47F183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945602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ACFDF3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3B37C3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7B193D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54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2815F9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07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83E194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20E-19</w:t>
            </w:r>
          </w:p>
        </w:tc>
        <w:tc>
          <w:tcPr>
            <w:tcW w:w="228" w:type="dxa"/>
          </w:tcPr>
          <w:p w14:paraId="215D5DD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5E5C3C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7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A950F8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0</w:t>
            </w:r>
          </w:p>
        </w:tc>
        <w:tc>
          <w:tcPr>
            <w:tcW w:w="229" w:type="dxa"/>
          </w:tcPr>
          <w:p w14:paraId="33824EA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910C3A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32F774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5</w:t>
            </w:r>
          </w:p>
        </w:tc>
        <w:tc>
          <w:tcPr>
            <w:tcW w:w="236" w:type="dxa"/>
          </w:tcPr>
          <w:p w14:paraId="4EFE9CF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8D81A2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5702F0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4</w:t>
            </w:r>
          </w:p>
        </w:tc>
      </w:tr>
      <w:tr w:rsidR="009647B1" w14:paraId="30C8D758" w14:textId="77777777">
        <w:trPr>
          <w:trHeight w:val="280"/>
          <w:jc w:val="center"/>
        </w:trPr>
        <w:tc>
          <w:tcPr>
            <w:tcW w:w="15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631A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603616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F78D7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FA2D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0368069</w:t>
            </w:r>
          </w:p>
        </w:tc>
        <w:tc>
          <w:tcPr>
            <w:tcW w:w="5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B32E1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FC832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400B4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054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FD0E0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7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1063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60E-12</w:t>
            </w:r>
          </w:p>
        </w:tc>
        <w:tc>
          <w:tcPr>
            <w:tcW w:w="228" w:type="dxa"/>
            <w:tcBorders>
              <w:bottom w:val="single" w:sz="4" w:space="0" w:color="auto"/>
            </w:tcBorders>
          </w:tcPr>
          <w:p w14:paraId="79C27B7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06CF8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4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155604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  <w:tcBorders>
              <w:bottom w:val="single" w:sz="4" w:space="0" w:color="auto"/>
            </w:tcBorders>
          </w:tcPr>
          <w:p w14:paraId="235AD6D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F0AA2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82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BD89C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7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7F5B032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19434D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DBD433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4F659F3B" w14:textId="77777777">
        <w:trPr>
          <w:trHeight w:val="280"/>
          <w:jc w:val="center"/>
        </w:trPr>
        <w:tc>
          <w:tcPr>
            <w:tcW w:w="13679" w:type="dxa"/>
            <w:gridSpan w:val="17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3FA2B8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RA, rheumatoid arthritis; ALM, appendicular lean mass; SNP, single-nucleotide polymorphism; chr, chromosome; EA, effect allele; OA, other allele.</w:t>
            </w:r>
          </w:p>
        </w:tc>
      </w:tr>
    </w:tbl>
    <w:p w14:paraId="089A8091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2A42DDE5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13679" w:type="dxa"/>
        <w:jc w:val="center"/>
        <w:tblLook w:val="04A0" w:firstRow="1" w:lastRow="0" w:firstColumn="1" w:lastColumn="0" w:noHBand="0" w:noVBand="1"/>
      </w:tblPr>
      <w:tblGrid>
        <w:gridCol w:w="1501"/>
        <w:gridCol w:w="522"/>
        <w:gridCol w:w="1318"/>
        <w:gridCol w:w="510"/>
        <w:gridCol w:w="534"/>
        <w:gridCol w:w="963"/>
        <w:gridCol w:w="889"/>
        <w:gridCol w:w="1109"/>
        <w:gridCol w:w="228"/>
        <w:gridCol w:w="963"/>
        <w:gridCol w:w="889"/>
        <w:gridCol w:w="229"/>
        <w:gridCol w:w="1011"/>
        <w:gridCol w:w="889"/>
        <w:gridCol w:w="236"/>
        <w:gridCol w:w="999"/>
        <w:gridCol w:w="889"/>
      </w:tblGrid>
      <w:tr w:rsidR="009647B1" w14:paraId="669D9238" w14:textId="77777777">
        <w:trPr>
          <w:trHeight w:val="280"/>
          <w:jc w:val="center"/>
        </w:trPr>
        <w:tc>
          <w:tcPr>
            <w:tcW w:w="13679" w:type="dxa"/>
            <w:gridSpan w:val="17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2475BE7" w14:textId="77777777" w:rsidR="009647B1" w:rsidRDefault="00000000">
            <w:pPr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bidi="ar"/>
              </w:rPr>
              <w:lastRenderedPageBreak/>
              <w:t xml:space="preserve">Supplementary Table S6. </w:t>
            </w: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Details of instrument variables used for inflammatory bowel disease in the discovery sample</w:t>
            </w:r>
          </w:p>
        </w:tc>
      </w:tr>
      <w:tr w:rsidR="009647B1" w14:paraId="38D4245F" w14:textId="77777777">
        <w:trPr>
          <w:trHeight w:val="280"/>
          <w:jc w:val="center"/>
        </w:trPr>
        <w:tc>
          <w:tcPr>
            <w:tcW w:w="15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5FF5E5D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D3DE77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0A5C6B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788189D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B250B2A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296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2A12B7" w14:textId="77777777" w:rsidR="009647B1" w:rsidRDefault="00000000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228" w:type="dxa"/>
            <w:tcBorders>
              <w:top w:val="single" w:sz="4" w:space="0" w:color="auto"/>
            </w:tcBorders>
          </w:tcPr>
          <w:p w14:paraId="341CC2C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6862D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LM</w:t>
            </w:r>
          </w:p>
        </w:tc>
        <w:tc>
          <w:tcPr>
            <w:tcW w:w="229" w:type="dxa"/>
            <w:tcBorders>
              <w:top w:val="single" w:sz="4" w:space="0" w:color="auto"/>
            </w:tcBorders>
          </w:tcPr>
          <w:p w14:paraId="15A5C90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0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1EA88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Low grip strength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773319D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73BAD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alking pace</w:t>
            </w:r>
          </w:p>
        </w:tc>
      </w:tr>
      <w:tr w:rsidR="009647B1" w14:paraId="336A25A3" w14:textId="77777777">
        <w:trPr>
          <w:trHeight w:val="280"/>
          <w:jc w:val="center"/>
        </w:trPr>
        <w:tc>
          <w:tcPr>
            <w:tcW w:w="15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842E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NP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0BC85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hr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11E4C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osition</w:t>
            </w:r>
          </w:p>
        </w:tc>
        <w:tc>
          <w:tcPr>
            <w:tcW w:w="5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81CBE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A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79410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C1768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7ECD49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A54E0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  <w:tc>
          <w:tcPr>
            <w:tcW w:w="228" w:type="dxa"/>
            <w:tcBorders>
              <w:bottom w:val="single" w:sz="4" w:space="0" w:color="auto"/>
            </w:tcBorders>
          </w:tcPr>
          <w:p w14:paraId="27AEFE7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F65F82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EE860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29" w:type="dxa"/>
            <w:tcBorders>
              <w:bottom w:val="single" w:sz="4" w:space="0" w:color="auto"/>
            </w:tcBorders>
          </w:tcPr>
          <w:p w14:paraId="2A979BE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45721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37CA6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0B5BD12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732D1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96A5F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</w:tr>
      <w:tr w:rsidR="009647B1" w14:paraId="198020AE" w14:textId="77777777">
        <w:trPr>
          <w:trHeight w:val="280"/>
          <w:jc w:val="center"/>
        </w:trPr>
        <w:tc>
          <w:tcPr>
            <w:tcW w:w="15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A32B27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408351</w:t>
            </w: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5F42C7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35A60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3754044</w:t>
            </w: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D2444A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36B1B7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F0907F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378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88416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21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E4DEF7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23E-10</w:t>
            </w:r>
          </w:p>
        </w:tc>
        <w:tc>
          <w:tcPr>
            <w:tcW w:w="228" w:type="dxa"/>
            <w:tcBorders>
              <w:top w:val="single" w:sz="4" w:space="0" w:color="auto"/>
            </w:tcBorders>
          </w:tcPr>
          <w:p w14:paraId="2EE8C22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26C6FA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8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5039F8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229" w:type="dxa"/>
            <w:tcBorders>
              <w:top w:val="single" w:sz="4" w:space="0" w:color="auto"/>
            </w:tcBorders>
          </w:tcPr>
          <w:p w14:paraId="770BB35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6EB09E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50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1E70CD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0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27E3DFC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0DC3E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1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21DF4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</w:tr>
      <w:tr w:rsidR="009647B1" w14:paraId="348A9F71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372844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73748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B49AC8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46C7F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17151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1727D2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037432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31781F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41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7E28C7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932BA7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9E-16</w:t>
            </w:r>
          </w:p>
        </w:tc>
        <w:tc>
          <w:tcPr>
            <w:tcW w:w="228" w:type="dxa"/>
          </w:tcPr>
          <w:p w14:paraId="1A286B4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BA7786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2C2CE7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0676F31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C59512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6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98AA5F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470EB64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A73E8C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BB5B26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26811AE2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51393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80031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B0FAE5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39EE7B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147278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22D0BB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5280F7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CE68F8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43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41D814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AF4E95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7E-15</w:t>
            </w:r>
          </w:p>
        </w:tc>
        <w:tc>
          <w:tcPr>
            <w:tcW w:w="228" w:type="dxa"/>
          </w:tcPr>
          <w:p w14:paraId="50A88E1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D5EE58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C989DE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</w:tcPr>
          <w:p w14:paraId="35EF48F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7CF0AA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CD8FAE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6</w:t>
            </w:r>
          </w:p>
        </w:tc>
        <w:tc>
          <w:tcPr>
            <w:tcW w:w="236" w:type="dxa"/>
          </w:tcPr>
          <w:p w14:paraId="4B1ED71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92DB53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98ECDF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05F45BB6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1F11D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2401990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A14090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DABCFB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119932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34BE4A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190110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EEAB12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42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C9C17E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4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B4E3C8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84E-16</w:t>
            </w:r>
          </w:p>
        </w:tc>
        <w:tc>
          <w:tcPr>
            <w:tcW w:w="228" w:type="dxa"/>
          </w:tcPr>
          <w:p w14:paraId="5375F79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FA92EA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870B19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</w:tcPr>
          <w:p w14:paraId="2659A26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7B749B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D94C41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7</w:t>
            </w:r>
          </w:p>
        </w:tc>
        <w:tc>
          <w:tcPr>
            <w:tcW w:w="236" w:type="dxa"/>
          </w:tcPr>
          <w:p w14:paraId="3F332D1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955FF4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32E656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6BC2A8F6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A6F19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54865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32A840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118C1D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1916912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DD103C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68B162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0DDB1B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292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3F82B6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07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2A6BBE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72E-09</w:t>
            </w:r>
          </w:p>
        </w:tc>
        <w:tc>
          <w:tcPr>
            <w:tcW w:w="228" w:type="dxa"/>
          </w:tcPr>
          <w:p w14:paraId="5184704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0D527D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C6578B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1</w:t>
            </w:r>
          </w:p>
        </w:tc>
        <w:tc>
          <w:tcPr>
            <w:tcW w:w="229" w:type="dxa"/>
          </w:tcPr>
          <w:p w14:paraId="0BD4944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549C14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989D92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9</w:t>
            </w:r>
          </w:p>
        </w:tc>
        <w:tc>
          <w:tcPr>
            <w:tcW w:w="236" w:type="dxa"/>
          </w:tcPr>
          <w:p w14:paraId="285C84E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063AD0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5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AF1728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4</w:t>
            </w:r>
          </w:p>
        </w:tc>
      </w:tr>
      <w:tr w:rsidR="009647B1" w14:paraId="1A71834D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5D8D56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5057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A7EA3B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75B3CC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1042475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23893D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F8B586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FCAFF9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13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9BD43F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CE42B9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1E-09</w:t>
            </w:r>
          </w:p>
        </w:tc>
        <w:tc>
          <w:tcPr>
            <w:tcW w:w="228" w:type="dxa"/>
          </w:tcPr>
          <w:p w14:paraId="686A600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3F2001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5FB857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</w:tcPr>
          <w:p w14:paraId="1D3C2F2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8E8B2F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7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227A85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9</w:t>
            </w:r>
          </w:p>
        </w:tc>
        <w:tc>
          <w:tcPr>
            <w:tcW w:w="236" w:type="dxa"/>
          </w:tcPr>
          <w:p w14:paraId="46720B4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027EF2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70D75E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264B3339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FC6ED0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76428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D7FE70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ECEEE4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5530460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398FC5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F15F69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8A2D0C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26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9306A2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164A69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57E-12</w:t>
            </w:r>
          </w:p>
        </w:tc>
        <w:tc>
          <w:tcPr>
            <w:tcW w:w="228" w:type="dxa"/>
          </w:tcPr>
          <w:p w14:paraId="1D58D67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42754C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3EBA10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</w:tcPr>
          <w:p w14:paraId="218D111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BD6464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652C2D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8</w:t>
            </w:r>
          </w:p>
        </w:tc>
        <w:tc>
          <w:tcPr>
            <w:tcW w:w="236" w:type="dxa"/>
          </w:tcPr>
          <w:p w14:paraId="500ABDE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4723248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A3DF77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557E1578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DF8E4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089287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071570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72509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082479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2EB534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8E7102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36392F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09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E08FB2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12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99895B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8E-15</w:t>
            </w:r>
          </w:p>
        </w:tc>
        <w:tc>
          <w:tcPr>
            <w:tcW w:w="228" w:type="dxa"/>
          </w:tcPr>
          <w:p w14:paraId="3DB5237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91E61B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D97D9B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3</w:t>
            </w:r>
          </w:p>
        </w:tc>
        <w:tc>
          <w:tcPr>
            <w:tcW w:w="229" w:type="dxa"/>
          </w:tcPr>
          <w:p w14:paraId="5587FD5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D0F1E3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80615F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66</w:t>
            </w:r>
          </w:p>
        </w:tc>
        <w:tc>
          <w:tcPr>
            <w:tcW w:w="236" w:type="dxa"/>
          </w:tcPr>
          <w:p w14:paraId="0C86831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F60170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460ED5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9</w:t>
            </w:r>
          </w:p>
        </w:tc>
      </w:tr>
      <w:tr w:rsidR="009647B1" w14:paraId="05689DF0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10A87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277086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C0C13D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662DD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525372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9DA432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54F6D0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316D6B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30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E394D7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37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75E375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14E-12</w:t>
            </w:r>
          </w:p>
        </w:tc>
        <w:tc>
          <w:tcPr>
            <w:tcW w:w="228" w:type="dxa"/>
          </w:tcPr>
          <w:p w14:paraId="247D94F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0C7ABF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71C97A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4</w:t>
            </w:r>
          </w:p>
        </w:tc>
        <w:tc>
          <w:tcPr>
            <w:tcW w:w="229" w:type="dxa"/>
          </w:tcPr>
          <w:p w14:paraId="6EF24CE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607D864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A95758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4</w:t>
            </w:r>
          </w:p>
        </w:tc>
        <w:tc>
          <w:tcPr>
            <w:tcW w:w="236" w:type="dxa"/>
          </w:tcPr>
          <w:p w14:paraId="62C9F80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93C414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7A08DB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</w:tr>
      <w:tr w:rsidR="009647B1" w14:paraId="4BCCC542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197FC37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55139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57AD72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49C664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6539965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F0CA8B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3B0E55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45B46A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0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CB2147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6C6E72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01E-09</w:t>
            </w:r>
          </w:p>
        </w:tc>
        <w:tc>
          <w:tcPr>
            <w:tcW w:w="228" w:type="dxa"/>
          </w:tcPr>
          <w:p w14:paraId="579D99A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41D86F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BD0B5D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60DD8ED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EBE9B3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1563CA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6</w:t>
            </w:r>
          </w:p>
        </w:tc>
        <w:tc>
          <w:tcPr>
            <w:tcW w:w="236" w:type="dxa"/>
          </w:tcPr>
          <w:p w14:paraId="446226D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479D5B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108706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6B713599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9B8446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73616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D24EB9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C6E3D2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833222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C2D81A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8D38DC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6F2E86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23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FCB956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4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02FA1A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34E-12</w:t>
            </w:r>
          </w:p>
        </w:tc>
        <w:tc>
          <w:tcPr>
            <w:tcW w:w="228" w:type="dxa"/>
          </w:tcPr>
          <w:p w14:paraId="0E58781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30361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3CF64B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2658525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55BCFD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E4124B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342AC13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67427BE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C97ED2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2CD37EC9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1221F5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7800987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51981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E8658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032342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02F0ED8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FD4CBE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19E31E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01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CEE7B6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0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4013FF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71E-11</w:t>
            </w:r>
          </w:p>
        </w:tc>
        <w:tc>
          <w:tcPr>
            <w:tcW w:w="228" w:type="dxa"/>
          </w:tcPr>
          <w:p w14:paraId="5EFFB1E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2580C1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6D376F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4</w:t>
            </w:r>
          </w:p>
        </w:tc>
        <w:tc>
          <w:tcPr>
            <w:tcW w:w="229" w:type="dxa"/>
          </w:tcPr>
          <w:p w14:paraId="0986A6B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0DB65F9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8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87D3A8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4</w:t>
            </w:r>
          </w:p>
        </w:tc>
        <w:tc>
          <w:tcPr>
            <w:tcW w:w="236" w:type="dxa"/>
          </w:tcPr>
          <w:p w14:paraId="673A583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4457A27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1001FD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</w:tr>
      <w:tr w:rsidR="009647B1" w14:paraId="7240B60E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8B3B7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88673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199DC0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69A1E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47208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181C26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A0CE0E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B1C1FA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97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0F75CE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CB3E0D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08E-08</w:t>
            </w:r>
          </w:p>
        </w:tc>
        <w:tc>
          <w:tcPr>
            <w:tcW w:w="228" w:type="dxa"/>
          </w:tcPr>
          <w:p w14:paraId="2BC5403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93C787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FE6067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26937EB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0370164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E12A02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2B97625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69A3AF6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78C73B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5FDF5323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795313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19304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18E0E2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1C2D6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8502110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AAE938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65F737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6DCB37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33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BDE523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2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3B0514B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91E-15</w:t>
            </w:r>
          </w:p>
        </w:tc>
        <w:tc>
          <w:tcPr>
            <w:tcW w:w="228" w:type="dxa"/>
          </w:tcPr>
          <w:p w14:paraId="4CF7CF2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9D2C08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5306E6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2E0764B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6CAEB1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6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4EB5EA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5</w:t>
            </w:r>
          </w:p>
        </w:tc>
        <w:tc>
          <w:tcPr>
            <w:tcW w:w="236" w:type="dxa"/>
          </w:tcPr>
          <w:p w14:paraId="549A286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90D7A3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5169F0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7E66D795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15855B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24187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805CCA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18981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3418371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32BB3F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EA4EB6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7E841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48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413D5F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803C9D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75E-18</w:t>
            </w:r>
          </w:p>
        </w:tc>
        <w:tc>
          <w:tcPr>
            <w:tcW w:w="228" w:type="dxa"/>
          </w:tcPr>
          <w:p w14:paraId="3462C23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BC105D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9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70A688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755968F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021DE9F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0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0A453D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4B31F73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6E4DC3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4E19D9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1774A5E2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A695E6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54560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7573ED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9131C3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444360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D2D6C5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2A194F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BDD192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99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C1AE14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1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E4272F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16E-09</w:t>
            </w:r>
          </w:p>
        </w:tc>
        <w:tc>
          <w:tcPr>
            <w:tcW w:w="228" w:type="dxa"/>
          </w:tcPr>
          <w:p w14:paraId="0642935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31BC12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9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ACCFC3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44F55D3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405010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F048C4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5</w:t>
            </w:r>
          </w:p>
        </w:tc>
        <w:tc>
          <w:tcPr>
            <w:tcW w:w="236" w:type="dxa"/>
          </w:tcPr>
          <w:p w14:paraId="0C85945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B98E20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3246CF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43C162B1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10C8F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838345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9E5C35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E8312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2609453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567DB0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C4ABB8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A08893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77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4853A7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0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621544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77E-19</w:t>
            </w:r>
          </w:p>
        </w:tc>
        <w:tc>
          <w:tcPr>
            <w:tcW w:w="228" w:type="dxa"/>
          </w:tcPr>
          <w:p w14:paraId="27AC031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CFF392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640AF6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8</w:t>
            </w:r>
          </w:p>
        </w:tc>
        <w:tc>
          <w:tcPr>
            <w:tcW w:w="229" w:type="dxa"/>
          </w:tcPr>
          <w:p w14:paraId="6A954C7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CA379D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685728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236" w:type="dxa"/>
          </w:tcPr>
          <w:p w14:paraId="6886E3E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9E3013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4B2A06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6</w:t>
            </w:r>
          </w:p>
        </w:tc>
      </w:tr>
      <w:tr w:rsidR="009647B1" w14:paraId="1907A0E5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CF40C1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419033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981E9B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7EFCD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1840820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059A2EB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6FEBE6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5DC524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76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04D899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0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9A371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39E-09</w:t>
            </w:r>
          </w:p>
        </w:tc>
        <w:tc>
          <w:tcPr>
            <w:tcW w:w="228" w:type="dxa"/>
          </w:tcPr>
          <w:p w14:paraId="6E5144B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EC64E1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8AE9C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9</w:t>
            </w:r>
          </w:p>
        </w:tc>
        <w:tc>
          <w:tcPr>
            <w:tcW w:w="229" w:type="dxa"/>
          </w:tcPr>
          <w:p w14:paraId="3DC7F2E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ABDDBC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0A5886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9</w:t>
            </w:r>
          </w:p>
        </w:tc>
        <w:tc>
          <w:tcPr>
            <w:tcW w:w="236" w:type="dxa"/>
          </w:tcPr>
          <w:p w14:paraId="096DF3B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A2A89D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CF6F45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</w:tr>
      <w:tr w:rsidR="009647B1" w14:paraId="5EEC9024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4B420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85037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D3D4DD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3DEF0E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841751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ACD1E5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A12E26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185471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55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106035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82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EBC133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80E-08</w:t>
            </w:r>
          </w:p>
        </w:tc>
        <w:tc>
          <w:tcPr>
            <w:tcW w:w="228" w:type="dxa"/>
          </w:tcPr>
          <w:p w14:paraId="4039748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7373EC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D6FF77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2</w:t>
            </w:r>
          </w:p>
        </w:tc>
        <w:tc>
          <w:tcPr>
            <w:tcW w:w="229" w:type="dxa"/>
          </w:tcPr>
          <w:p w14:paraId="6B75594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0FEF232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42577A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4</w:t>
            </w:r>
          </w:p>
        </w:tc>
        <w:tc>
          <w:tcPr>
            <w:tcW w:w="236" w:type="dxa"/>
          </w:tcPr>
          <w:p w14:paraId="0C6BF04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3ED868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6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A4E750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</w:tr>
      <w:tr w:rsidR="009647B1" w14:paraId="12DC2732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462A5E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5528737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784175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1803E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3275555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FF6CC7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A0DCFD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EEB14D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66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B8B5C9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0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C6CCB1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66E-08</w:t>
            </w:r>
          </w:p>
        </w:tc>
        <w:tc>
          <w:tcPr>
            <w:tcW w:w="228" w:type="dxa"/>
          </w:tcPr>
          <w:p w14:paraId="64B7823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F0BBB3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01B210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2</w:t>
            </w:r>
          </w:p>
        </w:tc>
        <w:tc>
          <w:tcPr>
            <w:tcW w:w="229" w:type="dxa"/>
          </w:tcPr>
          <w:p w14:paraId="1BCDD0F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41D791D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8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603B33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3</w:t>
            </w:r>
          </w:p>
        </w:tc>
        <w:tc>
          <w:tcPr>
            <w:tcW w:w="236" w:type="dxa"/>
          </w:tcPr>
          <w:p w14:paraId="56FEF5F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E2F967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2AB5B5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</w:tr>
      <w:tr w:rsidR="009647B1" w14:paraId="7A8D41A1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2D8760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67640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53545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7B496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4157440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6015F8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DBB1EA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E94C24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18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BED885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1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29533B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62E-11</w:t>
            </w:r>
          </w:p>
        </w:tc>
        <w:tc>
          <w:tcPr>
            <w:tcW w:w="228" w:type="dxa"/>
          </w:tcPr>
          <w:p w14:paraId="40EE152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8AF387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514F96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50B0C0A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7DBB78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31BE53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5034896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A871C6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C58ED1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47AE33F8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181BC47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730272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C4BB5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F7B43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747822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6E7D43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6C46AB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83DCAA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34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595996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8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7729F71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50E-14</w:t>
            </w:r>
          </w:p>
        </w:tc>
        <w:tc>
          <w:tcPr>
            <w:tcW w:w="228" w:type="dxa"/>
          </w:tcPr>
          <w:p w14:paraId="1FF98A9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347B81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16D813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51035D1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091839F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8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173979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4A8A2DF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211BD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DAAACA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378DD747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10C9F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85158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C3D21D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047F03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306426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2D7AC1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6F127E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C956C7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22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B6EE20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7E112D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32E-10</w:t>
            </w:r>
          </w:p>
        </w:tc>
        <w:tc>
          <w:tcPr>
            <w:tcW w:w="228" w:type="dxa"/>
          </w:tcPr>
          <w:p w14:paraId="309D5B5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FC4DA4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DF714A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229" w:type="dxa"/>
          </w:tcPr>
          <w:p w14:paraId="6ADF7D3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AD2A1B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D918B2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7</w:t>
            </w:r>
          </w:p>
        </w:tc>
        <w:tc>
          <w:tcPr>
            <w:tcW w:w="236" w:type="dxa"/>
          </w:tcPr>
          <w:p w14:paraId="7394CD3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E923DC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B57EF8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</w:tr>
      <w:tr w:rsidR="009647B1" w14:paraId="224668AC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7889D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lastRenderedPageBreak/>
              <w:t>rs682650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F1207F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1C94AD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607667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0249742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6F99F4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1617AC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92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3B1314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FBBBDE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12E-08</w:t>
            </w:r>
          </w:p>
        </w:tc>
        <w:tc>
          <w:tcPr>
            <w:tcW w:w="228" w:type="dxa"/>
          </w:tcPr>
          <w:p w14:paraId="7071AD6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415F16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8DAE40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306B5BD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1AF9C9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0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916A03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240C947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1A8DEE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67BB11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74DBF6CF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22A5EB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87386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E811A6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9DDCB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6247810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CC31A4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3D3A88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9F5064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07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7FDC2D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6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7D28295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9E-09</w:t>
            </w:r>
          </w:p>
        </w:tc>
        <w:tc>
          <w:tcPr>
            <w:tcW w:w="228" w:type="dxa"/>
          </w:tcPr>
          <w:p w14:paraId="08C6BEC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B91BFE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17C7C3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0FB69F7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6C0FEB9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9CD365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2</w:t>
            </w:r>
          </w:p>
        </w:tc>
        <w:tc>
          <w:tcPr>
            <w:tcW w:w="236" w:type="dxa"/>
          </w:tcPr>
          <w:p w14:paraId="10AAED5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86009D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766FBE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33CF8863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5984E1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88077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EF9DCE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29C0AA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039909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75214E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2F94A3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0A03D4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87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E5C845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E4E07D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14E-27</w:t>
            </w:r>
          </w:p>
        </w:tc>
        <w:tc>
          <w:tcPr>
            <w:tcW w:w="228" w:type="dxa"/>
          </w:tcPr>
          <w:p w14:paraId="028FEE8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6BF14B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B8BE3D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50AFA02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C9F6F6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9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B81929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5</w:t>
            </w:r>
          </w:p>
        </w:tc>
        <w:tc>
          <w:tcPr>
            <w:tcW w:w="236" w:type="dxa"/>
          </w:tcPr>
          <w:p w14:paraId="04E1927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CBD5A8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747428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391D57C6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BB00DE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911490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C129C9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10DBA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652202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6A747E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A7F730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66D30F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42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5FBF74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08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E4940B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82E-12</w:t>
            </w:r>
          </w:p>
        </w:tc>
        <w:tc>
          <w:tcPr>
            <w:tcW w:w="228" w:type="dxa"/>
          </w:tcPr>
          <w:p w14:paraId="6B43BC7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0A1E5D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DFC37C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229" w:type="dxa"/>
          </w:tcPr>
          <w:p w14:paraId="4FF5E8F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7F689B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80E30B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0</w:t>
            </w:r>
          </w:p>
        </w:tc>
        <w:tc>
          <w:tcPr>
            <w:tcW w:w="236" w:type="dxa"/>
          </w:tcPr>
          <w:p w14:paraId="136F79E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6A561B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1A1D96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</w:tr>
      <w:tr w:rsidR="009647B1" w14:paraId="2CBA4418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5BD12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2798422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1715BC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4DB45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086691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B18496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DC40BF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50BFAF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77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7A8AA4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31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3C9954F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9E-10</w:t>
            </w:r>
          </w:p>
        </w:tc>
        <w:tc>
          <w:tcPr>
            <w:tcW w:w="228" w:type="dxa"/>
          </w:tcPr>
          <w:p w14:paraId="615E36A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663FFE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55D538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3</w:t>
            </w:r>
          </w:p>
        </w:tc>
        <w:tc>
          <w:tcPr>
            <w:tcW w:w="229" w:type="dxa"/>
          </w:tcPr>
          <w:p w14:paraId="185B343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DEE324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60B14D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02</w:t>
            </w:r>
          </w:p>
        </w:tc>
        <w:tc>
          <w:tcPr>
            <w:tcW w:w="236" w:type="dxa"/>
          </w:tcPr>
          <w:p w14:paraId="622BA0D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EC7754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4EA548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5</w:t>
            </w:r>
          </w:p>
        </w:tc>
      </w:tr>
      <w:tr w:rsidR="009647B1" w14:paraId="5D03ADBA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0D3204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285952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E89987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FABA75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973309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373F6ED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78B73A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BE1008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76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1DDDE4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3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7A4720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60E-14</w:t>
            </w:r>
          </w:p>
        </w:tc>
        <w:tc>
          <w:tcPr>
            <w:tcW w:w="228" w:type="dxa"/>
          </w:tcPr>
          <w:p w14:paraId="1AB8420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9C9D03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E44FD3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229" w:type="dxa"/>
          </w:tcPr>
          <w:p w14:paraId="77B2BB6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ECD81B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CF6350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0</w:t>
            </w:r>
          </w:p>
        </w:tc>
        <w:tc>
          <w:tcPr>
            <w:tcW w:w="236" w:type="dxa"/>
          </w:tcPr>
          <w:p w14:paraId="1C5C33F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841707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183EC0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7</w:t>
            </w:r>
          </w:p>
        </w:tc>
      </w:tr>
      <w:tr w:rsidR="009647B1" w14:paraId="0485A979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12C8DD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37077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54A3FB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C7ACB1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72189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DCCE32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8332DC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E70FB1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30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F5EB27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EF0A59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54E-09</w:t>
            </w:r>
          </w:p>
        </w:tc>
        <w:tc>
          <w:tcPr>
            <w:tcW w:w="228" w:type="dxa"/>
          </w:tcPr>
          <w:p w14:paraId="010E6EF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1C31DD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55DB35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229" w:type="dxa"/>
          </w:tcPr>
          <w:p w14:paraId="06B56F2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975EDD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C32B75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2</w:t>
            </w:r>
          </w:p>
        </w:tc>
        <w:tc>
          <w:tcPr>
            <w:tcW w:w="236" w:type="dxa"/>
          </w:tcPr>
          <w:p w14:paraId="00B1254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6F0F5D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514A83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6</w:t>
            </w:r>
          </w:p>
        </w:tc>
      </w:tr>
      <w:tr w:rsidR="009647B1" w14:paraId="5DD06E61" w14:textId="77777777">
        <w:trPr>
          <w:trHeight w:val="280"/>
          <w:jc w:val="center"/>
        </w:trPr>
        <w:tc>
          <w:tcPr>
            <w:tcW w:w="15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C349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934775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DD3C7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12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0383077</w:t>
            </w:r>
          </w:p>
        </w:tc>
        <w:tc>
          <w:tcPr>
            <w:tcW w:w="5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680F7D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B143A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7C64C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396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34339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32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AAF76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71E-09</w:t>
            </w:r>
          </w:p>
        </w:tc>
        <w:tc>
          <w:tcPr>
            <w:tcW w:w="228" w:type="dxa"/>
            <w:tcBorders>
              <w:bottom w:val="single" w:sz="4" w:space="0" w:color="auto"/>
            </w:tcBorders>
          </w:tcPr>
          <w:p w14:paraId="2CE1E6F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663C3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55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20E37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229" w:type="dxa"/>
            <w:tcBorders>
              <w:bottom w:val="single" w:sz="4" w:space="0" w:color="auto"/>
            </w:tcBorders>
          </w:tcPr>
          <w:p w14:paraId="5AC261C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2D251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57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4F5E15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0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77D2A0B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6D869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3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D0581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7</w:t>
            </w:r>
          </w:p>
        </w:tc>
      </w:tr>
      <w:tr w:rsidR="009647B1" w14:paraId="20DBE294" w14:textId="77777777">
        <w:trPr>
          <w:trHeight w:val="280"/>
          <w:jc w:val="center"/>
        </w:trPr>
        <w:tc>
          <w:tcPr>
            <w:tcW w:w="13679" w:type="dxa"/>
            <w:gridSpan w:val="17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0275B0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IBD, inflammatory bowel disease; ALM, appendicular lean mass; SNP, single-nucleotide polymorphism; chr, chromosome; EA, effect allele; OA, other allele.</w:t>
            </w:r>
          </w:p>
        </w:tc>
      </w:tr>
    </w:tbl>
    <w:p w14:paraId="2E9002BC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65C5BE43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13679" w:type="dxa"/>
        <w:jc w:val="center"/>
        <w:tblLook w:val="04A0" w:firstRow="1" w:lastRow="0" w:firstColumn="1" w:lastColumn="0" w:noHBand="0" w:noVBand="1"/>
      </w:tblPr>
      <w:tblGrid>
        <w:gridCol w:w="1501"/>
        <w:gridCol w:w="522"/>
        <w:gridCol w:w="1318"/>
        <w:gridCol w:w="510"/>
        <w:gridCol w:w="534"/>
        <w:gridCol w:w="963"/>
        <w:gridCol w:w="889"/>
        <w:gridCol w:w="1109"/>
        <w:gridCol w:w="228"/>
        <w:gridCol w:w="963"/>
        <w:gridCol w:w="889"/>
        <w:gridCol w:w="229"/>
        <w:gridCol w:w="1011"/>
        <w:gridCol w:w="889"/>
        <w:gridCol w:w="236"/>
        <w:gridCol w:w="999"/>
        <w:gridCol w:w="889"/>
      </w:tblGrid>
      <w:tr w:rsidR="009647B1" w14:paraId="012EE818" w14:textId="77777777">
        <w:trPr>
          <w:trHeight w:val="60"/>
          <w:jc w:val="center"/>
        </w:trPr>
        <w:tc>
          <w:tcPr>
            <w:tcW w:w="13679" w:type="dxa"/>
            <w:gridSpan w:val="17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20F39E" w14:textId="77777777" w:rsidR="009647B1" w:rsidRDefault="00000000">
            <w:pPr>
              <w:spacing w:line="240" w:lineRule="exact"/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bidi="ar"/>
              </w:rPr>
              <w:lastRenderedPageBreak/>
              <w:t xml:space="preserve">Supplementary Table S7. </w:t>
            </w: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Details of instrument variables used for multiple sclerosis in the discovery sample</w:t>
            </w:r>
          </w:p>
        </w:tc>
      </w:tr>
      <w:tr w:rsidR="009647B1" w14:paraId="1CCC519A" w14:textId="77777777">
        <w:trPr>
          <w:trHeight w:val="50"/>
          <w:jc w:val="center"/>
        </w:trPr>
        <w:tc>
          <w:tcPr>
            <w:tcW w:w="15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F8A7F36" w14:textId="77777777" w:rsidR="009647B1" w:rsidRDefault="009647B1">
            <w:pPr>
              <w:widowControl/>
              <w:spacing w:line="240" w:lineRule="exact"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F3F380B" w14:textId="77777777" w:rsidR="009647B1" w:rsidRDefault="009647B1">
            <w:pPr>
              <w:widowControl/>
              <w:spacing w:line="240" w:lineRule="exact"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7560C49" w14:textId="77777777" w:rsidR="009647B1" w:rsidRDefault="009647B1">
            <w:pPr>
              <w:widowControl/>
              <w:spacing w:line="240" w:lineRule="exact"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B2223F5" w14:textId="77777777" w:rsidR="009647B1" w:rsidRDefault="009647B1">
            <w:pPr>
              <w:widowControl/>
              <w:spacing w:line="240" w:lineRule="exact"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CA6D3B" w14:textId="77777777" w:rsidR="009647B1" w:rsidRDefault="009647B1">
            <w:pPr>
              <w:widowControl/>
              <w:spacing w:line="240" w:lineRule="exact"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296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BCD5AC1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228" w:type="dxa"/>
            <w:tcBorders>
              <w:top w:val="single" w:sz="4" w:space="0" w:color="auto"/>
            </w:tcBorders>
          </w:tcPr>
          <w:p w14:paraId="701F94A6" w14:textId="77777777" w:rsidR="009647B1" w:rsidRDefault="009647B1">
            <w:pPr>
              <w:widowControl/>
              <w:spacing w:line="24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968BC9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LM</w:t>
            </w:r>
          </w:p>
        </w:tc>
        <w:tc>
          <w:tcPr>
            <w:tcW w:w="229" w:type="dxa"/>
            <w:tcBorders>
              <w:top w:val="single" w:sz="4" w:space="0" w:color="auto"/>
            </w:tcBorders>
          </w:tcPr>
          <w:p w14:paraId="587D4BA6" w14:textId="77777777" w:rsidR="009647B1" w:rsidRDefault="009647B1">
            <w:pPr>
              <w:widowControl/>
              <w:spacing w:line="24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CC10E5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Low grip strength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04B1091F" w14:textId="77777777" w:rsidR="009647B1" w:rsidRDefault="009647B1">
            <w:pPr>
              <w:widowControl/>
              <w:spacing w:line="24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B79B45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alking pace</w:t>
            </w:r>
          </w:p>
        </w:tc>
      </w:tr>
      <w:tr w:rsidR="009647B1" w14:paraId="25776DA8" w14:textId="77777777">
        <w:trPr>
          <w:trHeight w:val="72"/>
          <w:jc w:val="center"/>
        </w:trPr>
        <w:tc>
          <w:tcPr>
            <w:tcW w:w="15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6348E0" w14:textId="77777777" w:rsidR="009647B1" w:rsidRDefault="00000000">
            <w:pPr>
              <w:widowControl/>
              <w:spacing w:line="24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NP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EFA19A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hr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175DD3" w14:textId="77777777" w:rsidR="009647B1" w:rsidRDefault="00000000">
            <w:pPr>
              <w:widowControl/>
              <w:spacing w:line="24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osition</w:t>
            </w:r>
          </w:p>
        </w:tc>
        <w:tc>
          <w:tcPr>
            <w:tcW w:w="5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772911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E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6F3A9B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7283415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62F96C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077E60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  <w:tc>
          <w:tcPr>
            <w:tcW w:w="228" w:type="dxa"/>
            <w:tcBorders>
              <w:bottom w:val="single" w:sz="4" w:space="0" w:color="auto"/>
            </w:tcBorders>
          </w:tcPr>
          <w:p w14:paraId="0687F010" w14:textId="77777777" w:rsidR="009647B1" w:rsidRDefault="009647B1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11385B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ABCAC8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29" w:type="dxa"/>
            <w:tcBorders>
              <w:bottom w:val="single" w:sz="4" w:space="0" w:color="auto"/>
            </w:tcBorders>
          </w:tcPr>
          <w:p w14:paraId="548F3EAF" w14:textId="77777777" w:rsidR="009647B1" w:rsidRDefault="009647B1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64AC39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2FC8B8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573415A8" w14:textId="77777777" w:rsidR="009647B1" w:rsidRDefault="009647B1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42FAD92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4225DDB" w14:textId="77777777" w:rsidR="009647B1" w:rsidRDefault="00000000">
            <w:pPr>
              <w:widowControl/>
              <w:spacing w:line="24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</w:tr>
      <w:tr w:rsidR="009647B1" w14:paraId="0E228CE4" w14:textId="77777777">
        <w:trPr>
          <w:trHeight w:val="280"/>
          <w:jc w:val="center"/>
        </w:trPr>
        <w:tc>
          <w:tcPr>
            <w:tcW w:w="15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1B68A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14486</w:t>
            </w: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2E704C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3AFFF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9691112</w:t>
            </w: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1E688A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149AD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58460A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008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27DA66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6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965002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6E-09</w:t>
            </w:r>
          </w:p>
        </w:tc>
        <w:tc>
          <w:tcPr>
            <w:tcW w:w="228" w:type="dxa"/>
            <w:tcBorders>
              <w:top w:val="single" w:sz="4" w:space="0" w:color="auto"/>
            </w:tcBorders>
          </w:tcPr>
          <w:p w14:paraId="42C2B58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2B9BC3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1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A76D6E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  <w:tcBorders>
              <w:top w:val="single" w:sz="4" w:space="0" w:color="auto"/>
            </w:tcBorders>
          </w:tcPr>
          <w:p w14:paraId="6C1F7A5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EA44ED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09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070763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057461C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CD8709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5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664A53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43658A5C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E83C7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2115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09A3C7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80EB23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957580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6D7D4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0EDF30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39014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15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96B7F3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6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3BFD66D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60E-10</w:t>
            </w:r>
          </w:p>
        </w:tc>
        <w:tc>
          <w:tcPr>
            <w:tcW w:w="228" w:type="dxa"/>
          </w:tcPr>
          <w:p w14:paraId="035ED62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849F7F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8BADD9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229" w:type="dxa"/>
          </w:tcPr>
          <w:p w14:paraId="33D3539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4D3B16E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EE9B11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5</w:t>
            </w:r>
          </w:p>
        </w:tc>
        <w:tc>
          <w:tcPr>
            <w:tcW w:w="236" w:type="dxa"/>
          </w:tcPr>
          <w:p w14:paraId="163AD8A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6A95714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227940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</w:tr>
      <w:tr w:rsidR="009647B1" w14:paraId="4B17A4F8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979B46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77667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D0AC11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09F4C6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668972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A41ECB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E2333A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780405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51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E32155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08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2687C9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54E-13</w:t>
            </w:r>
          </w:p>
        </w:tc>
        <w:tc>
          <w:tcPr>
            <w:tcW w:w="228" w:type="dxa"/>
          </w:tcPr>
          <w:p w14:paraId="0D81C27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60D4B5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710C7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229" w:type="dxa"/>
          </w:tcPr>
          <w:p w14:paraId="29D1238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74D10F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9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290B78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1</w:t>
            </w:r>
          </w:p>
        </w:tc>
        <w:tc>
          <w:tcPr>
            <w:tcW w:w="236" w:type="dxa"/>
          </w:tcPr>
          <w:p w14:paraId="44DDDA8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E14A1F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8965A6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6</w:t>
            </w:r>
          </w:p>
        </w:tc>
      </w:tr>
      <w:tr w:rsidR="009647B1" w14:paraId="506B9835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5209F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526604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F9C700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F834F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043101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0B80805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BC9003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9194F8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7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B0D1EA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64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715DA50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37E-09</w:t>
            </w:r>
          </w:p>
        </w:tc>
        <w:tc>
          <w:tcPr>
            <w:tcW w:w="228" w:type="dxa"/>
          </w:tcPr>
          <w:p w14:paraId="309054B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C0E7DE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300816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4</w:t>
            </w:r>
          </w:p>
        </w:tc>
        <w:tc>
          <w:tcPr>
            <w:tcW w:w="229" w:type="dxa"/>
          </w:tcPr>
          <w:p w14:paraId="057008C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60DB06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6345D4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31</w:t>
            </w:r>
          </w:p>
        </w:tc>
        <w:tc>
          <w:tcPr>
            <w:tcW w:w="236" w:type="dxa"/>
          </w:tcPr>
          <w:p w14:paraId="61EAE65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B93CCB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021169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7</w:t>
            </w:r>
          </w:p>
        </w:tc>
      </w:tr>
      <w:tr w:rsidR="009647B1" w14:paraId="0B9A6739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ABB19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598547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6D97A3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032079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005517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A59F88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89F661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61CA30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251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3A7042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6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95655D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34E-08</w:t>
            </w:r>
          </w:p>
        </w:tc>
        <w:tc>
          <w:tcPr>
            <w:tcW w:w="228" w:type="dxa"/>
          </w:tcPr>
          <w:p w14:paraId="102893A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FB5CA2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9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C1A365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3</w:t>
            </w:r>
          </w:p>
        </w:tc>
        <w:tc>
          <w:tcPr>
            <w:tcW w:w="229" w:type="dxa"/>
          </w:tcPr>
          <w:p w14:paraId="14A40D6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4A3529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36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8A3E50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06</w:t>
            </w:r>
          </w:p>
        </w:tc>
        <w:tc>
          <w:tcPr>
            <w:tcW w:w="236" w:type="dxa"/>
          </w:tcPr>
          <w:p w14:paraId="029577A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3B1B6FF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6A463E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5</w:t>
            </w:r>
          </w:p>
        </w:tc>
      </w:tr>
      <w:tr w:rsidR="009647B1" w14:paraId="65ACA445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D76AD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86508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CE35AA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918D5C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0130493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8CD7CA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E349C5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35F795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93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0C0065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1BFB6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77E-08</w:t>
            </w:r>
          </w:p>
        </w:tc>
        <w:tc>
          <w:tcPr>
            <w:tcW w:w="228" w:type="dxa"/>
          </w:tcPr>
          <w:p w14:paraId="72B731D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900C6C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DD66B8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229" w:type="dxa"/>
          </w:tcPr>
          <w:p w14:paraId="15E7EC8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D6A437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0AA5A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7</w:t>
            </w:r>
          </w:p>
        </w:tc>
        <w:tc>
          <w:tcPr>
            <w:tcW w:w="236" w:type="dxa"/>
          </w:tcPr>
          <w:p w14:paraId="524CDB3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6982C5F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8F2622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6</w:t>
            </w:r>
          </w:p>
        </w:tc>
      </w:tr>
      <w:tr w:rsidR="009647B1" w14:paraId="4DAE9A70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B26E20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087340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DBAF7A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8BB567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5746993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5F2330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79BAAA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9EE4A6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97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5A8BEF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87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5B3AF8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13E-12</w:t>
            </w:r>
          </w:p>
        </w:tc>
        <w:tc>
          <w:tcPr>
            <w:tcW w:w="228" w:type="dxa"/>
          </w:tcPr>
          <w:p w14:paraId="596189A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DEBEEE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F38856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4</w:t>
            </w:r>
          </w:p>
        </w:tc>
        <w:tc>
          <w:tcPr>
            <w:tcW w:w="229" w:type="dxa"/>
          </w:tcPr>
          <w:p w14:paraId="2661D14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1A7428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8AF05E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1</w:t>
            </w:r>
          </w:p>
        </w:tc>
        <w:tc>
          <w:tcPr>
            <w:tcW w:w="236" w:type="dxa"/>
          </w:tcPr>
          <w:p w14:paraId="4D838F1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4B1478E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B7049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</w:tr>
      <w:tr w:rsidR="009647B1" w14:paraId="4A610026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E678F2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21035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5EADA0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DBB0DB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996689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C0B0BA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ECA4F5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252C8B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381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CEB2E5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77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355C630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94E-24</w:t>
            </w:r>
          </w:p>
        </w:tc>
        <w:tc>
          <w:tcPr>
            <w:tcW w:w="228" w:type="dxa"/>
          </w:tcPr>
          <w:p w14:paraId="344F73E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71D805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1D252C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2</w:t>
            </w:r>
          </w:p>
        </w:tc>
        <w:tc>
          <w:tcPr>
            <w:tcW w:w="229" w:type="dxa"/>
          </w:tcPr>
          <w:p w14:paraId="2CBE010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039F22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A0BE47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4</w:t>
            </w:r>
          </w:p>
        </w:tc>
        <w:tc>
          <w:tcPr>
            <w:tcW w:w="236" w:type="dxa"/>
          </w:tcPr>
          <w:p w14:paraId="55486D5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69780B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D31CBB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8</w:t>
            </w:r>
          </w:p>
        </w:tc>
      </w:tr>
      <w:tr w:rsidR="009647B1" w14:paraId="12448F00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64F95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706609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622B9C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D3EC8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745290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C93982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542118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2A7225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31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0DD233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E9CFD5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91E-12</w:t>
            </w:r>
          </w:p>
        </w:tc>
        <w:tc>
          <w:tcPr>
            <w:tcW w:w="228" w:type="dxa"/>
          </w:tcPr>
          <w:p w14:paraId="77B02FA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D20D7D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005E3C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229" w:type="dxa"/>
          </w:tcPr>
          <w:p w14:paraId="6CFFD60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2DC2C61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4369B2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6</w:t>
            </w:r>
          </w:p>
        </w:tc>
        <w:tc>
          <w:tcPr>
            <w:tcW w:w="236" w:type="dxa"/>
          </w:tcPr>
          <w:p w14:paraId="5DEAFA7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A9866A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3A6D4F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</w:tr>
      <w:tr w:rsidR="009647B1" w14:paraId="6B487560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B2EBE3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81337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B449EF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29474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807857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435FC3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619480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2ED3F6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43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2A582B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6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293B65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75E-18</w:t>
            </w:r>
          </w:p>
        </w:tc>
        <w:tc>
          <w:tcPr>
            <w:tcW w:w="228" w:type="dxa"/>
          </w:tcPr>
          <w:p w14:paraId="47C5F82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0CCAE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73D2A8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2095F4D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3DE5D2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4A88FD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01A2E97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61E2990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D164B0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6B209884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5CBC2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438363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4E09FB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85C7A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0793330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EC47DD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31BEDB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17AFB5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05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60A0AF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8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A54241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69E-10</w:t>
            </w:r>
          </w:p>
        </w:tc>
        <w:tc>
          <w:tcPr>
            <w:tcW w:w="228" w:type="dxa"/>
          </w:tcPr>
          <w:p w14:paraId="38FA39B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284D86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D6EC6B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4DCAA93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2CA35C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27E509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5</w:t>
            </w:r>
          </w:p>
        </w:tc>
        <w:tc>
          <w:tcPr>
            <w:tcW w:w="236" w:type="dxa"/>
          </w:tcPr>
          <w:p w14:paraId="52E5778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48287B3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40BFE1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47427D01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C87F5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128680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6D1636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9DFDC5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297546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C14884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ABC54F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613A34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81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A6AB83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2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7B29503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92E-16</w:t>
            </w:r>
          </w:p>
        </w:tc>
        <w:tc>
          <w:tcPr>
            <w:tcW w:w="228" w:type="dxa"/>
          </w:tcPr>
          <w:p w14:paraId="7AF7706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1A0D7A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27DAAE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229" w:type="dxa"/>
          </w:tcPr>
          <w:p w14:paraId="7A11870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0D76F91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83ED73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3</w:t>
            </w:r>
          </w:p>
        </w:tc>
        <w:tc>
          <w:tcPr>
            <w:tcW w:w="236" w:type="dxa"/>
          </w:tcPr>
          <w:p w14:paraId="0DD386D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6E7C2F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4302D3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8</w:t>
            </w:r>
          </w:p>
        </w:tc>
      </w:tr>
      <w:tr w:rsidR="009647B1" w14:paraId="55A78F3C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CC25EC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410871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7BB338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3B50BE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881502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3965D6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A8B2DD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86B362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12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40938D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7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0D6F65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98E-09</w:t>
            </w:r>
          </w:p>
        </w:tc>
        <w:tc>
          <w:tcPr>
            <w:tcW w:w="228" w:type="dxa"/>
          </w:tcPr>
          <w:p w14:paraId="71B6084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F696CD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A81E33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29" w:type="dxa"/>
          </w:tcPr>
          <w:p w14:paraId="23F60D0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15F3FF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E254F2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2</w:t>
            </w:r>
          </w:p>
        </w:tc>
        <w:tc>
          <w:tcPr>
            <w:tcW w:w="236" w:type="dxa"/>
          </w:tcPr>
          <w:p w14:paraId="6859768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4B244B0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A5FBB7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3C299BC2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182EC3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94495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51B0CA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9C159C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1168073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99F065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4C2C43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EED796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07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757F41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6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43CA1E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69E-09</w:t>
            </w:r>
          </w:p>
        </w:tc>
        <w:tc>
          <w:tcPr>
            <w:tcW w:w="228" w:type="dxa"/>
          </w:tcPr>
          <w:p w14:paraId="251CCD2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CF712A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D93876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229" w:type="dxa"/>
          </w:tcPr>
          <w:p w14:paraId="6FBF5CF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B5ED0B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6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F7ACE7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8</w:t>
            </w:r>
          </w:p>
        </w:tc>
        <w:tc>
          <w:tcPr>
            <w:tcW w:w="236" w:type="dxa"/>
          </w:tcPr>
          <w:p w14:paraId="45502D2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FE0532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BE21AC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</w:tr>
      <w:tr w:rsidR="009647B1" w14:paraId="5CC36A45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34931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67730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9EB95D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DDF417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708016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8DEC0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488115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30E6CA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292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B6C37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6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1A8CFD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45E-28</w:t>
            </w:r>
          </w:p>
        </w:tc>
        <w:tc>
          <w:tcPr>
            <w:tcW w:w="228" w:type="dxa"/>
          </w:tcPr>
          <w:p w14:paraId="543B274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C5FA2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BF8F09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9</w:t>
            </w:r>
          </w:p>
        </w:tc>
        <w:tc>
          <w:tcPr>
            <w:tcW w:w="229" w:type="dxa"/>
          </w:tcPr>
          <w:p w14:paraId="1832190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4F73BD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5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BBEC10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1</w:t>
            </w:r>
          </w:p>
        </w:tc>
        <w:tc>
          <w:tcPr>
            <w:tcW w:w="236" w:type="dxa"/>
          </w:tcPr>
          <w:p w14:paraId="500100C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18822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EAF790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</w:tr>
      <w:tr w:rsidR="009647B1" w14:paraId="5908AA79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FD0B9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729794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574B40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92C5A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824481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5AACCC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47F1C0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B64014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11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690EEF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0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12D014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83E-08</w:t>
            </w:r>
          </w:p>
        </w:tc>
        <w:tc>
          <w:tcPr>
            <w:tcW w:w="228" w:type="dxa"/>
          </w:tcPr>
          <w:p w14:paraId="4695EDE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0D5C31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3A9237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229" w:type="dxa"/>
          </w:tcPr>
          <w:p w14:paraId="2AC2603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DF267C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784F3A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1</w:t>
            </w:r>
          </w:p>
        </w:tc>
        <w:tc>
          <w:tcPr>
            <w:tcW w:w="236" w:type="dxa"/>
          </w:tcPr>
          <w:p w14:paraId="2285587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09FA98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8380AF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6</w:t>
            </w:r>
          </w:p>
        </w:tc>
      </w:tr>
      <w:tr w:rsidR="009647B1" w14:paraId="7C843964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C80C58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88170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3261F7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891C8C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587915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BD0957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C02FD4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9BA666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1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EF660D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0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CED1A0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87E-09</w:t>
            </w:r>
          </w:p>
        </w:tc>
        <w:tc>
          <w:tcPr>
            <w:tcW w:w="228" w:type="dxa"/>
          </w:tcPr>
          <w:p w14:paraId="1F0B574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12114F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D2F1CF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29" w:type="dxa"/>
          </w:tcPr>
          <w:p w14:paraId="53769DD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089171A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7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EC30BB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3</w:t>
            </w:r>
          </w:p>
        </w:tc>
        <w:tc>
          <w:tcPr>
            <w:tcW w:w="236" w:type="dxa"/>
          </w:tcPr>
          <w:p w14:paraId="2BA5F7E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923184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26735B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7115F3E0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79AAD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0601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3ED07E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755672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701498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26370D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BED36A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657A91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29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BFEEF8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E38315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9E-09</w:t>
            </w:r>
          </w:p>
        </w:tc>
        <w:tc>
          <w:tcPr>
            <w:tcW w:w="228" w:type="dxa"/>
          </w:tcPr>
          <w:p w14:paraId="6CC89C0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716D42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1D659C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5</w:t>
            </w:r>
          </w:p>
        </w:tc>
        <w:tc>
          <w:tcPr>
            <w:tcW w:w="229" w:type="dxa"/>
          </w:tcPr>
          <w:p w14:paraId="473FE1B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8C2236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AD634E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6</w:t>
            </w:r>
          </w:p>
        </w:tc>
        <w:tc>
          <w:tcPr>
            <w:tcW w:w="236" w:type="dxa"/>
          </w:tcPr>
          <w:p w14:paraId="16B7C11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277FE1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05B13D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7</w:t>
            </w:r>
          </w:p>
        </w:tc>
      </w:tr>
      <w:tr w:rsidR="009647B1" w14:paraId="3503BDC2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239DC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479649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0CBF0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AE13F5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843232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E47AAC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E7024C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F40E4B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270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793910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18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32EC09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47E-11</w:t>
            </w:r>
          </w:p>
        </w:tc>
        <w:tc>
          <w:tcPr>
            <w:tcW w:w="228" w:type="dxa"/>
          </w:tcPr>
          <w:p w14:paraId="039FF41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A63106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578622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4</w:t>
            </w:r>
          </w:p>
        </w:tc>
        <w:tc>
          <w:tcPr>
            <w:tcW w:w="229" w:type="dxa"/>
          </w:tcPr>
          <w:p w14:paraId="665986B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13922EE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6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A1E9A5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3</w:t>
            </w:r>
          </w:p>
        </w:tc>
        <w:tc>
          <w:tcPr>
            <w:tcW w:w="236" w:type="dxa"/>
          </w:tcPr>
          <w:p w14:paraId="331361C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99A0FC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65BA63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0</w:t>
            </w:r>
          </w:p>
        </w:tc>
      </w:tr>
      <w:tr w:rsidR="009647B1" w14:paraId="22AB982A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B937D0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78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430C00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D4292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62918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DE9AC3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8810D0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9DE9FC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98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CA4C9B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1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8DB80A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56E-09</w:t>
            </w:r>
          </w:p>
        </w:tc>
        <w:tc>
          <w:tcPr>
            <w:tcW w:w="228" w:type="dxa"/>
          </w:tcPr>
          <w:p w14:paraId="77E3FE7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0A59C4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C693E9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9" w:type="dxa"/>
          </w:tcPr>
          <w:p w14:paraId="1C93D95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6F04B3F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27A00A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7</w:t>
            </w:r>
          </w:p>
        </w:tc>
        <w:tc>
          <w:tcPr>
            <w:tcW w:w="236" w:type="dxa"/>
          </w:tcPr>
          <w:p w14:paraId="3D76BC9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0F2DA4C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51646E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038F60F8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BF9413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7034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44809D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AAF3B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781675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F7E09A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14569D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EFA47F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34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2A7363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7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3D8400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43E-16</w:t>
            </w:r>
          </w:p>
        </w:tc>
        <w:tc>
          <w:tcPr>
            <w:tcW w:w="228" w:type="dxa"/>
          </w:tcPr>
          <w:p w14:paraId="7A1E7C5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E9598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8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BF6572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9" w:type="dxa"/>
          </w:tcPr>
          <w:p w14:paraId="447B455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481F2AD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EBA471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36" w:type="dxa"/>
          </w:tcPr>
          <w:p w14:paraId="7B468C9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C8D005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852979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124E3FEE" w14:textId="77777777">
        <w:trPr>
          <w:trHeight w:val="206"/>
          <w:jc w:val="center"/>
        </w:trPr>
        <w:tc>
          <w:tcPr>
            <w:tcW w:w="15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87B2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282641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C5AFA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EF7B5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1796768</w:t>
            </w:r>
          </w:p>
        </w:tc>
        <w:tc>
          <w:tcPr>
            <w:tcW w:w="5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5BC03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EA421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F56D9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939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7993B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04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24C24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74E-10</w:t>
            </w:r>
          </w:p>
        </w:tc>
        <w:tc>
          <w:tcPr>
            <w:tcW w:w="228" w:type="dxa"/>
            <w:tcBorders>
              <w:bottom w:val="single" w:sz="4" w:space="0" w:color="auto"/>
            </w:tcBorders>
          </w:tcPr>
          <w:p w14:paraId="273ED04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C7FDA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8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5A66F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4</w:t>
            </w:r>
          </w:p>
        </w:tc>
        <w:tc>
          <w:tcPr>
            <w:tcW w:w="229" w:type="dxa"/>
            <w:tcBorders>
              <w:bottom w:val="single" w:sz="4" w:space="0" w:color="auto"/>
            </w:tcBorders>
          </w:tcPr>
          <w:p w14:paraId="752D5BF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2DCFB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35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86C0A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9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0C999559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B03202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F5EB3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</w:tr>
      <w:tr w:rsidR="009647B1" w14:paraId="504C144C" w14:textId="77777777">
        <w:trPr>
          <w:trHeight w:val="173"/>
          <w:jc w:val="center"/>
        </w:trPr>
        <w:tc>
          <w:tcPr>
            <w:tcW w:w="13679" w:type="dxa"/>
            <w:gridSpan w:val="17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EF74CD9" w14:textId="77777777" w:rsidR="009647B1" w:rsidRDefault="00000000">
            <w:pPr>
              <w:widowControl/>
              <w:spacing w:line="28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MS, multiple sclerosis; ALM, appendicular lean mass; SNP, single-nucleotide polymorphism; chr, chromosome; EA, effect allele; OA, other allele.</w:t>
            </w:r>
          </w:p>
        </w:tc>
      </w:tr>
    </w:tbl>
    <w:p w14:paraId="11B37DEE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tbl>
      <w:tblPr>
        <w:tblW w:w="13748" w:type="dxa"/>
        <w:jc w:val="center"/>
        <w:tblLook w:val="04A0" w:firstRow="1" w:lastRow="0" w:firstColumn="1" w:lastColumn="0" w:noHBand="0" w:noVBand="1"/>
      </w:tblPr>
      <w:tblGrid>
        <w:gridCol w:w="1379"/>
        <w:gridCol w:w="522"/>
        <w:gridCol w:w="1318"/>
        <w:gridCol w:w="510"/>
        <w:gridCol w:w="534"/>
        <w:gridCol w:w="963"/>
        <w:gridCol w:w="889"/>
        <w:gridCol w:w="1232"/>
        <w:gridCol w:w="226"/>
        <w:gridCol w:w="963"/>
        <w:gridCol w:w="889"/>
        <w:gridCol w:w="228"/>
        <w:gridCol w:w="1011"/>
        <w:gridCol w:w="960"/>
        <w:gridCol w:w="236"/>
        <w:gridCol w:w="999"/>
        <w:gridCol w:w="889"/>
      </w:tblGrid>
      <w:tr w:rsidR="009647B1" w14:paraId="5736A64E" w14:textId="77777777">
        <w:trPr>
          <w:trHeight w:val="280"/>
          <w:jc w:val="center"/>
        </w:trPr>
        <w:tc>
          <w:tcPr>
            <w:tcW w:w="13748" w:type="dxa"/>
            <w:gridSpan w:val="17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F2D0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bidi="ar"/>
              </w:rPr>
              <w:t xml:space="preserve">Supplementary Table S8. </w:t>
            </w: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Details of instrument variables used for type 1 diabetes in the discovery sample</w:t>
            </w:r>
          </w:p>
        </w:tc>
      </w:tr>
      <w:tr w:rsidR="009647B1" w14:paraId="3FB51D7C" w14:textId="77777777">
        <w:trPr>
          <w:trHeight w:val="280"/>
          <w:jc w:val="center"/>
        </w:trPr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696E150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54EB83E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7FEF7DD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77D538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F3B899B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308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1AC4FD" w14:textId="77777777" w:rsidR="009647B1" w:rsidRDefault="00000000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226" w:type="dxa"/>
            <w:tcBorders>
              <w:top w:val="single" w:sz="4" w:space="0" w:color="auto"/>
            </w:tcBorders>
          </w:tcPr>
          <w:p w14:paraId="70041B43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96D53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LM</w:t>
            </w:r>
          </w:p>
        </w:tc>
        <w:tc>
          <w:tcPr>
            <w:tcW w:w="228" w:type="dxa"/>
            <w:tcBorders>
              <w:top w:val="single" w:sz="4" w:space="0" w:color="auto"/>
            </w:tcBorders>
          </w:tcPr>
          <w:p w14:paraId="7D7DC2BE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7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A4DC3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Low grip strength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3BA15172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8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BE5AF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alking pace</w:t>
            </w:r>
          </w:p>
        </w:tc>
      </w:tr>
      <w:tr w:rsidR="009647B1" w14:paraId="5ABFA6D3" w14:textId="77777777">
        <w:trPr>
          <w:trHeight w:val="280"/>
          <w:jc w:val="center"/>
        </w:trPr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38F0C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NP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797D6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hr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CD79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osition</w:t>
            </w:r>
          </w:p>
        </w:tc>
        <w:tc>
          <w:tcPr>
            <w:tcW w:w="5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BAA7E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A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C8D7B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0825D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39FFF2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0C131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  <w:tc>
          <w:tcPr>
            <w:tcW w:w="226" w:type="dxa"/>
            <w:tcBorders>
              <w:bottom w:val="single" w:sz="4" w:space="0" w:color="auto"/>
            </w:tcBorders>
          </w:tcPr>
          <w:p w14:paraId="36447ED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C2EE1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360A4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28" w:type="dxa"/>
            <w:tcBorders>
              <w:bottom w:val="single" w:sz="4" w:space="0" w:color="auto"/>
            </w:tcBorders>
          </w:tcPr>
          <w:p w14:paraId="7D3633A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68FF1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0ED26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69AB547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D56F1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314A9B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</w:tr>
      <w:tr w:rsidR="009647B1" w14:paraId="4726D18B" w14:textId="77777777">
        <w:trPr>
          <w:trHeight w:val="280"/>
          <w:jc w:val="center"/>
        </w:trPr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56FC23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416116</w:t>
            </w: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B7AC8D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076D8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0035654</w:t>
            </w: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A4AB08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E62198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7A59F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650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4DB01D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0</w:t>
            </w:r>
          </w:p>
        </w:tc>
        <w:tc>
          <w:tcPr>
            <w:tcW w:w="123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0E1B70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93E-15</w:t>
            </w:r>
          </w:p>
        </w:tc>
        <w:tc>
          <w:tcPr>
            <w:tcW w:w="226" w:type="dxa"/>
            <w:tcBorders>
              <w:top w:val="single" w:sz="4" w:space="0" w:color="auto"/>
            </w:tcBorders>
          </w:tcPr>
          <w:p w14:paraId="6E362914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ED2D94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1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9E7601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28" w:type="dxa"/>
            <w:tcBorders>
              <w:top w:val="single" w:sz="4" w:space="0" w:color="auto"/>
            </w:tcBorders>
          </w:tcPr>
          <w:p w14:paraId="6C5D917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CA276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8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FB801F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1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313115B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31BAA6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1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76635B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421FF83F" w14:textId="77777777">
        <w:trPr>
          <w:trHeight w:val="280"/>
          <w:jc w:val="center"/>
        </w:trPr>
        <w:tc>
          <w:tcPr>
            <w:tcW w:w="1379" w:type="dxa"/>
            <w:shd w:val="clear" w:color="auto" w:fill="auto"/>
            <w:noWrap/>
            <w:vAlign w:val="center"/>
          </w:tcPr>
          <w:p w14:paraId="3741A0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5123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BABDB8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B10E4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850642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212D19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70028A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C23BC5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71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1FC7E2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60</w:t>
            </w:r>
          </w:p>
        </w:tc>
        <w:tc>
          <w:tcPr>
            <w:tcW w:w="1232" w:type="dxa"/>
            <w:shd w:val="clear" w:color="auto" w:fill="auto"/>
            <w:noWrap/>
            <w:vAlign w:val="center"/>
          </w:tcPr>
          <w:p w14:paraId="2E80EC1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80E-11</w:t>
            </w:r>
          </w:p>
        </w:tc>
        <w:tc>
          <w:tcPr>
            <w:tcW w:w="226" w:type="dxa"/>
          </w:tcPr>
          <w:p w14:paraId="22ED4E1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4D8F91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2D86DB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8</w:t>
            </w:r>
          </w:p>
        </w:tc>
        <w:tc>
          <w:tcPr>
            <w:tcW w:w="228" w:type="dxa"/>
          </w:tcPr>
          <w:p w14:paraId="13F63CE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688B5CE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5790FB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0</w:t>
            </w:r>
          </w:p>
        </w:tc>
        <w:tc>
          <w:tcPr>
            <w:tcW w:w="236" w:type="dxa"/>
          </w:tcPr>
          <w:p w14:paraId="505BF57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2E4628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EA45A1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</w:tr>
      <w:tr w:rsidR="009647B1" w14:paraId="4FD979B7" w14:textId="77777777">
        <w:trPr>
          <w:trHeight w:val="280"/>
          <w:jc w:val="center"/>
        </w:trPr>
        <w:tc>
          <w:tcPr>
            <w:tcW w:w="1379" w:type="dxa"/>
            <w:shd w:val="clear" w:color="auto" w:fill="auto"/>
            <w:noWrap/>
            <w:vAlign w:val="center"/>
          </w:tcPr>
          <w:p w14:paraId="5F8359F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61121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D1EFA5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877FDB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657426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E4CD18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40E506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42E5F4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68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20ABA1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50</w:t>
            </w:r>
          </w:p>
        </w:tc>
        <w:tc>
          <w:tcPr>
            <w:tcW w:w="1232" w:type="dxa"/>
            <w:shd w:val="clear" w:color="auto" w:fill="auto"/>
            <w:noWrap/>
            <w:vAlign w:val="center"/>
          </w:tcPr>
          <w:p w14:paraId="7091787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82E-11</w:t>
            </w:r>
          </w:p>
        </w:tc>
        <w:tc>
          <w:tcPr>
            <w:tcW w:w="226" w:type="dxa"/>
          </w:tcPr>
          <w:p w14:paraId="17C6657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12F4BB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E77876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228" w:type="dxa"/>
          </w:tcPr>
          <w:p w14:paraId="4A91C2B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4E8F4E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4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80706E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1</w:t>
            </w:r>
          </w:p>
        </w:tc>
        <w:tc>
          <w:tcPr>
            <w:tcW w:w="236" w:type="dxa"/>
          </w:tcPr>
          <w:p w14:paraId="10A07103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61C303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271B92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7</w:t>
            </w:r>
          </w:p>
        </w:tc>
      </w:tr>
      <w:tr w:rsidR="009647B1" w14:paraId="5ABDE279" w14:textId="77777777">
        <w:trPr>
          <w:trHeight w:val="280"/>
          <w:jc w:val="center"/>
        </w:trPr>
        <w:tc>
          <w:tcPr>
            <w:tcW w:w="1379" w:type="dxa"/>
            <w:shd w:val="clear" w:color="auto" w:fill="auto"/>
            <w:noWrap/>
            <w:vAlign w:val="center"/>
          </w:tcPr>
          <w:p w14:paraId="651F4C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842727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CBA4D5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236BBA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84848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8C9F1F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654C4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CFFB9A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87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981F66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30</w:t>
            </w:r>
          </w:p>
        </w:tc>
        <w:tc>
          <w:tcPr>
            <w:tcW w:w="1232" w:type="dxa"/>
            <w:shd w:val="clear" w:color="auto" w:fill="auto"/>
            <w:noWrap/>
            <w:vAlign w:val="center"/>
          </w:tcPr>
          <w:p w14:paraId="19D7039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89E-196</w:t>
            </w:r>
          </w:p>
        </w:tc>
        <w:tc>
          <w:tcPr>
            <w:tcW w:w="226" w:type="dxa"/>
          </w:tcPr>
          <w:p w14:paraId="68B0C151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FF532F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7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CB209B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28" w:type="dxa"/>
          </w:tcPr>
          <w:p w14:paraId="352AE02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48E741D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AD5BBF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1</w:t>
            </w:r>
          </w:p>
        </w:tc>
        <w:tc>
          <w:tcPr>
            <w:tcW w:w="236" w:type="dxa"/>
          </w:tcPr>
          <w:p w14:paraId="24997516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2E2D8BD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45B399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1F30550B" w14:textId="77777777">
        <w:trPr>
          <w:trHeight w:val="280"/>
          <w:jc w:val="center"/>
        </w:trPr>
        <w:tc>
          <w:tcPr>
            <w:tcW w:w="1379" w:type="dxa"/>
            <w:shd w:val="clear" w:color="auto" w:fill="auto"/>
            <w:noWrap/>
            <w:vAlign w:val="center"/>
          </w:tcPr>
          <w:p w14:paraId="41A61CC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820830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CAA58C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E1BBD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053109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9502B7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39F6B9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5EE412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35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046B78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0</w:t>
            </w:r>
          </w:p>
        </w:tc>
        <w:tc>
          <w:tcPr>
            <w:tcW w:w="1232" w:type="dxa"/>
            <w:shd w:val="clear" w:color="auto" w:fill="auto"/>
            <w:noWrap/>
            <w:vAlign w:val="center"/>
          </w:tcPr>
          <w:p w14:paraId="53FBBCF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0E-12</w:t>
            </w:r>
          </w:p>
        </w:tc>
        <w:tc>
          <w:tcPr>
            <w:tcW w:w="226" w:type="dxa"/>
          </w:tcPr>
          <w:p w14:paraId="7B8E14EA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4C5618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33A352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8" w:type="dxa"/>
          </w:tcPr>
          <w:p w14:paraId="1B16083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745E0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68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ED3A23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6</w:t>
            </w:r>
          </w:p>
        </w:tc>
        <w:tc>
          <w:tcPr>
            <w:tcW w:w="236" w:type="dxa"/>
          </w:tcPr>
          <w:p w14:paraId="680407C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DAC372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2CD0B1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14B6461B" w14:textId="77777777">
        <w:trPr>
          <w:trHeight w:val="280"/>
          <w:jc w:val="center"/>
        </w:trPr>
        <w:tc>
          <w:tcPr>
            <w:tcW w:w="1379" w:type="dxa"/>
            <w:shd w:val="clear" w:color="auto" w:fill="auto"/>
            <w:noWrap/>
            <w:vAlign w:val="center"/>
          </w:tcPr>
          <w:p w14:paraId="1C3B43F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84913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8AC153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CB652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161507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99AB1B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EA0926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11E040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15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78CCB9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0</w:t>
            </w:r>
          </w:p>
        </w:tc>
        <w:tc>
          <w:tcPr>
            <w:tcW w:w="1232" w:type="dxa"/>
            <w:shd w:val="clear" w:color="auto" w:fill="auto"/>
            <w:noWrap/>
            <w:vAlign w:val="center"/>
          </w:tcPr>
          <w:p w14:paraId="4F6A69C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35E-08</w:t>
            </w:r>
          </w:p>
        </w:tc>
        <w:tc>
          <w:tcPr>
            <w:tcW w:w="226" w:type="dxa"/>
          </w:tcPr>
          <w:p w14:paraId="40687A3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3256D0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DD5096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28" w:type="dxa"/>
          </w:tcPr>
          <w:p w14:paraId="00D6761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3E7BEC6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0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329D64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2</w:t>
            </w:r>
          </w:p>
        </w:tc>
        <w:tc>
          <w:tcPr>
            <w:tcW w:w="236" w:type="dxa"/>
          </w:tcPr>
          <w:p w14:paraId="670F694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5473ED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94344E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13C20259" w14:textId="77777777">
        <w:trPr>
          <w:trHeight w:val="280"/>
          <w:jc w:val="center"/>
        </w:trPr>
        <w:tc>
          <w:tcPr>
            <w:tcW w:w="1379" w:type="dxa"/>
            <w:shd w:val="clear" w:color="auto" w:fill="auto"/>
            <w:noWrap/>
            <w:vAlign w:val="center"/>
          </w:tcPr>
          <w:p w14:paraId="2FAC2F8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6994090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BA8574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42A68E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130644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A078C2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E99C33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BE3BEA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29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B16993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0</w:t>
            </w:r>
          </w:p>
        </w:tc>
        <w:tc>
          <w:tcPr>
            <w:tcW w:w="1232" w:type="dxa"/>
            <w:shd w:val="clear" w:color="auto" w:fill="auto"/>
            <w:noWrap/>
            <w:vAlign w:val="center"/>
          </w:tcPr>
          <w:p w14:paraId="0D00867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3E-11</w:t>
            </w:r>
          </w:p>
        </w:tc>
        <w:tc>
          <w:tcPr>
            <w:tcW w:w="226" w:type="dxa"/>
          </w:tcPr>
          <w:p w14:paraId="6833082C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8CD7FB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EAA43E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28" w:type="dxa"/>
          </w:tcPr>
          <w:p w14:paraId="74FB2737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621C5B5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9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4E839D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5</w:t>
            </w:r>
          </w:p>
        </w:tc>
        <w:tc>
          <w:tcPr>
            <w:tcW w:w="236" w:type="dxa"/>
          </w:tcPr>
          <w:p w14:paraId="0BFF0FC0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530BDFF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99AD3F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1458691A" w14:textId="77777777">
        <w:trPr>
          <w:trHeight w:val="280"/>
          <w:jc w:val="center"/>
        </w:trPr>
        <w:tc>
          <w:tcPr>
            <w:tcW w:w="1379" w:type="dxa"/>
            <w:shd w:val="clear" w:color="auto" w:fill="auto"/>
            <w:noWrap/>
            <w:vAlign w:val="center"/>
          </w:tcPr>
          <w:p w14:paraId="14E0C77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04340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E51878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8C9620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1620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0C3209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8C5ACC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2820E0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26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2621F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00</w:t>
            </w:r>
          </w:p>
        </w:tc>
        <w:tc>
          <w:tcPr>
            <w:tcW w:w="1232" w:type="dxa"/>
            <w:shd w:val="clear" w:color="auto" w:fill="auto"/>
            <w:noWrap/>
            <w:vAlign w:val="center"/>
          </w:tcPr>
          <w:p w14:paraId="594D379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98E-10</w:t>
            </w:r>
          </w:p>
        </w:tc>
        <w:tc>
          <w:tcPr>
            <w:tcW w:w="226" w:type="dxa"/>
          </w:tcPr>
          <w:p w14:paraId="025B8DB5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D57FC0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36D210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8" w:type="dxa"/>
          </w:tcPr>
          <w:p w14:paraId="0C9974D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76235D4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4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5BD4C9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8</w:t>
            </w:r>
          </w:p>
        </w:tc>
        <w:tc>
          <w:tcPr>
            <w:tcW w:w="236" w:type="dxa"/>
          </w:tcPr>
          <w:p w14:paraId="0A30563D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7B690EA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8648BE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0D62533A" w14:textId="77777777">
        <w:trPr>
          <w:trHeight w:val="280"/>
          <w:jc w:val="center"/>
        </w:trPr>
        <w:tc>
          <w:tcPr>
            <w:tcW w:w="1379" w:type="dxa"/>
            <w:shd w:val="clear" w:color="auto" w:fill="auto"/>
            <w:noWrap/>
            <w:vAlign w:val="center"/>
          </w:tcPr>
          <w:p w14:paraId="1EC4BCC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244720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C8BBA5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778B2D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0465830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0C709E5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776719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5F000A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17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356B26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0</w:t>
            </w:r>
          </w:p>
        </w:tc>
        <w:tc>
          <w:tcPr>
            <w:tcW w:w="1232" w:type="dxa"/>
            <w:shd w:val="clear" w:color="auto" w:fill="auto"/>
            <w:noWrap/>
            <w:vAlign w:val="center"/>
          </w:tcPr>
          <w:p w14:paraId="000622A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53E-08</w:t>
            </w:r>
          </w:p>
        </w:tc>
        <w:tc>
          <w:tcPr>
            <w:tcW w:w="226" w:type="dxa"/>
          </w:tcPr>
          <w:p w14:paraId="066C64B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75FB61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DD9650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28" w:type="dxa"/>
          </w:tcPr>
          <w:p w14:paraId="180632B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40D4E83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1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2DCFC8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2</w:t>
            </w:r>
          </w:p>
        </w:tc>
        <w:tc>
          <w:tcPr>
            <w:tcW w:w="236" w:type="dxa"/>
          </w:tcPr>
          <w:p w14:paraId="32D1185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A9EC1A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7770E0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047D7D9E" w14:textId="77777777">
        <w:trPr>
          <w:trHeight w:val="280"/>
          <w:jc w:val="center"/>
        </w:trPr>
        <w:tc>
          <w:tcPr>
            <w:tcW w:w="1379" w:type="dxa"/>
            <w:shd w:val="clear" w:color="auto" w:fill="auto"/>
            <w:noWrap/>
            <w:vAlign w:val="center"/>
          </w:tcPr>
          <w:p w14:paraId="101F97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691977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6FF771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188D48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081495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94DD55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9FF7C4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95040D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26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6D4015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30</w:t>
            </w:r>
          </w:p>
        </w:tc>
        <w:tc>
          <w:tcPr>
            <w:tcW w:w="1232" w:type="dxa"/>
            <w:shd w:val="clear" w:color="auto" w:fill="auto"/>
            <w:noWrap/>
            <w:vAlign w:val="center"/>
          </w:tcPr>
          <w:p w14:paraId="6E438DB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30E-08</w:t>
            </w:r>
          </w:p>
        </w:tc>
        <w:tc>
          <w:tcPr>
            <w:tcW w:w="226" w:type="dxa"/>
          </w:tcPr>
          <w:p w14:paraId="30A17B8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E0CCB3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BDD3A1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228" w:type="dxa"/>
          </w:tcPr>
          <w:p w14:paraId="410ABC9B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53F252E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6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2629A5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1</w:t>
            </w:r>
          </w:p>
        </w:tc>
        <w:tc>
          <w:tcPr>
            <w:tcW w:w="236" w:type="dxa"/>
          </w:tcPr>
          <w:p w14:paraId="6BC8E20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495587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06F2F7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6</w:t>
            </w:r>
          </w:p>
        </w:tc>
      </w:tr>
      <w:tr w:rsidR="009647B1" w14:paraId="220B1996" w14:textId="77777777">
        <w:trPr>
          <w:trHeight w:val="280"/>
          <w:jc w:val="center"/>
        </w:trPr>
        <w:tc>
          <w:tcPr>
            <w:tcW w:w="1379" w:type="dxa"/>
            <w:shd w:val="clear" w:color="auto" w:fill="auto"/>
            <w:noWrap/>
            <w:vAlign w:val="center"/>
          </w:tcPr>
          <w:p w14:paraId="5D48DA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82775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EF38B5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03541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318441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61DB9F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D7502A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CF31E5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31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5E0355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0</w:t>
            </w:r>
          </w:p>
        </w:tc>
        <w:tc>
          <w:tcPr>
            <w:tcW w:w="1232" w:type="dxa"/>
            <w:shd w:val="clear" w:color="auto" w:fill="auto"/>
            <w:noWrap/>
            <w:vAlign w:val="center"/>
          </w:tcPr>
          <w:p w14:paraId="656B31D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40E-12</w:t>
            </w:r>
          </w:p>
        </w:tc>
        <w:tc>
          <w:tcPr>
            <w:tcW w:w="226" w:type="dxa"/>
          </w:tcPr>
          <w:p w14:paraId="5C6483E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7265ED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610161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28" w:type="dxa"/>
          </w:tcPr>
          <w:p w14:paraId="222D84D2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shd w:val="clear" w:color="auto" w:fill="auto"/>
            <w:noWrap/>
            <w:vAlign w:val="center"/>
          </w:tcPr>
          <w:p w14:paraId="474D32C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03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7A2930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6</w:t>
            </w:r>
          </w:p>
        </w:tc>
        <w:tc>
          <w:tcPr>
            <w:tcW w:w="236" w:type="dxa"/>
          </w:tcPr>
          <w:p w14:paraId="32EF41F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</w:tcPr>
          <w:p w14:paraId="1FC38E0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C2BA95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74D44B2D" w14:textId="77777777">
        <w:trPr>
          <w:trHeight w:val="280"/>
          <w:jc w:val="center"/>
        </w:trPr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E159D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585056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3FAE5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0F623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0081766</w:t>
            </w:r>
          </w:p>
        </w:tc>
        <w:tc>
          <w:tcPr>
            <w:tcW w:w="5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38D84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CE5AB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7ACB1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160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CD01A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0</w:t>
            </w:r>
          </w:p>
        </w:tc>
        <w:tc>
          <w:tcPr>
            <w:tcW w:w="123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7C5192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32E-08</w:t>
            </w:r>
          </w:p>
        </w:tc>
        <w:tc>
          <w:tcPr>
            <w:tcW w:w="226" w:type="dxa"/>
            <w:tcBorders>
              <w:bottom w:val="single" w:sz="4" w:space="0" w:color="auto"/>
            </w:tcBorders>
          </w:tcPr>
          <w:p w14:paraId="2F63549F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B234F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0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A70CC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228" w:type="dxa"/>
            <w:tcBorders>
              <w:bottom w:val="single" w:sz="4" w:space="0" w:color="auto"/>
            </w:tcBorders>
          </w:tcPr>
          <w:p w14:paraId="66A2CDD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C09CB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0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499F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6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3966BB5E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2EC73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1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9E2A9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</w:tr>
      <w:tr w:rsidR="009647B1" w14:paraId="4845765A" w14:textId="77777777">
        <w:trPr>
          <w:trHeight w:val="280"/>
          <w:jc w:val="center"/>
        </w:trPr>
        <w:tc>
          <w:tcPr>
            <w:tcW w:w="13748" w:type="dxa"/>
            <w:gridSpan w:val="17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F54EE4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T1D, type 1 diabetes; ALM, appendicular lean mass; SNP, single-nucleotide polymorphism; chr, chromosome; EA, effect allele; OA, other allele.</w:t>
            </w:r>
          </w:p>
        </w:tc>
      </w:tr>
    </w:tbl>
    <w:p w14:paraId="2BDA37C2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6D99D7E1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14064" w:type="dxa"/>
        <w:jc w:val="center"/>
        <w:tblLook w:val="04A0" w:firstRow="1" w:lastRow="0" w:firstColumn="1" w:lastColumn="0" w:noHBand="0" w:noVBand="1"/>
      </w:tblPr>
      <w:tblGrid>
        <w:gridCol w:w="1501"/>
        <w:gridCol w:w="522"/>
        <w:gridCol w:w="1318"/>
        <w:gridCol w:w="546"/>
        <w:gridCol w:w="534"/>
        <w:gridCol w:w="1020"/>
        <w:gridCol w:w="964"/>
        <w:gridCol w:w="1191"/>
        <w:gridCol w:w="236"/>
        <w:gridCol w:w="963"/>
        <w:gridCol w:w="889"/>
        <w:gridCol w:w="236"/>
        <w:gridCol w:w="977"/>
        <w:gridCol w:w="1030"/>
        <w:gridCol w:w="285"/>
        <w:gridCol w:w="963"/>
        <w:gridCol w:w="889"/>
      </w:tblGrid>
      <w:tr w:rsidR="009647B1" w14:paraId="7137C2FE" w14:textId="77777777">
        <w:trPr>
          <w:trHeight w:val="280"/>
          <w:jc w:val="center"/>
        </w:trPr>
        <w:tc>
          <w:tcPr>
            <w:tcW w:w="14064" w:type="dxa"/>
            <w:gridSpan w:val="17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FBBABD" w14:textId="77777777" w:rsidR="009647B1" w:rsidRDefault="00000000">
            <w:pPr>
              <w:widowControl/>
              <w:spacing w:line="24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bidi="ar"/>
              </w:rPr>
              <w:lastRenderedPageBreak/>
              <w:t xml:space="preserve">Supplementary Table S9. </w:t>
            </w: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 xml:space="preserve">Details of instrument variables used for </w:t>
            </w:r>
            <w:r>
              <w:rPr>
                <w:rFonts w:ascii="Arial" w:eastAsia="宋体" w:hAnsi="Arial" w:cs="Arial" w:hint="eastAsia"/>
                <w:sz w:val="22"/>
                <w:szCs w:val="22"/>
                <w:lang w:bidi="ar"/>
              </w:rPr>
              <w:t>o</w:t>
            </w: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>verall autoimmune disease</w:t>
            </w:r>
          </w:p>
        </w:tc>
      </w:tr>
      <w:tr w:rsidR="009647B1" w14:paraId="390D5060" w14:textId="77777777">
        <w:trPr>
          <w:trHeight w:val="172"/>
          <w:jc w:val="center"/>
        </w:trPr>
        <w:tc>
          <w:tcPr>
            <w:tcW w:w="15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3407E6B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C3E70F6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2808002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6BBBA1E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AE01899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317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1C5743" w14:textId="77777777" w:rsidR="009647B1" w:rsidRDefault="00000000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kern w:val="0"/>
                <w:sz w:val="22"/>
                <w:szCs w:val="22"/>
              </w:rPr>
              <w:t>Overall autoimmune disease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44C693A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6D9F4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LM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2842C06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200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399DC1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Low grip strength</w:t>
            </w:r>
          </w:p>
        </w:tc>
        <w:tc>
          <w:tcPr>
            <w:tcW w:w="2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09D2636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CFC6E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alking pace</w:t>
            </w:r>
          </w:p>
        </w:tc>
      </w:tr>
      <w:tr w:rsidR="009647B1" w14:paraId="0E186B9C" w14:textId="77777777">
        <w:trPr>
          <w:trHeight w:val="90"/>
          <w:jc w:val="center"/>
        </w:trPr>
        <w:tc>
          <w:tcPr>
            <w:tcW w:w="15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D133E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NP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C164F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hr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4AF9B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osition</w:t>
            </w:r>
          </w:p>
        </w:tc>
        <w:tc>
          <w:tcPr>
            <w:tcW w:w="54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5C000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A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7B1A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A2BC5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200CC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69615F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-value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6D57400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5D02B1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1224B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184B97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18AD0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1B2E93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2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A8DC1D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10F9D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4C59A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</w:tr>
      <w:tr w:rsidR="009647B1" w14:paraId="4EDDF017" w14:textId="77777777">
        <w:trPr>
          <w:trHeight w:val="280"/>
          <w:jc w:val="center"/>
        </w:trPr>
        <w:tc>
          <w:tcPr>
            <w:tcW w:w="15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9E4F086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081055</w:t>
            </w: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EEC2F01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5D4098A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3817796</w:t>
            </w:r>
          </w:p>
        </w:tc>
        <w:tc>
          <w:tcPr>
            <w:tcW w:w="5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27EB43F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1D5A8CE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B9D17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574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FA5618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0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69C353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48E-09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1B25465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5CA99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2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AE2EC4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E8F6B9C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F20174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8</w:t>
            </w:r>
          </w:p>
        </w:tc>
        <w:tc>
          <w:tcPr>
            <w:tcW w:w="10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D294C2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9</w:t>
            </w:r>
          </w:p>
        </w:tc>
        <w:tc>
          <w:tcPr>
            <w:tcW w:w="2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45AE302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DC3AD1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5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6D39A9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0B7DECE0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3507168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08859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01B6E7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76969E1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1640294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120F9B62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BC8AC61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5C8A04C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563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35E5B30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4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48124652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91E-09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0020A0C5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EC4450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9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A994F3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76803329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2F37B1B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6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06A9A33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3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34E6E70B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93A731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25D972F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2BBEB5BF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8F4F828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13575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8E10BD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C912EE0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5342505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08BFF815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79CF3A7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6B3C261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84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7D8DDA5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4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45FEB01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20E-09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56B67D3B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1EF2B9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F67C33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3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0AB96895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05EDCDCF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02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0EFD421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0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24DD0F33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F9CDCC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FCDF862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</w:tr>
      <w:tr w:rsidR="009647B1" w14:paraId="7B0B8231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E4F3AAD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10567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08AD3F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8F291C1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0260379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0CCE8FF4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B753A69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0B4EC5E2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14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680A2CC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1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696447D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65E-08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47253835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9EA2410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6767FB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2B0E335F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5AD59D9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4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500AF6F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6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4FB1C836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25A8EF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72B814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59F2E482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38E863E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22078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DC0B67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525BB91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885023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03998192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30C73FD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7FCA825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37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16F7C7E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1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3ABCEA0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86E-09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7C6A9A61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0B16FE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21EC3B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0147124F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1E96177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95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7F0F4E5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5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093CDBE6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ECCCDA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1FAB4B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243257DB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63532E1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980559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1EDD1E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B9A87E6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325413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625C5B7E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C2EE1EB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7D9DB27C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469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25D52F2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56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7E7E47B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0E-08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4D9287A1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96A1C6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6D0915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7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4A652627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257574B2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78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260A91E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12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7E8D12F3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51CFD0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42395B0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2A9576C4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A613B02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68325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F219C62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7794195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4638577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51D5ACC5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D51F1E3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1BB94FA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37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2F31B0B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9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2055C17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77E-09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14EBA94E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FCADC3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46F23B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06BAE9DF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4BAACC2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4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7267D51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3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14664E57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3D80CA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269A96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4250CE27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2FA1193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28138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E81131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8C709CB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3060118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56CF6472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D4D4FFD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4A02904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2272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5F66A952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00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007A965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34E-14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79E6627E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65D624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7900F6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5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0CAB41C1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2106351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310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062FCB7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55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729D3D5D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5480E4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858661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4</w:t>
            </w:r>
          </w:p>
        </w:tc>
      </w:tr>
      <w:tr w:rsidR="009647B1" w14:paraId="185053EA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101938C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29315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486327C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B4B839B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0447558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2B04B2DE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E4EB527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5C889672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598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7F00883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4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5276F9B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75E-09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39573AB3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273AE9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AFE586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5A918CE7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1CD769F0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3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0F07E4DF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0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3CE3F9D5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0F42A6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2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20BC34F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4005ED58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CB003E9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84725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792F28F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B704DE4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775963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6E68D38E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688E379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0C8B809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498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5ED0B5FC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9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07E266E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02E-08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13937EE6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C77E72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3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EEB22A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5D9D1A96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6F11D5F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8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1A4B418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541D79D6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9D7DD8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959AB1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35D53704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E6F2E33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10772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A4C1D3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50993C8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239791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3B774077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8F0E2C7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7C38EC6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603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2ED2B5F0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5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649A95C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5E-08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1970A1C0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0FA0DE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3F437E0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2B1067DD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2F6D5ACF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95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114182A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5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193E1723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E0A64B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FC6B9D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</w:tr>
      <w:tr w:rsidR="009647B1" w14:paraId="70C6FA45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FAC654D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508742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3B71470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197E1E2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3984816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7AC162BB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7F592A6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5307C7B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52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6C868AE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2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008BB9A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69E-08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0B5F0222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6E1957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730B82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1315D3AA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4765E14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70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2A7FFCF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2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0B1874F6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44BC40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9AD19E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7C8F8AC2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1C7C1CFC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78914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070A30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C2AEEDA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8727730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7619FA95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DAF1AB7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21A0D09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747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316F498F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9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1565D3D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94E-10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7E7C66E5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5845B3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1AB7EA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8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6B27BA2A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6E1DDF1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83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0B0506C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7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5AE18610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8E0ED21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7F5D240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0860129B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9CB2672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84275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18EA18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7D7A824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81060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775A165C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618CAD8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102AB16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771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50E3F28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0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53DC6E3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45E-12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4A7D7598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A152FD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8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9D9535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115E7989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7069433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82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1143F1D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2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76A197C0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0478801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3394D8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4A93DCB7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8B680A0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07328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C715C6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3F3CDC9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539796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1B2A9274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B413E56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21014D0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577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49F59D1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2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6E98BCD1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90E-10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74909DFA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B0969F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3341DF2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616DC3AC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4AF899D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7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3E33A13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8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5DBC33A3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815D5B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8B3F392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</w:tr>
      <w:tr w:rsidR="009647B1" w14:paraId="46A2E82A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587268F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84532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CDEF9C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120A86D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7583732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7CEA175D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B8F4CB6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037EBAC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666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2FCF79BF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0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457E62F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67E-13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1CA84C25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F7DDECF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AD9B452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2CE770DA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45E1247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6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6941288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2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03BC6C1C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E8C0FF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E4D4D80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A</w:t>
            </w:r>
          </w:p>
        </w:tc>
      </w:tr>
      <w:tr w:rsidR="009647B1" w14:paraId="74D2E454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2B163BA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00258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A4BD9EC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AF3F63E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9624152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2C3A9B9D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F70AFDF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0117F60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04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0F4703C1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0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3267AAF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46E-08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4E171013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5D0838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6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B52B34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5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7EB561F7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0F7C4E80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37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2EDC2B1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25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4F6DD9BC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446ECF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FFDC09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7</w:t>
            </w:r>
          </w:p>
        </w:tc>
      </w:tr>
      <w:tr w:rsidR="009647B1" w14:paraId="16867F47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98E6B9E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205474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47C3650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E0805E7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043413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04D73D86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505FDF8C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090FDB9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641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406838F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6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795E91B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51E-08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3C0994A4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6982C0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6DDB0D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21D690C3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3F7C3C1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51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1C1A217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2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318377CD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B97C09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7C39DB9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8</w:t>
            </w:r>
          </w:p>
        </w:tc>
      </w:tr>
      <w:tr w:rsidR="009647B1" w14:paraId="6A187B6D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0CD7BB1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3188832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60F184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C2359F9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6834477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633F7ACC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556E00B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40DDCA1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1578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179F4BEC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75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5530559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2E-08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3A50EFFA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E132D6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0C18B41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2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2C08175A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4D74B04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07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109AC8A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19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1D100E4D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C0167D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CF9114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5</w:t>
            </w:r>
          </w:p>
        </w:tc>
      </w:tr>
      <w:tr w:rsidR="009647B1" w14:paraId="6B73AE4F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843EC00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616996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0C188F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BAFC105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7082966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308CC8A4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3F9FDAB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4885448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95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3BA33D8C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9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007CEE6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99E-10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53D32815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6B583B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67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C8B2A32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4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61DE9FC5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34A4401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8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1C3B0E3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3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209E253C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E0737ED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0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5F963B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</w:tr>
      <w:tr w:rsidR="009647B1" w14:paraId="3D28A186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FF30170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82348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88AFF8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779AFB7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336053</w:t>
            </w:r>
          </w:p>
        </w:tc>
        <w:tc>
          <w:tcPr>
            <w:tcW w:w="546" w:type="dxa"/>
            <w:shd w:val="clear" w:color="auto" w:fill="auto"/>
            <w:noWrap/>
            <w:vAlign w:val="center"/>
          </w:tcPr>
          <w:p w14:paraId="2256D8DF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8CAB13C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1020" w:type="dxa"/>
            <w:shd w:val="clear" w:color="auto" w:fill="auto"/>
            <w:noWrap/>
            <w:vAlign w:val="center"/>
          </w:tcPr>
          <w:p w14:paraId="12FE3CE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192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3E73A90F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4</w:t>
            </w:r>
          </w:p>
        </w:tc>
        <w:tc>
          <w:tcPr>
            <w:tcW w:w="1191" w:type="dxa"/>
            <w:shd w:val="clear" w:color="auto" w:fill="auto"/>
            <w:noWrap/>
            <w:vAlign w:val="center"/>
          </w:tcPr>
          <w:p w14:paraId="76298C4C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62E-08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32F8365F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74AB09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9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765F8D6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7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6E07EB01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40CF6738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87</w:t>
            </w:r>
          </w:p>
        </w:tc>
        <w:tc>
          <w:tcPr>
            <w:tcW w:w="1030" w:type="dxa"/>
            <w:shd w:val="clear" w:color="auto" w:fill="auto"/>
            <w:noWrap/>
            <w:vAlign w:val="center"/>
          </w:tcPr>
          <w:p w14:paraId="6FB7B1DF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20</w:t>
            </w:r>
          </w:p>
        </w:tc>
        <w:tc>
          <w:tcPr>
            <w:tcW w:w="285" w:type="dxa"/>
            <w:shd w:val="clear" w:color="auto" w:fill="auto"/>
            <w:noWrap/>
            <w:vAlign w:val="center"/>
          </w:tcPr>
          <w:p w14:paraId="752FB2BE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1E9113E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54758DB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8</w:t>
            </w:r>
          </w:p>
        </w:tc>
      </w:tr>
      <w:tr w:rsidR="009647B1" w14:paraId="688BE4D9" w14:textId="77777777">
        <w:trPr>
          <w:trHeight w:val="280"/>
          <w:jc w:val="center"/>
        </w:trPr>
        <w:tc>
          <w:tcPr>
            <w:tcW w:w="15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C974F5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863204</w:t>
            </w:r>
          </w:p>
        </w:tc>
        <w:tc>
          <w:tcPr>
            <w:tcW w:w="5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98CEB1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3E4785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6050343</w:t>
            </w:r>
          </w:p>
        </w:tc>
        <w:tc>
          <w:tcPr>
            <w:tcW w:w="54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4AB6D2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5479A5" w14:textId="77777777" w:rsidR="009647B1" w:rsidRDefault="00000000">
            <w:pPr>
              <w:widowControl/>
              <w:spacing w:line="30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CB8363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22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7C3BA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3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08D1C7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31E-08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6498E8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4ADF6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2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B69A4E5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0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E7D8A7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6F7B5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42</w:t>
            </w:r>
          </w:p>
        </w:tc>
        <w:tc>
          <w:tcPr>
            <w:tcW w:w="10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DBE8C4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9</w:t>
            </w:r>
          </w:p>
        </w:tc>
        <w:tc>
          <w:tcPr>
            <w:tcW w:w="2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97D5C1B" w14:textId="77777777" w:rsidR="009647B1" w:rsidRDefault="009647B1">
            <w:pPr>
              <w:widowControl/>
              <w:spacing w:line="300" w:lineRule="exact"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943346C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13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3F116A" w14:textId="77777777" w:rsidR="009647B1" w:rsidRDefault="00000000">
            <w:pPr>
              <w:widowControl/>
              <w:spacing w:line="300" w:lineRule="exact"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</w:tr>
      <w:tr w:rsidR="009647B1" w14:paraId="34DBA750" w14:textId="77777777">
        <w:trPr>
          <w:trHeight w:val="280"/>
          <w:jc w:val="center"/>
        </w:trPr>
        <w:tc>
          <w:tcPr>
            <w:tcW w:w="14064" w:type="dxa"/>
            <w:gridSpan w:val="17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9D754C3" w14:textId="77777777" w:rsidR="009647B1" w:rsidRDefault="00000000">
            <w:pPr>
              <w:widowControl/>
              <w:spacing w:line="240" w:lineRule="exact"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ALM, appendicular lean mass; SNP, single-nucleotide polymorphism; chr, chromosome; EA, effect allele; OA, other allele.</w:t>
            </w:r>
          </w:p>
        </w:tc>
      </w:tr>
    </w:tbl>
    <w:p w14:paraId="69AE862C" w14:textId="77777777" w:rsidR="009647B1" w:rsidRDefault="009647B1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</w:p>
    <w:p w14:paraId="675E2537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  <w:sectPr w:rsidR="009647B1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tbl>
      <w:tblPr>
        <w:tblW w:w="8414" w:type="dxa"/>
        <w:jc w:val="center"/>
        <w:tblLook w:val="04A0" w:firstRow="1" w:lastRow="0" w:firstColumn="1" w:lastColumn="0" w:noHBand="0" w:noVBand="1"/>
      </w:tblPr>
      <w:tblGrid>
        <w:gridCol w:w="1559"/>
        <w:gridCol w:w="1146"/>
        <w:gridCol w:w="889"/>
        <w:gridCol w:w="964"/>
        <w:gridCol w:w="1219"/>
        <w:gridCol w:w="896"/>
        <w:gridCol w:w="974"/>
        <w:gridCol w:w="767"/>
      </w:tblGrid>
      <w:tr w:rsidR="009647B1" w14:paraId="5D7518AB" w14:textId="77777777">
        <w:trPr>
          <w:trHeight w:val="280"/>
          <w:jc w:val="center"/>
        </w:trPr>
        <w:tc>
          <w:tcPr>
            <w:tcW w:w="8414" w:type="dxa"/>
            <w:gridSpan w:val="8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C6AA04" w14:textId="77777777" w:rsidR="009647B1" w:rsidRDefault="00000000">
            <w:pPr>
              <w:widowControl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bidi="ar"/>
              </w:rPr>
              <w:lastRenderedPageBreak/>
              <w:t>Supplementary Table S10.</w:t>
            </w: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 xml:space="preserve"> Results of tests for pleiotropy and heterogeneity</w:t>
            </w:r>
          </w:p>
        </w:tc>
      </w:tr>
      <w:tr w:rsidR="009647B1" w14:paraId="6108D081" w14:textId="77777777">
        <w:trPr>
          <w:trHeight w:val="280"/>
          <w:jc w:val="center"/>
        </w:trPr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404151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16C186" w14:textId="77777777" w:rsidR="009647B1" w:rsidRDefault="009647B1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8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0B30A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ochran's Q test</w:t>
            </w:r>
          </w:p>
        </w:tc>
        <w:tc>
          <w:tcPr>
            <w:tcW w:w="121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577EE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-Egger</w:t>
            </w:r>
          </w:p>
          <w:p w14:paraId="1FACD2F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  <w:vertAlign w:val="subscript"/>
              </w:rPr>
              <w:t>intercept</w:t>
            </w:r>
          </w:p>
        </w:tc>
        <w:tc>
          <w:tcPr>
            <w:tcW w:w="26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252BA9" w14:textId="77777777" w:rsidR="009647B1" w:rsidRDefault="00000000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kern w:val="0"/>
                <w:sz w:val="22"/>
                <w:szCs w:val="22"/>
              </w:rPr>
              <w:t>MR-PRESSO</w:t>
            </w:r>
          </w:p>
        </w:tc>
      </w:tr>
      <w:tr w:rsidR="009647B1" w14:paraId="14323513" w14:textId="77777777">
        <w:trPr>
          <w:trHeight w:val="280"/>
          <w:jc w:val="center"/>
        </w:trPr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33C4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utcome</w:t>
            </w:r>
          </w:p>
        </w:tc>
        <w:tc>
          <w:tcPr>
            <w:tcW w:w="114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F6C7C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xposure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59F45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Q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FF23B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  <w:tc>
          <w:tcPr>
            <w:tcW w:w="1219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09FE38" w14:textId="77777777" w:rsidR="009647B1" w:rsidRDefault="009647B1">
            <w:pPr>
              <w:widowControl/>
              <w:jc w:val="center"/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6A82E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_glo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72CF2F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utliers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7100A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_dis</w:t>
            </w:r>
          </w:p>
        </w:tc>
      </w:tr>
      <w:tr w:rsidR="009647B1" w14:paraId="2B2C0E4E" w14:textId="77777777">
        <w:trPr>
          <w:trHeight w:val="280"/>
          <w:jc w:val="center"/>
        </w:trPr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52AD4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LM</w:t>
            </w:r>
          </w:p>
        </w:tc>
        <w:tc>
          <w:tcPr>
            <w:tcW w:w="11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73267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3AA5E36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97.91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9ED0A91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121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5BB4B6B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547</w:t>
            </w:r>
          </w:p>
        </w:tc>
        <w:tc>
          <w:tcPr>
            <w:tcW w:w="8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D49338B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97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4B3615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4</w:t>
            </w:r>
          </w:p>
        </w:tc>
        <w:tc>
          <w:tcPr>
            <w:tcW w:w="7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C66B4A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230</w:t>
            </w:r>
          </w:p>
        </w:tc>
      </w:tr>
      <w:tr w:rsidR="009647B1" w14:paraId="026D37F5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542D984E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7438DD9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49A1AB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23.61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66FE9F3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512DD8B1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105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66DED97D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0E4A6C6D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5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582E472C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015</w:t>
            </w:r>
          </w:p>
        </w:tc>
      </w:tr>
      <w:tr w:rsidR="009647B1" w14:paraId="6EF6D438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330864BB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640D32A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95CFD8B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49.8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2F77A546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1C0C37DD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004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1BC7CD1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5B12A5FE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5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7576F08A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603</w:t>
            </w:r>
          </w:p>
        </w:tc>
      </w:tr>
      <w:tr w:rsidR="009647B1" w14:paraId="663BDBB1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0E384C60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20D6C5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A5957C6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150.07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008943FD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D01FA75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257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3FF2212A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46EF124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4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5C9BF611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228</w:t>
            </w:r>
          </w:p>
        </w:tc>
      </w:tr>
      <w:tr w:rsidR="009647B1" w14:paraId="2C2BD0EF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2167F643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2C5F1D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7FA2FC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62.94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3406CA91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0395F326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542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2A9D9D72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001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7BADF16E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1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5B14130D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185</w:t>
            </w:r>
          </w:p>
        </w:tc>
      </w:tr>
      <w:tr w:rsidR="009647B1" w14:paraId="0DD39C5A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27FB3A4A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6BF7FE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3DB0CE6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14.08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258A9FE9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522564A4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263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7F92CDDA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3DF02213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4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405812BC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039</w:t>
            </w:r>
          </w:p>
        </w:tc>
      </w:tr>
      <w:tr w:rsidR="009647B1" w14:paraId="618331C6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0A21EB4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Low grip strength</w:t>
            </w: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524CFB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E5A7555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23.08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1F54316C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456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7BF8B34E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620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0F03A496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376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19CDBBAD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04A5A3A2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</w:tr>
      <w:tr w:rsidR="009647B1" w14:paraId="1E58123B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0119746A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4893C72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84CB375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21.51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618D77F4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608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0B3FAD6D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232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24ECE3A6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725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2EE621DC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4DADC47F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</w:tr>
      <w:tr w:rsidR="009647B1" w14:paraId="5677C0F0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33C02FF6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6EFCB1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F374F58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36.89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37EBC58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14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6B0493F1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942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29AC7997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087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58C16534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0E546372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</w:tr>
      <w:tr w:rsidR="009647B1" w14:paraId="645795BC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4B319DB0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497B55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B867DE5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23.09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11987B02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339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1B3B3C6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541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060487AD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278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76D5BC08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009B63FD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</w:tr>
      <w:tr w:rsidR="009647B1" w14:paraId="44504ACF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0F182950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2CF5A3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67EE965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16.75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2DCCB67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11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17FAC0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644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39F63027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264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34A20BD4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47AC9EAE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</w:tr>
      <w:tr w:rsidR="009647B1" w14:paraId="1283BDBB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5752B99F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1BA7DB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18D8C8E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26.96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7E55CCB8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172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3C9BA455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177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39FC2387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147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18EBB2EF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253C39D7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</w:tr>
      <w:tr w:rsidR="009647B1" w14:paraId="5FE0EA5D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631273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alking pace</w:t>
            </w: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55E58A5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61F8A562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38.55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1AED9DE2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016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28CEB58E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397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1D17C2E2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015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339C17B7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0646A97E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</w:tr>
      <w:tr w:rsidR="009647B1" w14:paraId="0AE5202A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528BD657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59AA984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0A1B3DE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50.35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567E02B8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3B3B3A17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303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6A306336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5D5B0D2B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091522CF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791</w:t>
            </w:r>
          </w:p>
        </w:tc>
      </w:tr>
      <w:tr w:rsidR="009647B1" w14:paraId="0DC9F0BA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130FB13E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5C0F640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57D257A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62.15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3D13975B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33A25653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856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75D686F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&lt;0.001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4203AEC2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1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22540ED6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337</w:t>
            </w:r>
          </w:p>
        </w:tc>
      </w:tr>
      <w:tr w:rsidR="009647B1" w14:paraId="0D101E5F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1724BFE7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77E2BA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0182DE3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23.97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4AA54265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295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40F0E9DE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722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7548C6EE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346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04049E23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403359FD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</w:tr>
      <w:tr w:rsidR="009647B1" w14:paraId="47B794FD" w14:textId="77777777">
        <w:trPr>
          <w:trHeight w:val="280"/>
          <w:jc w:val="center"/>
        </w:trPr>
        <w:tc>
          <w:tcPr>
            <w:tcW w:w="1559" w:type="dxa"/>
            <w:shd w:val="clear" w:color="auto" w:fill="auto"/>
            <w:noWrap/>
            <w:vAlign w:val="center"/>
          </w:tcPr>
          <w:p w14:paraId="3E69E5B9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shd w:val="clear" w:color="auto" w:fill="auto"/>
            <w:noWrap/>
            <w:vAlign w:val="center"/>
          </w:tcPr>
          <w:p w14:paraId="7F9EC16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86F369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10.50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2D8CDC33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486</w:t>
            </w:r>
          </w:p>
        </w:tc>
        <w:tc>
          <w:tcPr>
            <w:tcW w:w="1219" w:type="dxa"/>
            <w:shd w:val="clear" w:color="auto" w:fill="auto"/>
            <w:noWrap/>
            <w:vAlign w:val="center"/>
          </w:tcPr>
          <w:p w14:paraId="0FE8589D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672</w:t>
            </w:r>
          </w:p>
        </w:tc>
        <w:tc>
          <w:tcPr>
            <w:tcW w:w="896" w:type="dxa"/>
            <w:shd w:val="clear" w:color="auto" w:fill="auto"/>
            <w:noWrap/>
            <w:vAlign w:val="center"/>
          </w:tcPr>
          <w:p w14:paraId="5F9C2878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0.587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14:paraId="04C96E98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  <w:tc>
          <w:tcPr>
            <w:tcW w:w="767" w:type="dxa"/>
            <w:shd w:val="clear" w:color="auto" w:fill="auto"/>
            <w:noWrap/>
            <w:vAlign w:val="center"/>
          </w:tcPr>
          <w:p w14:paraId="3EA47F61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</w:tr>
      <w:tr w:rsidR="009647B1" w14:paraId="500E9F33" w14:textId="77777777">
        <w:trPr>
          <w:trHeight w:val="280"/>
          <w:jc w:val="center"/>
        </w:trPr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DB8533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4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91E6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50D258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8.81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7A23B74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339</w:t>
            </w:r>
          </w:p>
        </w:tc>
        <w:tc>
          <w:tcPr>
            <w:tcW w:w="121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CFC7E8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826</w:t>
            </w:r>
          </w:p>
        </w:tc>
        <w:tc>
          <w:tcPr>
            <w:tcW w:w="89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34BEF0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119</w:t>
            </w:r>
          </w:p>
        </w:tc>
        <w:tc>
          <w:tcPr>
            <w:tcW w:w="97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58DC4BE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  <w:tc>
          <w:tcPr>
            <w:tcW w:w="7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C198C5" w14:textId="77777777" w:rsidR="009647B1" w:rsidRPr="000520A9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0520A9">
              <w:rPr>
                <w:rFonts w:ascii="Arial" w:eastAsia="宋体" w:hAnsi="Arial" w:cs="Arial"/>
                <w:kern w:val="0"/>
                <w:sz w:val="22"/>
                <w:szCs w:val="22"/>
              </w:rPr>
              <w:t>NA</w:t>
            </w:r>
          </w:p>
        </w:tc>
      </w:tr>
      <w:tr w:rsidR="009647B1" w14:paraId="42443A29" w14:textId="77777777">
        <w:trPr>
          <w:trHeight w:val="280"/>
          <w:jc w:val="center"/>
        </w:trPr>
        <w:tc>
          <w:tcPr>
            <w:tcW w:w="8414" w:type="dxa"/>
            <w:gridSpan w:val="8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BFE350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 xml:space="preserve">Abbreviations: SLE, systemic lupus erythematosus; RA, rheumatoid arthritis; MS, multiple sclerosis; IBD, inflammatory bowel disease; T1D, type 1 diabetes; OAD, overall autoimmune disease; ALM, appendicular lean mass; MR-PRESSO, MR-Pleiotropy RESidual Sum and Outlier; </w:t>
            </w: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 xml:space="preserve">_glo, </w:t>
            </w: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 xml:space="preserve">-value for global test; </w:t>
            </w: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 xml:space="preserve">_dis, </w:t>
            </w: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  <w:lang w:bidi="ar"/>
              </w:rPr>
              <w:t>-value for distortion test.</w:t>
            </w:r>
          </w:p>
        </w:tc>
      </w:tr>
    </w:tbl>
    <w:p w14:paraId="4E7805B8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6D8040FA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7264" w:type="dxa"/>
        <w:jc w:val="center"/>
        <w:tblLook w:val="04A0" w:firstRow="1" w:lastRow="0" w:firstColumn="1" w:lastColumn="0" w:noHBand="0" w:noVBand="1"/>
      </w:tblPr>
      <w:tblGrid>
        <w:gridCol w:w="1146"/>
        <w:gridCol w:w="791"/>
        <w:gridCol w:w="2078"/>
        <w:gridCol w:w="2231"/>
        <w:gridCol w:w="1018"/>
      </w:tblGrid>
      <w:tr w:rsidR="009647B1" w14:paraId="61BA619D" w14:textId="77777777">
        <w:trPr>
          <w:trHeight w:val="280"/>
          <w:jc w:val="center"/>
        </w:trPr>
        <w:tc>
          <w:tcPr>
            <w:tcW w:w="7264" w:type="dxa"/>
            <w:gridSpan w:val="5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49AE8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0"/>
                <w:sz w:val="22"/>
                <w:szCs w:val="22"/>
              </w:rPr>
              <w:lastRenderedPageBreak/>
              <w:t>Supplementary Table S11.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 xml:space="preserve"> MR analysis of associations between five autoimmune diseases and appendicular lean mass in replication samples</w:t>
            </w:r>
          </w:p>
        </w:tc>
      </w:tr>
      <w:tr w:rsidR="009647B1" w14:paraId="111B79CE" w14:textId="77777777">
        <w:trPr>
          <w:trHeight w:val="280"/>
          <w:jc w:val="center"/>
        </w:trPr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3FB0C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xposure</w:t>
            </w:r>
          </w:p>
        </w:tc>
        <w:tc>
          <w:tcPr>
            <w:tcW w:w="7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6CCB7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SNP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C61E3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 method</w:t>
            </w:r>
          </w:p>
        </w:tc>
        <w:tc>
          <w:tcPr>
            <w:tcW w:w="22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8144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R (95% CI)</w:t>
            </w:r>
          </w:p>
        </w:tc>
        <w:tc>
          <w:tcPr>
            <w:tcW w:w="10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1D538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</w:tr>
      <w:tr w:rsidR="009647B1" w14:paraId="43A7BA91" w14:textId="77777777">
        <w:trPr>
          <w:trHeight w:val="280"/>
          <w:jc w:val="center"/>
        </w:trPr>
        <w:tc>
          <w:tcPr>
            <w:tcW w:w="11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61C9A0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S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LE</w:t>
            </w:r>
          </w:p>
        </w:tc>
        <w:tc>
          <w:tcPr>
            <w:tcW w:w="7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24E796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79443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VW</w:t>
            </w:r>
          </w:p>
        </w:tc>
        <w:tc>
          <w:tcPr>
            <w:tcW w:w="22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DE8B2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12 (0.979-1.045)</w:t>
            </w:r>
          </w:p>
        </w:tc>
        <w:tc>
          <w:tcPr>
            <w:tcW w:w="10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325292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873</w:t>
            </w:r>
          </w:p>
        </w:tc>
      </w:tr>
      <w:tr w:rsidR="009647B1" w14:paraId="486F674F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14AD35E1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53F8C41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0988826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54FF522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01 (0.980-1.022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6200815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230</w:t>
            </w:r>
          </w:p>
        </w:tc>
      </w:tr>
      <w:tr w:rsidR="009647B1" w14:paraId="43C3CB2C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74DB27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1676FA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6D83C1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VW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729ED48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66 (0.951-0.982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524BDF5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&lt;0.0001</w:t>
            </w:r>
          </w:p>
        </w:tc>
      </w:tr>
      <w:tr w:rsidR="009647B1" w14:paraId="04E9F129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49562429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08B6162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4C7DC2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0F8915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69 (0.963-0.974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1908E29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&lt;0.0001</w:t>
            </w:r>
          </w:p>
        </w:tc>
      </w:tr>
      <w:tr w:rsidR="009647B1" w14:paraId="51F36C3A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1DD562C0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1E3A23B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3778CD4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306877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67 (0.953-0.980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32B7D85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&lt;0.0001</w:t>
            </w:r>
          </w:p>
        </w:tc>
      </w:tr>
      <w:tr w:rsidR="009647B1" w14:paraId="31B6B569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028BD91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4A152AE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291B424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VW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15C95E6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20 (0.998-1.044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693858E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808</w:t>
            </w:r>
          </w:p>
        </w:tc>
      </w:tr>
      <w:tr w:rsidR="009647B1" w14:paraId="02BDD20F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495A58C8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2A0CD01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4898D2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29C1536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11 (0.999-1.023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78A8E74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690</w:t>
            </w:r>
          </w:p>
        </w:tc>
      </w:tr>
      <w:tr w:rsidR="009647B1" w14:paraId="45DCAD73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47304AB6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22AF09F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301E8ED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1F5AB1D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15 (0.998-1.032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75652F8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807</w:t>
            </w:r>
          </w:p>
        </w:tc>
      </w:tr>
      <w:tr w:rsidR="009647B1" w14:paraId="2D3153EA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3DF6EE2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451BB5D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531C119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VW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76DB73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24 (1.002-1.046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5BE9A37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93</w:t>
            </w:r>
          </w:p>
        </w:tc>
      </w:tr>
      <w:tr w:rsidR="009647B1" w14:paraId="61435638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586D149E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6BBCDEB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47B913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2222B4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18 (1.007-1.029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2873104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09</w:t>
            </w:r>
          </w:p>
        </w:tc>
      </w:tr>
      <w:tr w:rsidR="009647B1" w14:paraId="0D620F41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6F4F7C8E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576A481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235CD2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3AFCD16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06 (0.987-1.025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0FFA38C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239</w:t>
            </w:r>
          </w:p>
        </w:tc>
      </w:tr>
      <w:tr w:rsidR="00590EB0" w:rsidRPr="00590EB0" w14:paraId="0B49F635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05EFF0F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60FC81C8" w14:textId="77777777" w:rsidR="009647B1" w:rsidRPr="00590EB0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3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520BC320" w14:textId="77777777" w:rsidR="009647B1" w:rsidRPr="00590EB0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28498AED" w14:textId="77777777" w:rsidR="009647B1" w:rsidRPr="00590EB0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975 (0.940-1.012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286379F2" w14:textId="77777777" w:rsidR="009647B1" w:rsidRPr="00590EB0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1795</w:t>
            </w:r>
          </w:p>
        </w:tc>
      </w:tr>
      <w:tr w:rsidR="00590EB0" w:rsidRPr="00590EB0" w14:paraId="51AEB23F" w14:textId="77777777">
        <w:trPr>
          <w:trHeight w:val="280"/>
          <w:jc w:val="center"/>
        </w:trPr>
        <w:tc>
          <w:tcPr>
            <w:tcW w:w="1146" w:type="dxa"/>
            <w:shd w:val="clear" w:color="auto" w:fill="auto"/>
            <w:noWrap/>
            <w:vAlign w:val="center"/>
          </w:tcPr>
          <w:p w14:paraId="2F77190F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07092B12" w14:textId="77777777" w:rsidR="009647B1" w:rsidRPr="00590EB0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3</w:t>
            </w:r>
          </w:p>
        </w:tc>
        <w:tc>
          <w:tcPr>
            <w:tcW w:w="2078" w:type="dxa"/>
            <w:shd w:val="clear" w:color="auto" w:fill="auto"/>
            <w:noWrap/>
            <w:vAlign w:val="center"/>
          </w:tcPr>
          <w:p w14:paraId="05C6041F" w14:textId="77777777" w:rsidR="009647B1" w:rsidRPr="00590EB0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31" w:type="dxa"/>
            <w:shd w:val="clear" w:color="auto" w:fill="auto"/>
            <w:noWrap/>
            <w:vAlign w:val="center"/>
          </w:tcPr>
          <w:p w14:paraId="1898BDAE" w14:textId="77777777" w:rsidR="009647B1" w:rsidRPr="00590EB0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993 (0.976-1.011)</w:t>
            </w:r>
          </w:p>
        </w:tc>
        <w:tc>
          <w:tcPr>
            <w:tcW w:w="1018" w:type="dxa"/>
            <w:shd w:val="clear" w:color="auto" w:fill="auto"/>
            <w:noWrap/>
            <w:vAlign w:val="center"/>
          </w:tcPr>
          <w:p w14:paraId="36B17A54" w14:textId="77777777" w:rsidR="009647B1" w:rsidRPr="00590EB0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4717</w:t>
            </w:r>
          </w:p>
        </w:tc>
      </w:tr>
      <w:tr w:rsidR="00590EB0" w:rsidRPr="00590EB0" w14:paraId="42A791ED" w14:textId="77777777">
        <w:trPr>
          <w:trHeight w:val="280"/>
          <w:jc w:val="center"/>
        </w:trPr>
        <w:tc>
          <w:tcPr>
            <w:tcW w:w="114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F8EA89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4A66D5" w14:textId="77777777" w:rsidR="009647B1" w:rsidRPr="00590EB0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3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57C3C9" w14:textId="77777777" w:rsidR="009647B1" w:rsidRPr="00590EB0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FEB7A9" w14:textId="77777777" w:rsidR="009647B1" w:rsidRPr="00590EB0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985 (0.960-1.012)</w:t>
            </w:r>
          </w:p>
        </w:tc>
        <w:tc>
          <w:tcPr>
            <w:tcW w:w="10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9D8865E" w14:textId="77777777" w:rsidR="009647B1" w:rsidRPr="00590EB0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590EB0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2718</w:t>
            </w:r>
          </w:p>
        </w:tc>
      </w:tr>
      <w:tr w:rsidR="009647B1" w14:paraId="618DC91F" w14:textId="77777777">
        <w:trPr>
          <w:trHeight w:val="280"/>
          <w:jc w:val="center"/>
        </w:trPr>
        <w:tc>
          <w:tcPr>
            <w:tcW w:w="7264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195F96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SLE, systemic lupus erythematosus; RA, rheumatoid arthritis; MS, multiple sclerosis; IBD, inflammatory bowel disease; T1D, type 1 diabetes; nSNP, number of single-nucleotide polymorphisms; MR, Mendelian randomization; IVW, inverse-variance-weighted; MR-RAPS, MR-robust adjusted profile score; OR, odds ratio; CI, confidence interval.</w:t>
            </w:r>
          </w:p>
        </w:tc>
      </w:tr>
    </w:tbl>
    <w:p w14:paraId="176988E6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46B5A2D7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7427" w:type="dxa"/>
        <w:jc w:val="center"/>
        <w:tblLook w:val="04A0" w:firstRow="1" w:lastRow="0" w:firstColumn="1" w:lastColumn="0" w:noHBand="0" w:noVBand="1"/>
      </w:tblPr>
      <w:tblGrid>
        <w:gridCol w:w="1191"/>
        <w:gridCol w:w="850"/>
        <w:gridCol w:w="2041"/>
        <w:gridCol w:w="2268"/>
        <w:gridCol w:w="1077"/>
      </w:tblGrid>
      <w:tr w:rsidR="009647B1" w14:paraId="26F32D16" w14:textId="77777777">
        <w:trPr>
          <w:trHeight w:val="280"/>
          <w:jc w:val="center"/>
        </w:trPr>
        <w:tc>
          <w:tcPr>
            <w:tcW w:w="7427" w:type="dxa"/>
            <w:gridSpan w:val="5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34F04A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0"/>
                <w:sz w:val="22"/>
                <w:szCs w:val="22"/>
              </w:rPr>
              <w:lastRenderedPageBreak/>
              <w:t>Supplementary Table S12.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 xml:space="preserve"> MR analysis of associations between five autoimmune diseases and low grip strength in replication samples</w:t>
            </w:r>
          </w:p>
        </w:tc>
      </w:tr>
      <w:tr w:rsidR="009647B1" w14:paraId="44A463CC" w14:textId="77777777">
        <w:trPr>
          <w:trHeight w:val="280"/>
          <w:jc w:val="center"/>
        </w:trPr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15758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xposur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44B131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SNP</w:t>
            </w:r>
          </w:p>
        </w:tc>
        <w:tc>
          <w:tcPr>
            <w:tcW w:w="20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2818A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 method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47449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R (95% CI)</w:t>
            </w: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203BD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</w:tr>
      <w:tr w:rsidR="009647B1" w14:paraId="57DA43CB" w14:textId="77777777">
        <w:trPr>
          <w:trHeight w:val="280"/>
          <w:jc w:val="center"/>
        </w:trPr>
        <w:tc>
          <w:tcPr>
            <w:tcW w:w="11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19567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BF8D6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20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EA0F17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F5BAFB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99 (0.945-1.056)</w:t>
            </w:r>
          </w:p>
        </w:tc>
        <w:tc>
          <w:tcPr>
            <w:tcW w:w="10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B71627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666</w:t>
            </w:r>
          </w:p>
        </w:tc>
      </w:tr>
      <w:tr w:rsidR="009647B1" w14:paraId="445B2D24" w14:textId="77777777">
        <w:trPr>
          <w:trHeight w:val="280"/>
          <w:jc w:val="center"/>
        </w:trPr>
        <w:tc>
          <w:tcPr>
            <w:tcW w:w="1191" w:type="dxa"/>
            <w:shd w:val="clear" w:color="auto" w:fill="auto"/>
            <w:noWrap/>
            <w:vAlign w:val="center"/>
          </w:tcPr>
          <w:p w14:paraId="6B67AC2B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0344DD4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03E946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2731647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11 (0.970-1.054)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2CE766B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952</w:t>
            </w:r>
          </w:p>
        </w:tc>
      </w:tr>
      <w:tr w:rsidR="009647B1" w14:paraId="0009EFDD" w14:textId="77777777">
        <w:trPr>
          <w:trHeight w:val="280"/>
          <w:jc w:val="center"/>
        </w:trPr>
        <w:tc>
          <w:tcPr>
            <w:tcW w:w="1191" w:type="dxa"/>
            <w:shd w:val="clear" w:color="auto" w:fill="auto"/>
            <w:noWrap/>
            <w:vAlign w:val="center"/>
          </w:tcPr>
          <w:p w14:paraId="78DF8C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332EC70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24962A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2FE8DA2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67 (1.043-1.090)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13069EE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&lt;0.0001</w:t>
            </w:r>
          </w:p>
        </w:tc>
      </w:tr>
      <w:tr w:rsidR="009647B1" w14:paraId="0A8E780E" w14:textId="77777777">
        <w:trPr>
          <w:trHeight w:val="280"/>
          <w:jc w:val="center"/>
        </w:trPr>
        <w:tc>
          <w:tcPr>
            <w:tcW w:w="1191" w:type="dxa"/>
            <w:shd w:val="clear" w:color="auto" w:fill="auto"/>
            <w:noWrap/>
            <w:vAlign w:val="center"/>
          </w:tcPr>
          <w:p w14:paraId="1843A7C3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7687995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4B127A4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EE934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68 (1.043-1.093)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737FD80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&lt;0.0001</w:t>
            </w:r>
          </w:p>
        </w:tc>
      </w:tr>
      <w:tr w:rsidR="009647B1" w14:paraId="2AA7C7EC" w14:textId="77777777">
        <w:trPr>
          <w:trHeight w:val="280"/>
          <w:jc w:val="center"/>
        </w:trPr>
        <w:tc>
          <w:tcPr>
            <w:tcW w:w="1191" w:type="dxa"/>
            <w:shd w:val="clear" w:color="auto" w:fill="auto"/>
            <w:noWrap/>
            <w:vAlign w:val="center"/>
          </w:tcPr>
          <w:p w14:paraId="16A074E6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24B15DC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4367FE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078BFE9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67 (1.042-1.091)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20B3BEB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&lt;0.0001</w:t>
            </w:r>
          </w:p>
        </w:tc>
      </w:tr>
      <w:tr w:rsidR="009647B1" w14:paraId="4515C7C3" w14:textId="77777777">
        <w:trPr>
          <w:trHeight w:val="280"/>
          <w:jc w:val="center"/>
        </w:trPr>
        <w:tc>
          <w:tcPr>
            <w:tcW w:w="1191" w:type="dxa"/>
            <w:shd w:val="clear" w:color="auto" w:fill="auto"/>
            <w:noWrap/>
            <w:vAlign w:val="center"/>
          </w:tcPr>
          <w:p w14:paraId="01AD7BF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777A1E7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22EF32E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4D8125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95 (0.927-1.067)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6E8D7D8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8833</w:t>
            </w:r>
          </w:p>
        </w:tc>
      </w:tr>
      <w:tr w:rsidR="009647B1" w14:paraId="3965A6AF" w14:textId="77777777">
        <w:trPr>
          <w:trHeight w:val="280"/>
          <w:jc w:val="center"/>
        </w:trPr>
        <w:tc>
          <w:tcPr>
            <w:tcW w:w="1191" w:type="dxa"/>
            <w:shd w:val="clear" w:color="auto" w:fill="auto"/>
            <w:noWrap/>
            <w:vAlign w:val="center"/>
          </w:tcPr>
          <w:p w14:paraId="6F9D5955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0278F56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756A92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48FD43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31 (0.984-1.081)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6CCE176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935</w:t>
            </w:r>
          </w:p>
        </w:tc>
      </w:tr>
      <w:tr w:rsidR="009647B1" w14:paraId="34F7876A" w14:textId="77777777">
        <w:trPr>
          <w:trHeight w:val="280"/>
          <w:jc w:val="center"/>
        </w:trPr>
        <w:tc>
          <w:tcPr>
            <w:tcW w:w="1191" w:type="dxa"/>
            <w:shd w:val="clear" w:color="auto" w:fill="auto"/>
            <w:noWrap/>
            <w:vAlign w:val="center"/>
          </w:tcPr>
          <w:p w14:paraId="0BB86B9B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3D04DF9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7F028C3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FCA8E4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15 (0.952-1.082)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38BFE66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549</w:t>
            </w:r>
          </w:p>
        </w:tc>
      </w:tr>
      <w:tr w:rsidR="009647B1" w14:paraId="27AE58D2" w14:textId="77777777">
        <w:trPr>
          <w:trHeight w:val="280"/>
          <w:jc w:val="center"/>
        </w:trPr>
        <w:tc>
          <w:tcPr>
            <w:tcW w:w="1191" w:type="dxa"/>
            <w:shd w:val="clear" w:color="auto" w:fill="auto"/>
            <w:noWrap/>
            <w:vAlign w:val="center"/>
          </w:tcPr>
          <w:p w14:paraId="1712C09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4573BEA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04658C9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46CF761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02 (0.938-1.070)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1FF2262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479</w:t>
            </w:r>
          </w:p>
        </w:tc>
      </w:tr>
      <w:tr w:rsidR="00450A01" w:rsidRPr="00450A01" w14:paraId="798497A8" w14:textId="77777777">
        <w:trPr>
          <w:trHeight w:val="280"/>
          <w:jc w:val="center"/>
        </w:trPr>
        <w:tc>
          <w:tcPr>
            <w:tcW w:w="1191" w:type="dxa"/>
            <w:shd w:val="clear" w:color="auto" w:fill="auto"/>
            <w:noWrap/>
            <w:vAlign w:val="center"/>
          </w:tcPr>
          <w:p w14:paraId="66924209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13FC33A1" w14:textId="77777777" w:rsidR="009647B1" w:rsidRPr="00450A0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4D557198" w14:textId="77777777" w:rsidR="009647B1" w:rsidRPr="00450A0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61F3A058" w14:textId="77777777" w:rsidR="009647B1" w:rsidRPr="00450A0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/>
                <w:kern w:val="0"/>
                <w:sz w:val="22"/>
                <w:szCs w:val="22"/>
              </w:rPr>
              <w:t>1.032 (0.963-1.105)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5A5B3EC9" w14:textId="77777777" w:rsidR="009647B1" w:rsidRPr="00450A0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/>
                <w:kern w:val="0"/>
                <w:sz w:val="22"/>
                <w:szCs w:val="22"/>
              </w:rPr>
              <w:t>0.3742</w:t>
            </w:r>
          </w:p>
        </w:tc>
      </w:tr>
      <w:tr w:rsidR="00450A01" w:rsidRPr="00450A01" w14:paraId="16E3C66E" w14:textId="77777777">
        <w:trPr>
          <w:trHeight w:val="280"/>
          <w:jc w:val="center"/>
        </w:trPr>
        <w:tc>
          <w:tcPr>
            <w:tcW w:w="1191" w:type="dxa"/>
            <w:shd w:val="clear" w:color="auto" w:fill="auto"/>
            <w:noWrap/>
            <w:vAlign w:val="center"/>
          </w:tcPr>
          <w:p w14:paraId="6EBB04C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17B37D7F" w14:textId="77777777" w:rsidR="009647B1" w:rsidRPr="00450A0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2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5BE228F5" w14:textId="77777777" w:rsidR="009647B1" w:rsidRPr="00450A0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0E4A2536" w14:textId="77777777" w:rsidR="009647B1" w:rsidRPr="00450A0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.021 (0.976-1.068)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4D8232CD" w14:textId="77777777" w:rsidR="009647B1" w:rsidRPr="00450A0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3647</w:t>
            </w:r>
          </w:p>
        </w:tc>
      </w:tr>
      <w:tr w:rsidR="00450A01" w:rsidRPr="00450A01" w14:paraId="6E92C0E8" w14:textId="77777777">
        <w:trPr>
          <w:trHeight w:val="280"/>
          <w:jc w:val="center"/>
        </w:trPr>
        <w:tc>
          <w:tcPr>
            <w:tcW w:w="11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402947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7C4EED" w14:textId="77777777" w:rsidR="009647B1" w:rsidRPr="00450A0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2</w:t>
            </w:r>
          </w:p>
        </w:tc>
        <w:tc>
          <w:tcPr>
            <w:tcW w:w="20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CB489" w14:textId="77777777" w:rsidR="009647B1" w:rsidRPr="00450A0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D6CED4" w14:textId="77777777" w:rsidR="009647B1" w:rsidRPr="00450A0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.021 (0.975-1.070)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C95370" w14:textId="77777777" w:rsidR="009647B1" w:rsidRPr="00450A0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450A0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3788</w:t>
            </w:r>
          </w:p>
        </w:tc>
      </w:tr>
      <w:tr w:rsidR="009647B1" w14:paraId="7AF4E184" w14:textId="77777777">
        <w:trPr>
          <w:trHeight w:val="280"/>
          <w:jc w:val="center"/>
        </w:trPr>
        <w:tc>
          <w:tcPr>
            <w:tcW w:w="7427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EFF8097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SLE, systemic lupus erythematosus; RA, rheumatoid arthritis; MS, multiple sclerosis; IBD, inflammatory bowel disease; T1D, type 1 diabetes; nSNP, number of single-nucleotide polymorphisms; MR, Mendelian randomization; IVW, inverse-variance-weighted; MR-RAPS, MR-robust adjusted profile score; OR, odds ratio; CI, confidence interval.</w:t>
            </w:r>
          </w:p>
        </w:tc>
      </w:tr>
    </w:tbl>
    <w:p w14:paraId="1F7C7BCB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05A5D186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7254" w:type="dxa"/>
        <w:jc w:val="center"/>
        <w:tblLook w:val="04A0" w:firstRow="1" w:lastRow="0" w:firstColumn="1" w:lastColumn="0" w:noHBand="0" w:noVBand="1"/>
      </w:tblPr>
      <w:tblGrid>
        <w:gridCol w:w="1247"/>
        <w:gridCol w:w="791"/>
        <w:gridCol w:w="1984"/>
        <w:gridCol w:w="2268"/>
        <w:gridCol w:w="964"/>
      </w:tblGrid>
      <w:tr w:rsidR="009647B1" w14:paraId="1BE4BFD2" w14:textId="77777777">
        <w:trPr>
          <w:trHeight w:val="280"/>
          <w:jc w:val="center"/>
        </w:trPr>
        <w:tc>
          <w:tcPr>
            <w:tcW w:w="7254" w:type="dxa"/>
            <w:gridSpan w:val="5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63ACB0" w14:textId="77777777" w:rsidR="009647B1" w:rsidRDefault="00000000">
            <w:pPr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bidi="ar"/>
              </w:rPr>
              <w:lastRenderedPageBreak/>
              <w:t>Supplementary Table S13.</w:t>
            </w: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 xml:space="preserve"> MR analysis of associations between five autoimmune diseases and walking pace in replication samples</w:t>
            </w:r>
          </w:p>
        </w:tc>
      </w:tr>
      <w:tr w:rsidR="009647B1" w14:paraId="2A1CED40" w14:textId="77777777">
        <w:trPr>
          <w:trHeight w:val="280"/>
          <w:jc w:val="center"/>
        </w:trPr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9F93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xposure</w:t>
            </w:r>
          </w:p>
        </w:tc>
        <w:tc>
          <w:tcPr>
            <w:tcW w:w="7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EF9E7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SNP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9F3B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 method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C082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R (95% CI)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5F67C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</w:tr>
      <w:tr w:rsidR="009647B1" w14:paraId="47882070" w14:textId="77777777">
        <w:trPr>
          <w:trHeight w:val="280"/>
          <w:jc w:val="center"/>
        </w:trPr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2C66D5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7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15C97B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8341DE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ald ratio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26C983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01 (0.996-1.006)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B174A3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860</w:t>
            </w:r>
          </w:p>
        </w:tc>
      </w:tr>
      <w:tr w:rsidR="009647B1" w14:paraId="3033B010" w14:textId="77777777">
        <w:trPr>
          <w:trHeight w:val="280"/>
          <w:jc w:val="center"/>
        </w:trPr>
        <w:tc>
          <w:tcPr>
            <w:tcW w:w="1247" w:type="dxa"/>
            <w:shd w:val="clear" w:color="auto" w:fill="auto"/>
            <w:noWrap/>
            <w:vAlign w:val="center"/>
          </w:tcPr>
          <w:p w14:paraId="4C5142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647206B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057873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ald ratio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790200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98 (0.972-1.025)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5CCFEFE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8824</w:t>
            </w:r>
          </w:p>
        </w:tc>
      </w:tr>
      <w:tr w:rsidR="009647B1" w14:paraId="03B151FA" w14:textId="77777777">
        <w:trPr>
          <w:trHeight w:val="280"/>
          <w:jc w:val="center"/>
        </w:trPr>
        <w:tc>
          <w:tcPr>
            <w:tcW w:w="1247" w:type="dxa"/>
            <w:shd w:val="clear" w:color="auto" w:fill="auto"/>
            <w:noWrap/>
            <w:vAlign w:val="center"/>
          </w:tcPr>
          <w:p w14:paraId="49F6174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00E8B56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7A82D3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07F9CF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00 (0.994-1.007)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15AC07B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266</w:t>
            </w:r>
          </w:p>
        </w:tc>
      </w:tr>
      <w:tr w:rsidR="009647B1" w14:paraId="4BF0E275" w14:textId="77777777">
        <w:trPr>
          <w:trHeight w:val="280"/>
          <w:jc w:val="center"/>
        </w:trPr>
        <w:tc>
          <w:tcPr>
            <w:tcW w:w="1247" w:type="dxa"/>
            <w:shd w:val="clear" w:color="auto" w:fill="auto"/>
            <w:noWrap/>
            <w:vAlign w:val="center"/>
          </w:tcPr>
          <w:p w14:paraId="44A28A69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2AA4A68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09954E5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3FEBAD3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97 (0.990-1.005)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4F60B44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068</w:t>
            </w:r>
          </w:p>
        </w:tc>
      </w:tr>
      <w:tr w:rsidR="009647B1" w14:paraId="68BAF2C3" w14:textId="77777777">
        <w:trPr>
          <w:trHeight w:val="280"/>
          <w:jc w:val="center"/>
        </w:trPr>
        <w:tc>
          <w:tcPr>
            <w:tcW w:w="1247" w:type="dxa"/>
            <w:shd w:val="clear" w:color="auto" w:fill="auto"/>
            <w:noWrap/>
            <w:vAlign w:val="center"/>
          </w:tcPr>
          <w:p w14:paraId="732C7419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0B6EDBD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6F5A5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08EDF3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99 (0.993-1.006)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2B90AFF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8703</w:t>
            </w:r>
          </w:p>
        </w:tc>
      </w:tr>
      <w:tr w:rsidR="009647B1" w14:paraId="4859632B" w14:textId="77777777">
        <w:trPr>
          <w:trHeight w:val="280"/>
          <w:jc w:val="center"/>
        </w:trPr>
        <w:tc>
          <w:tcPr>
            <w:tcW w:w="1247" w:type="dxa"/>
            <w:shd w:val="clear" w:color="auto" w:fill="auto"/>
            <w:noWrap/>
            <w:vAlign w:val="center"/>
          </w:tcPr>
          <w:p w14:paraId="67001BD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791" w:type="dxa"/>
            <w:shd w:val="clear" w:color="auto" w:fill="auto"/>
            <w:noWrap/>
            <w:vAlign w:val="center"/>
          </w:tcPr>
          <w:p w14:paraId="0A393B1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509C7A0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ald ratio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E016F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91 (0.978-1.003)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3819944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412</w:t>
            </w:r>
          </w:p>
        </w:tc>
      </w:tr>
      <w:tr w:rsidR="009647B1" w14:paraId="3DBEF060" w14:textId="77777777">
        <w:trPr>
          <w:trHeight w:val="280"/>
          <w:jc w:val="center"/>
        </w:trPr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3E55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6299B0" w14:textId="77777777" w:rsidR="009647B1" w:rsidRPr="00147156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147156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AEE9C0" w14:textId="77777777" w:rsidR="009647B1" w:rsidRPr="00147156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147156">
              <w:rPr>
                <w:rFonts w:ascii="Arial" w:eastAsia="宋体" w:hAnsi="Arial" w:cs="Arial"/>
                <w:kern w:val="0"/>
                <w:sz w:val="22"/>
                <w:szCs w:val="22"/>
              </w:rPr>
              <w:t>Wald ratio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84A4B7B" w14:textId="77777777" w:rsidR="009647B1" w:rsidRPr="00147156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147156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992 (0.977-1.006)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3E9AA1" w14:textId="77777777" w:rsidR="009647B1" w:rsidRPr="00147156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147156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0.2603</w:t>
            </w:r>
          </w:p>
        </w:tc>
      </w:tr>
      <w:tr w:rsidR="009647B1" w14:paraId="7EBC74EB" w14:textId="77777777">
        <w:trPr>
          <w:trHeight w:val="280"/>
          <w:jc w:val="center"/>
        </w:trPr>
        <w:tc>
          <w:tcPr>
            <w:tcW w:w="7254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185D34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SLE, systemic lupus erythematosus; RA, rheumatoid arthritis; MS, multiple sclerosis; IBD, inflammatory bowel disease; T1D, type 1 diabetes; nSNP, number of single-nucleotide polymorphisms; MR, Mendelian randomization; IVW, inverse-variance-weighted; MR-RAPS, MR-robust adjusted profile score; OR, odds ratio; CI, confidence interval.</w:t>
            </w:r>
          </w:p>
        </w:tc>
      </w:tr>
    </w:tbl>
    <w:p w14:paraId="1EDE6431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54B6795A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8687" w:type="dxa"/>
        <w:tblLook w:val="04A0" w:firstRow="1" w:lastRow="0" w:firstColumn="1" w:lastColumn="0" w:noHBand="0" w:noVBand="1"/>
      </w:tblPr>
      <w:tblGrid>
        <w:gridCol w:w="1501"/>
        <w:gridCol w:w="522"/>
        <w:gridCol w:w="1318"/>
        <w:gridCol w:w="962"/>
        <w:gridCol w:w="534"/>
        <w:gridCol w:w="889"/>
        <w:gridCol w:w="963"/>
        <w:gridCol w:w="889"/>
        <w:gridCol w:w="1109"/>
      </w:tblGrid>
      <w:tr w:rsidR="009647B1" w14:paraId="5E0DB892" w14:textId="77777777">
        <w:trPr>
          <w:trHeight w:val="295"/>
        </w:trPr>
        <w:tc>
          <w:tcPr>
            <w:tcW w:w="8687" w:type="dxa"/>
            <w:gridSpan w:val="9"/>
            <w:tcBorders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775A4B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b/>
                <w:bCs/>
                <w:kern w:val="0"/>
                <w:sz w:val="22"/>
                <w:szCs w:val="22"/>
              </w:rPr>
              <w:lastRenderedPageBreak/>
              <w:t>Supplementary Table S14.</w:t>
            </w:r>
            <w:r>
              <w:rPr>
                <w:rFonts w:ascii="Arial" w:eastAsia="宋体" w:hAnsi="Arial" w:cs="Arial"/>
                <w:kern w:val="0"/>
                <w:sz w:val="22"/>
                <w:szCs w:val="22"/>
              </w:rPr>
              <w:t xml:space="preserve"> Details of instrument variables used for appendicular lean mass in reverse MR analyses</w:t>
            </w:r>
          </w:p>
        </w:tc>
      </w:tr>
      <w:tr w:rsidR="009647B1" w14:paraId="30AA9450" w14:textId="77777777">
        <w:trPr>
          <w:trHeight w:val="295"/>
        </w:trPr>
        <w:tc>
          <w:tcPr>
            <w:tcW w:w="15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4F6E96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NP</w:t>
            </w:r>
          </w:p>
        </w:tc>
        <w:tc>
          <w:tcPr>
            <w:tcW w:w="52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60954CF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hr</w:t>
            </w:r>
          </w:p>
        </w:tc>
        <w:tc>
          <w:tcPr>
            <w:tcW w:w="13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5AB5AB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osition</w:t>
            </w:r>
          </w:p>
        </w:tc>
        <w:tc>
          <w:tcPr>
            <w:tcW w:w="96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06708C2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A</w:t>
            </w:r>
          </w:p>
        </w:tc>
        <w:tc>
          <w:tcPr>
            <w:tcW w:w="5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26BCCFD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</w:t>
            </w:r>
          </w:p>
        </w:tc>
        <w:tc>
          <w:tcPr>
            <w:tcW w:w="88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47E3C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af</w:t>
            </w:r>
          </w:p>
        </w:tc>
        <w:tc>
          <w:tcPr>
            <w:tcW w:w="96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69E8B7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1FE56F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110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FE0DD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</w:tr>
      <w:tr w:rsidR="009647B1" w14:paraId="07349AD1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87E6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01922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712B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C688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78536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7AAD1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E06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4BB0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97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B9E1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AD7C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0FC8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2E-10</w:t>
            </w:r>
          </w:p>
        </w:tc>
      </w:tr>
      <w:tr w:rsidR="009647B1" w14:paraId="3151A07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3FA4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07524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4372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058F9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284650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2705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7BB2D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791C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95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1672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1003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73D8D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56E-14</w:t>
            </w:r>
          </w:p>
        </w:tc>
      </w:tr>
      <w:tr w:rsidR="009647B1" w14:paraId="6886C9E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5ED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10738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7B99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973DC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500494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AD5E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5D2F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0085D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69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C9C2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5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9F130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8E5D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95E-16</w:t>
            </w:r>
          </w:p>
        </w:tc>
      </w:tr>
      <w:tr w:rsidR="009647B1" w14:paraId="2EFB2B8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C06A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11250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8BBF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FD7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16474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AB7BD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BA65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4B42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9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F96E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8DF7C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68A7D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76E-10</w:t>
            </w:r>
          </w:p>
        </w:tc>
      </w:tr>
      <w:tr w:rsidR="009647B1" w14:paraId="1C682CF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0FC9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12833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7B31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EE2C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457003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DFF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4E4F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57EF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67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8134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29137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5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B9EC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51E-09</w:t>
            </w:r>
          </w:p>
        </w:tc>
      </w:tr>
      <w:tr w:rsidR="009647B1" w14:paraId="47CDB85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92ABF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17127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DC1C9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0A77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594663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644D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6B01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137A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03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4D99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0194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F355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87E-11</w:t>
            </w:r>
          </w:p>
        </w:tc>
      </w:tr>
      <w:tr w:rsidR="009647B1" w14:paraId="2809BFB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515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20514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E742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7AED3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31334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EBF44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8488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418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7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CA0B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4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E91D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DE3E5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71E-08</w:t>
            </w:r>
          </w:p>
        </w:tc>
      </w:tr>
      <w:tr w:rsidR="009647B1" w14:paraId="7602190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0D510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24286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99F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6BF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92061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FBF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554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25D6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98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6EAC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A82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DB0B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66E-16</w:t>
            </w:r>
          </w:p>
        </w:tc>
      </w:tr>
      <w:tr w:rsidR="009647B1" w14:paraId="054F5FC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87F21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3558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0666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560C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732693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E60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E4118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21D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17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B5519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07E8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7E675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99E-14</w:t>
            </w:r>
          </w:p>
        </w:tc>
      </w:tr>
      <w:tr w:rsidR="009647B1" w14:paraId="42ABBDC1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193F3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45344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ADB2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532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636373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58E0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5AB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1B5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0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BD3F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3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0A56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6D44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10E-13</w:t>
            </w:r>
          </w:p>
        </w:tc>
      </w:tr>
      <w:tr w:rsidR="009647B1" w14:paraId="5F0B194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9B73E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5674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BA0FC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C1B3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569010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ADB3C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5964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F21C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11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4A84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5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8285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0AA8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05E-16</w:t>
            </w:r>
          </w:p>
        </w:tc>
      </w:tr>
      <w:tr w:rsidR="009647B1" w14:paraId="54BE971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53B3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63789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4C997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791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477952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8C0C2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T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BA6B5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4AD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2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641CD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261C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5EFA8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96E-10</w:t>
            </w:r>
          </w:p>
        </w:tc>
      </w:tr>
      <w:tr w:rsidR="009647B1" w14:paraId="2CA14221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80D9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74915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EE8D2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A2AE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578012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D6F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B602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059F9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58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897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8ED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ADF3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4E-08</w:t>
            </w:r>
          </w:p>
        </w:tc>
      </w:tr>
      <w:tr w:rsidR="009647B1" w14:paraId="3D34233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2B1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77656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2269F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7C7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054235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5B30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A12B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2188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99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DB1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5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CD32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E2E5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88E-17</w:t>
            </w:r>
          </w:p>
        </w:tc>
      </w:tr>
      <w:tr w:rsidR="009647B1" w14:paraId="5C0ACCE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3788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79682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6F79E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4EAD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949034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2E67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1512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F430A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34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FB09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98F82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748B2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77E-15</w:t>
            </w:r>
          </w:p>
        </w:tc>
      </w:tr>
      <w:tr w:rsidR="009647B1" w14:paraId="64C78301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63982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81527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1E38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1231B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72896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0B2A5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4A0D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BA3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56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C6C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C2D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465F6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46E-11</w:t>
            </w:r>
          </w:p>
        </w:tc>
      </w:tr>
      <w:tr w:rsidR="009647B1" w14:paraId="66413BB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9B63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82922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0820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18E7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757395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383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AF7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5132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35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2CA0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04E73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280B2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33E-08</w:t>
            </w:r>
          </w:p>
        </w:tc>
      </w:tr>
      <w:tr w:rsidR="009647B1" w14:paraId="2CA5590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C1C0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86489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BA51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2827F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292948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1D75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F0F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094F5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64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35A1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752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A366A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85E-09</w:t>
            </w:r>
          </w:p>
        </w:tc>
      </w:tr>
      <w:tr w:rsidR="009647B1" w14:paraId="460E0C7A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5524E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97593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75971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16F9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95457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3F7A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91D50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57E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46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01266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BEF4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873BC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15E-08</w:t>
            </w:r>
          </w:p>
        </w:tc>
      </w:tr>
      <w:tr w:rsidR="009647B1" w14:paraId="1A49FC7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1787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04271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7466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470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30393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E7EAF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EDD2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600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89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9D9E8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6D7B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1D5B71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04E-53</w:t>
            </w:r>
          </w:p>
        </w:tc>
      </w:tr>
      <w:tr w:rsidR="009647B1" w14:paraId="343E24B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66D8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06094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B1D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F3DF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343452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E1281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CA4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AEBC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4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4A1B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35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0DA5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5ACA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49E-12</w:t>
            </w:r>
          </w:p>
        </w:tc>
      </w:tr>
      <w:tr w:rsidR="009647B1" w14:paraId="0BBEA29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35F5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12161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3D64C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50B7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82557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AD0CC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D067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A4DA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89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21C49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0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025F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3DE67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32E-23</w:t>
            </w:r>
          </w:p>
        </w:tc>
      </w:tr>
      <w:tr w:rsidR="009647B1" w14:paraId="0C4E02D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F77E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162287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6DF7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77AD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61310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C0AD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38D5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E1B44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8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E86D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8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1818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B5FF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86E-10</w:t>
            </w:r>
          </w:p>
        </w:tc>
      </w:tr>
      <w:tr w:rsidR="009647B1" w14:paraId="3C306FE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0BA9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19120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318B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26C5A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383849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91D2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FAB8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3E5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05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B73E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1FE5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B739C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69E-10</w:t>
            </w:r>
          </w:p>
        </w:tc>
      </w:tr>
      <w:tr w:rsidR="009647B1" w14:paraId="2400462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416D8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19859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14670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C169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051589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E05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856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A02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68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1B53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120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11FD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91E-14</w:t>
            </w:r>
          </w:p>
        </w:tc>
      </w:tr>
      <w:tr w:rsidR="009647B1" w14:paraId="565706D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8F994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22165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866E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171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918135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A1F1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769C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D25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35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3432B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8AE7D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8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C9D2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1E-10</w:t>
            </w:r>
          </w:p>
        </w:tc>
      </w:tr>
      <w:tr w:rsidR="009647B1" w14:paraId="5773654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AF309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253727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8D93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104B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824830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7DD6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F167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2E57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29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0D72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1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AA7F0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73E0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34E-21</w:t>
            </w:r>
          </w:p>
        </w:tc>
      </w:tr>
      <w:tr w:rsidR="009647B1" w14:paraId="1EC2EDF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0A99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26003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5B43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8F264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89895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B58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1ABC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98DD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76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14FB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0B0C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E7696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86E-12</w:t>
            </w:r>
          </w:p>
        </w:tc>
      </w:tr>
      <w:tr w:rsidR="009647B1" w14:paraId="7A40EF6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30890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26062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6B3E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F97C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8145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D98D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E104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03644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08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2A2A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C06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0ED01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86E-10</w:t>
            </w:r>
          </w:p>
        </w:tc>
      </w:tr>
      <w:tr w:rsidR="009647B1" w14:paraId="7D36FBB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CB9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367110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DEBB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8887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62088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85E4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4A4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1E82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35F9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D69AF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2D1C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23E-11</w:t>
            </w:r>
          </w:p>
        </w:tc>
      </w:tr>
      <w:tr w:rsidR="009647B1" w14:paraId="624E71E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454E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382786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1A1AA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C5DD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984952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9DD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15C9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0821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60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C2D1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3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97DF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2BE6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67E-09</w:t>
            </w:r>
          </w:p>
        </w:tc>
      </w:tr>
      <w:tr w:rsidR="009647B1" w14:paraId="22C5A06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526C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42158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5C808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C4AD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519394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8EB9C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99AD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6775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55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8C896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06E5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4E5E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99E-10</w:t>
            </w:r>
          </w:p>
        </w:tc>
      </w:tr>
      <w:tr w:rsidR="009647B1" w14:paraId="4294BDC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720B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58004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F57D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F985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519822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495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C6E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3E1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855A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2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1504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5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0BAA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76E-21</w:t>
            </w:r>
          </w:p>
        </w:tc>
      </w:tr>
      <w:tr w:rsidR="009647B1" w14:paraId="2B940C49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16ED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591245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45BEA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B05F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281515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BEAD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AC0D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C628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1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D2D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7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20B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EEDC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69E-34</w:t>
            </w:r>
          </w:p>
        </w:tc>
      </w:tr>
      <w:tr w:rsidR="009647B1" w14:paraId="053971CA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A81A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605237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CFE4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4C1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478775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E7A3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838B2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7E95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80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6BE1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2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7C6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5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07905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89E-11</w:t>
            </w:r>
          </w:p>
        </w:tc>
      </w:tr>
      <w:tr w:rsidR="009647B1" w14:paraId="40CC2FE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F02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60529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9F406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6F5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829680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61FC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DBFB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02E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32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393D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FC06C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9D18C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03E-11</w:t>
            </w:r>
          </w:p>
        </w:tc>
      </w:tr>
      <w:tr w:rsidR="009647B1" w14:paraId="1254AAB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6B82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609298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3F7C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562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6097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15C4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D76D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5503B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95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7CC6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40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D5CF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73B0D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7E-34</w:t>
            </w:r>
          </w:p>
        </w:tc>
      </w:tr>
      <w:tr w:rsidR="009647B1" w14:paraId="6905F4F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24CF5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633965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333FA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DDDF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620097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8D64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019B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81BE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2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229E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7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7D54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D3D4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5E-09</w:t>
            </w:r>
          </w:p>
        </w:tc>
      </w:tr>
      <w:tr w:rsidR="009647B1" w14:paraId="2147059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9365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67284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8A03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6F5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757070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5576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7599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84FF2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24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C3F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7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5BDE6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0AA6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73E-19</w:t>
            </w:r>
          </w:p>
        </w:tc>
      </w:tr>
      <w:tr w:rsidR="009647B1" w14:paraId="755E33E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E64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6876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5126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AFB95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650965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5C9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C078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985B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BC3FE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3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C937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29441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61E-08</w:t>
            </w:r>
          </w:p>
        </w:tc>
      </w:tr>
      <w:tr w:rsidR="009647B1" w14:paraId="7D64F58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987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691927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C098D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3F98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35980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79455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671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193C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5E585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7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6FB39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493AE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52E-09</w:t>
            </w:r>
          </w:p>
        </w:tc>
      </w:tr>
      <w:tr w:rsidR="009647B1" w14:paraId="7FB6ED8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2CE9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lastRenderedPageBreak/>
              <w:t>rs11706859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F4A4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54151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311822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97E4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2F283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2784F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89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4417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0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0F86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676C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83E-62</w:t>
            </w:r>
          </w:p>
        </w:tc>
      </w:tr>
      <w:tr w:rsidR="009647B1" w14:paraId="7C40241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35A6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72086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F7C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6003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561971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433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2BB9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437D0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68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2041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8FAB6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0307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54E-12</w:t>
            </w:r>
          </w:p>
        </w:tc>
      </w:tr>
      <w:tr w:rsidR="009647B1" w14:paraId="5BEB506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55E8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72152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8F2C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85C46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697605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CCB20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D5C39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DD2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12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49CC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C63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BC613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03E-08</w:t>
            </w:r>
          </w:p>
        </w:tc>
      </w:tr>
      <w:tr w:rsidR="009647B1" w14:paraId="3C144C7A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972A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781844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31A4E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FF92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722358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57033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36D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2B13D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0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A526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2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D2AA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8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1B22D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29E-10</w:t>
            </w:r>
          </w:p>
        </w:tc>
      </w:tr>
      <w:tr w:rsidR="009647B1" w14:paraId="725CFDC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6AAE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86785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73DC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2AD23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26258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0563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8921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C7AC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37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222A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3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9CEA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AAF1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93E-09</w:t>
            </w:r>
          </w:p>
        </w:tc>
      </w:tr>
      <w:tr w:rsidR="009647B1" w14:paraId="674C455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1442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0218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20DCF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ADF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721325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DD8B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CEB5A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1C6A3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54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248F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F77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6425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65E-09</w:t>
            </w:r>
          </w:p>
        </w:tc>
      </w:tr>
      <w:tr w:rsidR="009647B1" w14:paraId="24C4B7B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E1CB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34077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04BB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6281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22694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0BD39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02EC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CF5EB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5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04A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8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58C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AB6D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73E-11</w:t>
            </w:r>
          </w:p>
        </w:tc>
      </w:tr>
      <w:tr w:rsidR="009647B1" w14:paraId="4EC9A43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798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48340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24F95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F65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544382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748E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7997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A9EF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A1A4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38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7621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B76C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22E-09</w:t>
            </w:r>
          </w:p>
        </w:tc>
      </w:tr>
      <w:tr w:rsidR="009647B1" w14:paraId="605E3CE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E851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51294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3571E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009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776630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032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86CD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7C2B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37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E2FA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6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C7F8A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9A313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58E-16</w:t>
            </w:r>
          </w:p>
        </w:tc>
      </w:tr>
      <w:tr w:rsidR="009647B1" w14:paraId="480743E9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35FC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51771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8E4AC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7AD4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075466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204A3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C52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BA6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91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9D3B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CDC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2586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79E-14</w:t>
            </w:r>
          </w:p>
        </w:tc>
      </w:tr>
      <w:tr w:rsidR="009647B1" w14:paraId="7BAA72B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514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51940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A8422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DF7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765101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591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80BF6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AC9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5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7B8B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56B15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DDC3B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38E-17</w:t>
            </w:r>
          </w:p>
        </w:tc>
      </w:tr>
      <w:tr w:rsidR="009647B1" w14:paraId="5A9C9E4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0910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53690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C8A7C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D8C51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321300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0E211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17E3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5E4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8B75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7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216B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DA76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66E-09</w:t>
            </w:r>
          </w:p>
        </w:tc>
      </w:tr>
      <w:tr w:rsidR="009647B1" w14:paraId="3D61DA3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7094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65529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F2989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56C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89064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226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5890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8A1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25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E1F3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D03F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16BD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62E-08</w:t>
            </w:r>
          </w:p>
        </w:tc>
      </w:tr>
      <w:tr w:rsidR="009647B1" w14:paraId="2358A0A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FD26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90713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C1AB9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E18E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352156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15AD7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ACEA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BF41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24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40C3C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A2D7C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C88C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89E-15</w:t>
            </w:r>
          </w:p>
        </w:tc>
      </w:tr>
      <w:tr w:rsidR="009647B1" w14:paraId="18F1126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16DBB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92610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F6C64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270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637177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3875C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0C28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0F0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66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5A9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7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6565F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8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5072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60E-13</w:t>
            </w:r>
          </w:p>
        </w:tc>
      </w:tr>
      <w:tr w:rsidR="009647B1" w14:paraId="2E93151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BD7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299762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6F60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2A3E3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297025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A0C6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CA7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AA58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26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7D68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2F95C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92D8C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50E-19</w:t>
            </w:r>
          </w:p>
        </w:tc>
      </w:tr>
      <w:tr w:rsidR="009647B1" w14:paraId="1122B18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9C380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03781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DE18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287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775058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5634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ED8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F2105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39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9904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9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1CA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615C6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71E-39</w:t>
            </w:r>
          </w:p>
        </w:tc>
      </w:tr>
      <w:tr w:rsidR="009647B1" w14:paraId="1EF772D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00BD3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10928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66C90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3B15A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438051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A175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1E01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F16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61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BD63D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B3D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74FC1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15E-11</w:t>
            </w:r>
          </w:p>
        </w:tc>
      </w:tr>
      <w:tr w:rsidR="009647B1" w14:paraId="3FD1041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C96D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12359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2901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DA2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010599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D5AB4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1836E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E34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3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36A8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BB676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7AE5D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35E-20</w:t>
            </w:r>
          </w:p>
        </w:tc>
      </w:tr>
      <w:tr w:rsidR="009647B1" w14:paraId="70C85BD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7822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17006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6A380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3BD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789501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B425F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219A1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2186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92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2BF94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5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7A0D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B235D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11E-15</w:t>
            </w:r>
          </w:p>
        </w:tc>
      </w:tr>
      <w:tr w:rsidR="009647B1" w14:paraId="54744B9F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78F03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4002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A38F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6125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133446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89EB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BE1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7EB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86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A74E0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8B0B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503E5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47E-10</w:t>
            </w:r>
          </w:p>
        </w:tc>
      </w:tr>
      <w:tr w:rsidR="009647B1" w14:paraId="2858400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85FF9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4121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9E0E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5AA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166235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C6DE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146C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D536E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37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82A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2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E019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F9C3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32E-17</w:t>
            </w:r>
          </w:p>
        </w:tc>
      </w:tr>
      <w:tr w:rsidR="009647B1" w14:paraId="33CB602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CE4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3992163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4C11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A00A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318163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ADD91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DBD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E78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3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0DF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8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CA251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6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FEA9F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16E-10</w:t>
            </w:r>
          </w:p>
        </w:tc>
      </w:tr>
      <w:tr w:rsidR="009647B1" w14:paraId="7CE90A0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519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0522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24FE5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D588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887339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7AB4A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710A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7654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1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455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BC04C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0B47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57E-10</w:t>
            </w:r>
          </w:p>
        </w:tc>
      </w:tr>
      <w:tr w:rsidR="009647B1" w14:paraId="7870F30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2C0F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065734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127C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0070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161590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9D26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CCT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8E0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130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51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7B343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9018B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104D4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53E-20</w:t>
            </w:r>
          </w:p>
        </w:tc>
      </w:tr>
      <w:tr w:rsidR="009647B1" w14:paraId="795D4A9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9599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307645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FF43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8B87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2117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8DE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CD316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DB1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B9E7F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49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3FA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A8CA1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6E-12</w:t>
            </w:r>
          </w:p>
        </w:tc>
      </w:tr>
      <w:tr w:rsidR="009647B1" w14:paraId="6029969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0451B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355469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BF838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534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553857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6DFC0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69EAD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62F56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40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6C315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5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E1C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7DCA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39E-21</w:t>
            </w:r>
          </w:p>
        </w:tc>
      </w:tr>
      <w:tr w:rsidR="009647B1" w14:paraId="5EA343B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2EC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462757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8AC1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DBC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58390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8850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03A0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1F01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2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89D7A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3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406E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A8E5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30E-16</w:t>
            </w:r>
          </w:p>
        </w:tc>
      </w:tr>
      <w:tr w:rsidR="009647B1" w14:paraId="171D711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69D8D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861773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AF7DC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909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761666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6C1F3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A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F5B7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255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1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EBFF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C4B82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D9805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92E-22</w:t>
            </w:r>
          </w:p>
        </w:tc>
      </w:tr>
      <w:tr w:rsidR="009647B1" w14:paraId="6A658E7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88068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5018835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70137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841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663235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E79E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AA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859F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30C6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93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3BD0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0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7CD5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DA95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43E-38</w:t>
            </w:r>
          </w:p>
        </w:tc>
      </w:tr>
      <w:tr w:rsidR="009647B1" w14:paraId="0936465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790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51413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FEF3C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DA1E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611651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D33FE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810C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B7BC0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4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B4C19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748DE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74F06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57E-09</w:t>
            </w:r>
          </w:p>
        </w:tc>
      </w:tr>
      <w:tr w:rsidR="009647B1" w14:paraId="5E00032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5BC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58401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83B8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0EB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708052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20B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3A69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C037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55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9DE70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5394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645AE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78E-16</w:t>
            </w:r>
          </w:p>
        </w:tc>
      </w:tr>
      <w:tr w:rsidR="009647B1" w14:paraId="640AEE4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66BC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6584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08A8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E43F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95866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F231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507C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D02CA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9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4D98E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F07B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F76B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57E-14</w:t>
            </w:r>
          </w:p>
        </w:tc>
      </w:tr>
      <w:tr w:rsidR="009647B1" w14:paraId="5C98C65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2F2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698969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E5A9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653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50544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B437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505A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A67E6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16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C32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3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ACC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F498D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93E-13</w:t>
            </w:r>
          </w:p>
        </w:tc>
      </w:tr>
      <w:tr w:rsidR="009647B1" w14:paraId="4216C85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FD43E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768118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2E86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39CDF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597617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073B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8544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19B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23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D2602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3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0A8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05082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82E-12</w:t>
            </w:r>
          </w:p>
        </w:tc>
      </w:tr>
      <w:tr w:rsidR="009647B1" w14:paraId="384CE67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F80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777396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092E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F6B0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763133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9A23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E1EE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7E2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41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9B76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6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E51A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F159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51E-09</w:t>
            </w:r>
          </w:p>
        </w:tc>
      </w:tr>
      <w:tr w:rsidR="009647B1" w14:paraId="3518581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31AF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781859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4E1A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104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608859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4C5D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477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6C39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3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1F7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B1437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76153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3E-11</w:t>
            </w:r>
          </w:p>
        </w:tc>
      </w:tr>
      <w:tr w:rsidR="009647B1" w14:paraId="7B96C0E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83FE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89904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B8CF3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F2FD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390189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51F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C0C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BB886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96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6D85C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113E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4859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04E-11</w:t>
            </w:r>
          </w:p>
        </w:tc>
      </w:tr>
      <w:tr w:rsidR="009647B1" w14:paraId="34F7A7BF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7476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9082386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E1B9D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38D9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350591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C29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5F9C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C1D8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6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E5ED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34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ACFD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5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3678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09E-14</w:t>
            </w:r>
          </w:p>
        </w:tc>
      </w:tr>
      <w:tr w:rsidR="009647B1" w14:paraId="776F3BC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EB0D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0043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3DD2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C7F6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71608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734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65B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6F777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20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47C40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86E0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0E2F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51E-08</w:t>
            </w:r>
          </w:p>
        </w:tc>
      </w:tr>
      <w:tr w:rsidR="009647B1" w14:paraId="5100F9F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55F1C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0157011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A268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14055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225632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1CF3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C37D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71B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09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EB81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9DD5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D444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48E-17</w:t>
            </w:r>
          </w:p>
        </w:tc>
      </w:tr>
      <w:tr w:rsidR="009647B1" w14:paraId="36C7291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2259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10101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9CA4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2FD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230685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4EED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3C90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7B383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869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7AC1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2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26EC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8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FF85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44E-15</w:t>
            </w:r>
          </w:p>
        </w:tc>
      </w:tr>
      <w:tr w:rsidR="009647B1" w14:paraId="772BF34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FA75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13837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321C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478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001431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3C8E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FCDD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79A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9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C796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DA316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A6984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79E-13</w:t>
            </w:r>
          </w:p>
        </w:tc>
      </w:tr>
      <w:tr w:rsidR="009647B1" w14:paraId="7259526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2068F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14061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8CAB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34A9D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400727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655AA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538AB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FD646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12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26A4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B35C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FF547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18E-09</w:t>
            </w:r>
          </w:p>
        </w:tc>
      </w:tr>
      <w:tr w:rsidR="009647B1" w14:paraId="028D939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BBBB3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lastRenderedPageBreak/>
              <w:t>rs218880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0B3AC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DAA46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307840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E2FC6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90F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C40CB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35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8A6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974D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87C49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00E-08</w:t>
            </w:r>
          </w:p>
        </w:tc>
      </w:tr>
      <w:tr w:rsidR="009647B1" w14:paraId="0AE9AD6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323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21292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48643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962A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806688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B1C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9E6E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C3C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10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1F77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A02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B6ABC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75E-21</w:t>
            </w:r>
          </w:p>
        </w:tc>
      </w:tr>
      <w:tr w:rsidR="009647B1" w14:paraId="2ADDE05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EA2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23748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9B525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B3E79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074987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C981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644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0F510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23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448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9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01A4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4BE00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73E-17</w:t>
            </w:r>
          </w:p>
        </w:tc>
      </w:tr>
      <w:tr w:rsidR="009647B1" w14:paraId="37A0848A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F3DF6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26871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ECAB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4775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241502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35E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5F1F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B35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70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7E30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0B1F6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1031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24E-11</w:t>
            </w:r>
          </w:p>
        </w:tc>
      </w:tr>
      <w:tr w:rsidR="009647B1" w14:paraId="3386281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96D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28320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26A7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BA5D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72934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4C7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ECF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15CD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5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4554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8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8CAE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CE3A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48E-11</w:t>
            </w:r>
          </w:p>
        </w:tc>
      </w:tr>
      <w:tr w:rsidR="009647B1" w14:paraId="7906974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C59C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28782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CC672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E30C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393510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2854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F009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46122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09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3E4C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5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B472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45A63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95E-16</w:t>
            </w:r>
          </w:p>
        </w:tc>
      </w:tr>
      <w:tr w:rsidR="009647B1" w14:paraId="25446AD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E625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30342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3D88B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3CE4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812002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D00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0D4E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862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09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7B6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33EF5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709D0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64E-08</w:t>
            </w:r>
          </w:p>
        </w:tc>
      </w:tr>
      <w:tr w:rsidR="009647B1" w14:paraId="5E96345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359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32415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C223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A41D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402722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BF00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F415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DAA1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09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171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22E8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DB56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92E-15</w:t>
            </w:r>
          </w:p>
        </w:tc>
      </w:tr>
      <w:tr w:rsidR="009647B1" w14:paraId="3412DC2F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62154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3464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6A5A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CAF6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486783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12EA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76D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D8D2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14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112F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3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0D6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72181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87E-12</w:t>
            </w:r>
          </w:p>
        </w:tc>
      </w:tr>
      <w:tr w:rsidR="009647B1" w14:paraId="7BAC6CE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5C8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4967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48EC0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93507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153933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388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D4B5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F89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33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9C8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0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49AFF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1934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40E-08</w:t>
            </w:r>
          </w:p>
        </w:tc>
      </w:tr>
      <w:tr w:rsidR="009647B1" w14:paraId="70930B3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BA14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52134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7114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E03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750350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07DB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B4E0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C2C6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4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FE2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89D0B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8B98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01E-15</w:t>
            </w:r>
          </w:p>
        </w:tc>
      </w:tr>
      <w:tr w:rsidR="009647B1" w14:paraId="6FB8C1C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1671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54533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D976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2547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991121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43E5F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B3E4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01C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28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843E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595A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E6C2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48E-09</w:t>
            </w:r>
          </w:p>
        </w:tc>
      </w:tr>
      <w:tr w:rsidR="009647B1" w14:paraId="1E912EC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EDE6E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56988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C0D57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9CE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2580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9E5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75A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61A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44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43A4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BBE47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9B2E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9E-09</w:t>
            </w:r>
          </w:p>
        </w:tc>
      </w:tr>
      <w:tr w:rsidR="009647B1" w14:paraId="2B2794F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D0A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57856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51210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6D61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46056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49E7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0FEB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7D1F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5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FF19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28D2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9EE0E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37E-12</w:t>
            </w:r>
          </w:p>
        </w:tc>
      </w:tr>
      <w:tr w:rsidR="009647B1" w14:paraId="5D03D3EA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A189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5879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DE9C1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812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254004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5C0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4216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1003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76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155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CB4F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6AAD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23E-12</w:t>
            </w:r>
          </w:p>
        </w:tc>
      </w:tr>
      <w:tr w:rsidR="009647B1" w14:paraId="42EA6EE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5967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60723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B3B7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5EA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556383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1096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2D8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74AD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47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EF3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30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B9CD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CEC1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00E-12</w:t>
            </w:r>
          </w:p>
        </w:tc>
      </w:tr>
      <w:tr w:rsidR="009647B1" w14:paraId="0015C8C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E26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6122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08FE3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0DFA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590104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52846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E940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188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70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D5D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08C8B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0814E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30E-19</w:t>
            </w:r>
          </w:p>
        </w:tc>
      </w:tr>
      <w:tr w:rsidR="009647B1" w14:paraId="6FACB3D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C3D6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71700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AC6C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882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814915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184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3F61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C5CE4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3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86D9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5B71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2ED4F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99E-11</w:t>
            </w:r>
          </w:p>
        </w:tc>
      </w:tr>
      <w:tr w:rsidR="009647B1" w14:paraId="716592E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CFE9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74850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40213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697C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631225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905C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0945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66B1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39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71B2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9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A90C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20C65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31E-24</w:t>
            </w:r>
          </w:p>
        </w:tc>
      </w:tr>
      <w:tr w:rsidR="009647B1" w14:paraId="1AC7154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0A0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75425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C9C6C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AA9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839357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11B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AA8D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1D32C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24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1C5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5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80E4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B054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5E-11</w:t>
            </w:r>
          </w:p>
        </w:tc>
      </w:tr>
      <w:tr w:rsidR="009647B1" w14:paraId="71CE6E7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7B7A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78821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E703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3DE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0324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B3EE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491F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202F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10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C51D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C926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3A39F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80E-09</w:t>
            </w:r>
          </w:p>
        </w:tc>
      </w:tr>
      <w:tr w:rsidR="009647B1" w14:paraId="358069C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03B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852942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960C3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5F26B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67826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5D360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EE54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E2E0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71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99AC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6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977B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F198D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82E-11</w:t>
            </w:r>
          </w:p>
        </w:tc>
      </w:tr>
      <w:tr w:rsidR="009647B1" w14:paraId="456B12D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661D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873683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87AD0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55E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014871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0CEB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929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C12B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01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7E25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22B2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7516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7E-08</w:t>
            </w:r>
          </w:p>
        </w:tc>
      </w:tr>
      <w:tr w:rsidR="009647B1" w14:paraId="5BA4A3D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BFB3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92341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64816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C5FF6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245520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E3CCD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707D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3476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94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B323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763F0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5D842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77E-11</w:t>
            </w:r>
          </w:p>
        </w:tc>
      </w:tr>
      <w:tr w:rsidR="009647B1" w14:paraId="2155E73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F363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97185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40C40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C789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3436948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9BEA7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F93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58E9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75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1B0C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B7EA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C4EC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70E-10</w:t>
            </w:r>
          </w:p>
        </w:tc>
      </w:tr>
      <w:tr w:rsidR="009647B1" w14:paraId="434D06A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938C5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97836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7C706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1D8B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295939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12E91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4518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8506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32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262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B617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78F3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85E-08</w:t>
            </w:r>
          </w:p>
        </w:tc>
      </w:tr>
      <w:tr w:rsidR="009647B1" w14:paraId="3943AF9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5ACF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03348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9F15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DC1C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773107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F90D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C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A530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34EEA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811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B570F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C635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BDAB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93E-10</w:t>
            </w:r>
          </w:p>
        </w:tc>
      </w:tr>
      <w:tr w:rsidR="009647B1" w14:paraId="620E6AE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35A3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06306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99CD1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D0F9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323136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B1A5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GA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9DA42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FBA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86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8224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8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AEB71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273B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57E-19</w:t>
            </w:r>
          </w:p>
        </w:tc>
      </w:tr>
      <w:tr w:rsidR="009647B1" w14:paraId="2187420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2812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10322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6B2DB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4DB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240272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23F08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EF0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DC762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39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AE401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D7E8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4D036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02E-09</w:t>
            </w:r>
          </w:p>
        </w:tc>
      </w:tr>
      <w:tr w:rsidR="009647B1" w14:paraId="73ED487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FD03A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119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2C45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3E65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830079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7BD0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3B2B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00C0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72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C1A9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0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3FA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635CD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07E-08</w:t>
            </w:r>
          </w:p>
        </w:tc>
      </w:tr>
      <w:tr w:rsidR="009647B1" w14:paraId="6193CB1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01268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3191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04FF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90D8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815852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09AA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F1CB2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0AB0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80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8576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CF41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DC82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54E-11</w:t>
            </w:r>
          </w:p>
        </w:tc>
      </w:tr>
      <w:tr w:rsidR="009647B1" w14:paraId="25BB6EC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427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3211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9E4F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11B1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892609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A036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F12E0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0AC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80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EB7F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0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3C5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AC95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89E-22</w:t>
            </w:r>
          </w:p>
        </w:tc>
      </w:tr>
      <w:tr w:rsidR="009647B1" w14:paraId="4C57FBC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627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3663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6ADE5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E0916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60753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365E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259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69A3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16E0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0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9F76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4E7A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90E-08</w:t>
            </w:r>
          </w:p>
        </w:tc>
      </w:tr>
      <w:tr w:rsidR="009647B1" w14:paraId="667A615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6238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398614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22B18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0187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827048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08B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324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7CEB6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8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5FFF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5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E66D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1CAF3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3E-15</w:t>
            </w:r>
          </w:p>
        </w:tc>
      </w:tr>
      <w:tr w:rsidR="009647B1" w14:paraId="28049DF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F42AD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433859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BEF0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AD4AC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630158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1AF52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3BEE3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DFF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3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A559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6CAD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AFDED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88E-09</w:t>
            </w:r>
          </w:p>
        </w:tc>
      </w:tr>
      <w:tr w:rsidR="009647B1" w14:paraId="428A37D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C1D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434556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31BD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FF2CF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908199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CEC3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F47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57294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95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78DF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D27D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E8CB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10E-20</w:t>
            </w:r>
          </w:p>
        </w:tc>
      </w:tr>
      <w:tr w:rsidR="009647B1" w14:paraId="0018E31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D967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452202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1244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9664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335042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84706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D9006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F03E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54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547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DD6D2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B147B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38E-11</w:t>
            </w:r>
          </w:p>
        </w:tc>
      </w:tr>
      <w:tr w:rsidR="009647B1" w14:paraId="7B6FA6A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CCB84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465445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579B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B62B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054679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786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TT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D3CB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303ED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78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E83EB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9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BB90B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B448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72E-24</w:t>
            </w:r>
          </w:p>
        </w:tc>
      </w:tr>
      <w:tr w:rsidR="009647B1" w14:paraId="694B8A8A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5A6C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08647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71DD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136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760756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75AF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9FD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2A07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97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6D85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ADF3B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BCAA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43E-09</w:t>
            </w:r>
          </w:p>
        </w:tc>
      </w:tr>
      <w:tr w:rsidR="009647B1" w14:paraId="588A1D0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ED0B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16668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9A44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FAFD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536972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9A0E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333C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854B2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5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1016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02F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AD781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55E-16</w:t>
            </w:r>
          </w:p>
        </w:tc>
      </w:tr>
      <w:tr w:rsidR="009647B1" w14:paraId="1CA62A2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91D2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22384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FC85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6934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405300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C7EB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A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C69C6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B1EC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9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882F0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FFF1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B263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25E-08</w:t>
            </w:r>
          </w:p>
        </w:tc>
      </w:tr>
      <w:tr w:rsidR="009647B1" w14:paraId="4F71F99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C050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23010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9450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A81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034814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BADA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ATA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24B1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C7A69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32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FDF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6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3E251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22ADC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42E-40</w:t>
            </w:r>
          </w:p>
        </w:tc>
      </w:tr>
      <w:tr w:rsidR="009647B1" w14:paraId="304AA46F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032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26884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CF8A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AC40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792724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2E090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1D11E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4CC3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5C53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73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F1F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DFE1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83E-13</w:t>
            </w:r>
          </w:p>
        </w:tc>
      </w:tr>
      <w:tr w:rsidR="009647B1" w14:paraId="0BA3E89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9300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528827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727F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14CC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96127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FDE2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592D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70249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34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389BC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32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E1D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8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6638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43E-32</w:t>
            </w:r>
          </w:p>
        </w:tc>
      </w:tr>
      <w:tr w:rsidR="009647B1" w14:paraId="1B36976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DA59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lastRenderedPageBreak/>
              <w:t>rs3563169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6846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F2F2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54946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4058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5C8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C78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74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85FA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1AB36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607A0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59E-13</w:t>
            </w:r>
          </w:p>
        </w:tc>
      </w:tr>
      <w:tr w:rsidR="009647B1" w14:paraId="2FED2CC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5AB5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605238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9A92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0C26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935718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32849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1585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9FED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55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D8D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B21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78D76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27E-12</w:t>
            </w:r>
          </w:p>
        </w:tc>
      </w:tr>
      <w:tr w:rsidR="009647B1" w14:paraId="6EF3231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B2F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76849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BCE21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B1F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993532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3FE0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49FB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1102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17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261AC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7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DE70B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68181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7E-17</w:t>
            </w:r>
          </w:p>
        </w:tc>
      </w:tr>
      <w:tr w:rsidR="009647B1" w14:paraId="7B9C2C2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5A1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76959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6C8F0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B81F2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267973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F896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95E93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20A57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43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77BE5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CD56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3E88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32E-10</w:t>
            </w:r>
          </w:p>
        </w:tc>
      </w:tr>
      <w:tr w:rsidR="009647B1" w14:paraId="27BFEB8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7AFD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77885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1776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DF83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996335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83B5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A090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49D5E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69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079E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0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7265F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EB20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26E-08</w:t>
            </w:r>
          </w:p>
        </w:tc>
      </w:tr>
      <w:tr w:rsidR="009647B1" w14:paraId="5A96A38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BED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78281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E445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15F6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33992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A6C8E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69D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876E0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50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4349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6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B36ED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FCEA1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96E-14</w:t>
            </w:r>
          </w:p>
        </w:tc>
      </w:tr>
      <w:tr w:rsidR="009647B1" w14:paraId="582C8F9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0C058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79281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CC83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993F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257629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F189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3038B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FCC4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85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FB404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DDE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A0496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42E-10</w:t>
            </w:r>
          </w:p>
        </w:tc>
      </w:tr>
      <w:tr w:rsidR="009647B1" w14:paraId="35C2182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8E77C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39598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56C1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0E96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743007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E5F0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8E25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4F4B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63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2C3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8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D69C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AF5B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2E-17</w:t>
            </w:r>
          </w:p>
        </w:tc>
      </w:tr>
      <w:tr w:rsidR="009647B1" w14:paraId="78255074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51E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07710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03A34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9BA93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955773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B8902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01AA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CB3F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842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014D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8D6D3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3349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18E-08</w:t>
            </w:r>
          </w:p>
        </w:tc>
      </w:tr>
      <w:tr w:rsidR="009647B1" w14:paraId="58FADC7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8C7CE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12158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A0B96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59E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507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D063E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5AF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D4A4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19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97889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60F4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13F01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62E-09</w:t>
            </w:r>
          </w:p>
        </w:tc>
      </w:tr>
      <w:tr w:rsidR="009647B1" w14:paraId="4C078C9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E85F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38308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991A8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9C19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308044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600F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DEF69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A5EA6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46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F119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2BE5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7C424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91E-08</w:t>
            </w:r>
          </w:p>
        </w:tc>
      </w:tr>
      <w:tr w:rsidR="009647B1" w14:paraId="2101BEE9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AA2F5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4735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5E67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6DA8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7875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AB74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15DBD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A0623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40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3880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8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758E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A6B4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62E-10</w:t>
            </w:r>
          </w:p>
        </w:tc>
      </w:tr>
      <w:tr w:rsidR="009647B1" w14:paraId="5B6860CA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05B4E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547499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F9EDF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2AF3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772456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D4D5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437A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84BC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6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6EDA3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61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B760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BCEC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17E-33</w:t>
            </w:r>
          </w:p>
        </w:tc>
      </w:tr>
      <w:tr w:rsidR="009647B1" w14:paraId="20673B7A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614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60284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31A6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F852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218693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7C59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A36C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63D80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81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2F0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3E4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12197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14E-15</w:t>
            </w:r>
          </w:p>
        </w:tc>
      </w:tr>
      <w:tr w:rsidR="009647B1" w14:paraId="4858FA0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183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64448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0BA5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C8FE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513090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D0F5B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F3F3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9746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32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46A1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5DA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44AAC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54E-09</w:t>
            </w:r>
          </w:p>
        </w:tc>
      </w:tr>
      <w:tr w:rsidR="009647B1" w14:paraId="0A319B6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C8E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68343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76616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4DC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262473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8947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3B4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3733D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72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C23D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777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08C9C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60E-10</w:t>
            </w:r>
          </w:p>
        </w:tc>
      </w:tr>
      <w:tr w:rsidR="009647B1" w14:paraId="3E56E47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239C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81828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8C64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1B66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11447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6A09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BDE5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4E1B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26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3EFE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7382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52E63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84E-10</w:t>
            </w:r>
          </w:p>
        </w:tc>
      </w:tr>
      <w:tr w:rsidR="009647B1" w14:paraId="43F24D1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74ED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93835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8955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6723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709356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487D9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82E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E15AE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02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68495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5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2AC7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2FB9A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24E-11</w:t>
            </w:r>
          </w:p>
        </w:tc>
      </w:tr>
      <w:tr w:rsidR="009647B1" w14:paraId="5ACEF60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4CD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94087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DD54D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BAD9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710563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0F67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742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9FB4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811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E440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E4092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0C4E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4E-09</w:t>
            </w:r>
          </w:p>
        </w:tc>
      </w:tr>
      <w:tr w:rsidR="009647B1" w14:paraId="48D1568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C0A2F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3249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98BD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B69F5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016546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B4CC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C700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B3070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41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05D0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E6B3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4703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90E-09</w:t>
            </w:r>
          </w:p>
        </w:tc>
      </w:tr>
      <w:tr w:rsidR="009647B1" w14:paraId="16C4E4B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158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4413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DD101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E801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104122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5E93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10FF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5423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48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3A0BE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E7612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7E76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50E-08</w:t>
            </w:r>
          </w:p>
        </w:tc>
      </w:tr>
      <w:tr w:rsidR="009647B1" w14:paraId="7A4D236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85E2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4510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206D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C19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859135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5D14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03F7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F9E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16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6787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904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3C80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08E-11</w:t>
            </w:r>
          </w:p>
        </w:tc>
      </w:tr>
      <w:tr w:rsidR="009647B1" w14:paraId="0E26B2D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34FF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571723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F061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09F1C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099986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8D53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C691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CDB23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73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39E07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3EB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08DA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34E-10</w:t>
            </w:r>
          </w:p>
        </w:tc>
      </w:tr>
      <w:tr w:rsidR="009647B1" w14:paraId="132CC14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853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6826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7DFB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F156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79982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5C02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AA666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8228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43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1D1C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9A12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3B4D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3E-08</w:t>
            </w:r>
          </w:p>
        </w:tc>
      </w:tr>
      <w:tr w:rsidR="009647B1" w14:paraId="249C892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002E6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751357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08B7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F440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30913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59A09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73BE9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64787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00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6EF2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9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5FE7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2BD7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02E-16</w:t>
            </w:r>
          </w:p>
        </w:tc>
      </w:tr>
      <w:tr w:rsidR="009647B1" w14:paraId="0663413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76D9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75351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44FC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5BD9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163131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3829F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DF0B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7B6F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89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283C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4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590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5755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04E-13</w:t>
            </w:r>
          </w:p>
        </w:tc>
      </w:tr>
      <w:tr w:rsidR="009647B1" w14:paraId="4872979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A37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5769657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E42C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41ED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488482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051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5B5E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E0991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98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ED5D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E469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6CC2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50E-18</w:t>
            </w:r>
          </w:p>
        </w:tc>
      </w:tr>
      <w:tr w:rsidR="009647B1" w14:paraId="68B6A99F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2F12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014264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D854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F2AA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653285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23CFC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E735B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5D78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47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A025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3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A8117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361A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49E-08</w:t>
            </w:r>
          </w:p>
        </w:tc>
      </w:tr>
      <w:tr w:rsidR="009647B1" w14:paraId="7CE844D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9624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040835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F2317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13A5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015849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6E7D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F9796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32AC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73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7CDD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5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47CF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7BF81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5E-12</w:t>
            </w:r>
          </w:p>
        </w:tc>
      </w:tr>
      <w:tr w:rsidR="009647B1" w14:paraId="0BB5806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A5F3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08235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86D783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6A6E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121797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3E2F4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A7BF1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9726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6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8685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12B6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B1E4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9E-32</w:t>
            </w:r>
          </w:p>
        </w:tc>
      </w:tr>
      <w:tr w:rsidR="009647B1" w14:paraId="6337B38B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0BDDD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182727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B371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8D0B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381076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3E1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F486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CA7E4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75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5A24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261F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1B8B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89E-12</w:t>
            </w:r>
          </w:p>
        </w:tc>
      </w:tr>
      <w:tr w:rsidR="009647B1" w14:paraId="32916EB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FD9E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194484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8736C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4E463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704961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E798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E453E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3E83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13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F4B6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5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1CCA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FEC1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54E-37</w:t>
            </w:r>
          </w:p>
        </w:tc>
      </w:tr>
      <w:tr w:rsidR="009647B1" w14:paraId="683F4C5A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5086E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203302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4C08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C09F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010727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6FE4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16CB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248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06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2716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85EB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984FE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73E-09</w:t>
            </w:r>
          </w:p>
        </w:tc>
      </w:tr>
      <w:tr w:rsidR="009647B1" w14:paraId="0823C32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61124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207031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80C9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881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957321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CD64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423F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B5EA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42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5491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32C10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247ED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54E-20</w:t>
            </w:r>
          </w:p>
        </w:tc>
      </w:tr>
      <w:tr w:rsidR="009647B1" w14:paraId="5A94049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023AC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210324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5EA6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4EC39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765063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B2650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A89F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BD36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7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AB8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1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238C2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C5066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40E-08</w:t>
            </w:r>
          </w:p>
        </w:tc>
      </w:tr>
      <w:tr w:rsidR="009647B1" w14:paraId="2601586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803CB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214387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A7077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6FE6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203505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9C36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934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4FED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03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51B33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457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B3C7B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9E-09</w:t>
            </w:r>
          </w:p>
        </w:tc>
      </w:tr>
      <w:tr w:rsidR="009647B1" w14:paraId="76787EC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82AC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42581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CD35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C508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387303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D490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AD150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C63D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72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6009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5C22A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9F06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98E-15</w:t>
            </w:r>
          </w:p>
        </w:tc>
      </w:tr>
      <w:tr w:rsidR="009647B1" w14:paraId="4757E7A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A561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50293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A179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858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5016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371D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61C5E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F2DEE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38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E1A8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CD2B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9C5AE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31E-09</w:t>
            </w:r>
          </w:p>
        </w:tc>
      </w:tr>
      <w:tr w:rsidR="009647B1" w14:paraId="2FE06A4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5F7B3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5511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6BCA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F49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226915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570C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3451D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587B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00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5528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5CAC7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1F2E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42E-20</w:t>
            </w:r>
          </w:p>
        </w:tc>
      </w:tr>
      <w:tr w:rsidR="009647B1" w14:paraId="2A842C1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5AD26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58239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46AFB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D06B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287044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914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6B8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1C5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00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E11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444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04E9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4E-12</w:t>
            </w:r>
          </w:p>
        </w:tc>
      </w:tr>
      <w:tr w:rsidR="009647B1" w14:paraId="080CD1D1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9CF0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59321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8551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76005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525418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F7FC6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9A930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708F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08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010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B002A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2456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88E-10</w:t>
            </w:r>
          </w:p>
        </w:tc>
      </w:tr>
      <w:tr w:rsidR="009647B1" w14:paraId="54865B89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D9F3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6431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51E9C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830DA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981223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AF91A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30F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2B5F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83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EB9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7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543A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4C7E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50E-12</w:t>
            </w:r>
          </w:p>
        </w:tc>
      </w:tr>
      <w:tr w:rsidR="009647B1" w14:paraId="0A883DEF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276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804917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7184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AA66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243204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7BE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2A0D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31282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76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DD53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5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DA3E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13AC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69E-34</w:t>
            </w:r>
          </w:p>
        </w:tc>
      </w:tr>
      <w:tr w:rsidR="009647B1" w14:paraId="72457F1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CAD4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68088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5134A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5D775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32527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B7C6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7C59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A2F1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60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264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ABA89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0825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98E-09</w:t>
            </w:r>
          </w:p>
        </w:tc>
      </w:tr>
      <w:tr w:rsidR="009647B1" w14:paraId="400705B0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28E79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lastRenderedPageBreak/>
              <w:t>rs68490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48CCFE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CF6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47279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BB25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8534B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4B94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17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84E6B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388A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EDE21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10E-10</w:t>
            </w:r>
          </w:p>
        </w:tc>
      </w:tr>
      <w:tr w:rsidR="009647B1" w14:paraId="5A522BB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72046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0067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1FF0F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BC5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870242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1484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BDA9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7DC3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5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36F8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CEE2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890A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3E-18</w:t>
            </w:r>
          </w:p>
        </w:tc>
      </w:tr>
      <w:tr w:rsidR="009647B1" w14:paraId="5AC135A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3C5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01459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9023F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BFB1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933564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C5F3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D9B5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9D5B0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61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B0A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2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A1832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015C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48E-26</w:t>
            </w:r>
          </w:p>
        </w:tc>
      </w:tr>
      <w:tr w:rsidR="009647B1" w14:paraId="23C910E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3371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141473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EB94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772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787624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E778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AC301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E99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76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17BD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D485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5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0BFC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0E-09</w:t>
            </w:r>
          </w:p>
        </w:tc>
      </w:tr>
      <w:tr w:rsidR="009647B1" w14:paraId="76655A9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A33D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14430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3118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5174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953383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DADC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B09C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3C0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5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BE11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0EC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D724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10E-10</w:t>
            </w:r>
          </w:p>
        </w:tc>
      </w:tr>
      <w:tr w:rsidR="009647B1" w14:paraId="4E049C9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236E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18524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118ED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A1B42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654688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94B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2801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7A46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75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9EA6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2C1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01682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40E-10</w:t>
            </w:r>
          </w:p>
        </w:tc>
      </w:tr>
      <w:tr w:rsidR="009647B1" w14:paraId="79E2760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84E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1860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A878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5E66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64424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8DB8F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FD145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018A1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77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1BA1A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60C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D34E1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68E-10</w:t>
            </w:r>
          </w:p>
        </w:tc>
      </w:tr>
      <w:tr w:rsidR="009647B1" w14:paraId="1D5983A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6BF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22012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839D6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3B08C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454592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CCC4B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25A3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6BFEB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26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7B3A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0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4139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7F6BD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60E-08</w:t>
            </w:r>
          </w:p>
        </w:tc>
      </w:tr>
      <w:tr w:rsidR="009647B1" w14:paraId="1A9565A9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1C88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22815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B2AA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90D7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718169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9DEF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82F2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666AF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0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2B0F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8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AE94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395C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19E-15</w:t>
            </w:r>
          </w:p>
        </w:tc>
      </w:tr>
      <w:tr w:rsidR="009647B1" w14:paraId="75D3811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9B5C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280982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F3B4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42F9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736007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E05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36A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3E417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2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2D7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FAF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2EDA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13E-08</w:t>
            </w:r>
          </w:p>
        </w:tc>
      </w:tr>
      <w:tr w:rsidR="009647B1" w14:paraId="7EA4341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C71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282985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3B7B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C15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663397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4C7C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FBBE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8A51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62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286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0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09A3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9761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74E-15</w:t>
            </w:r>
          </w:p>
        </w:tc>
      </w:tr>
      <w:tr w:rsidR="009647B1" w14:paraId="1FF96CA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F00C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28691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7D31D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E392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986086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39F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9473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5EDA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46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EF988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7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BBBE6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427D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18E-14</w:t>
            </w:r>
          </w:p>
        </w:tc>
      </w:tr>
      <w:tr w:rsidR="009647B1" w14:paraId="472B791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AEF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300622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78D3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20D7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807272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CC545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B947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ABE4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2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2234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8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8015D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D291A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3E-10</w:t>
            </w:r>
          </w:p>
        </w:tc>
      </w:tr>
      <w:tr w:rsidR="009647B1" w14:paraId="5336D67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D0EF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32818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91A31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E8C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418997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9623F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EE20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65F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97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9C9D4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4BA78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67D3D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9E-09</w:t>
            </w:r>
          </w:p>
        </w:tc>
      </w:tr>
      <w:tr w:rsidR="009647B1" w14:paraId="46BC138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CE7A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338422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365C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5584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86931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3901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FC539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1F01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9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9808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0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54B0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AE97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7E-17</w:t>
            </w:r>
          </w:p>
        </w:tc>
      </w:tr>
      <w:tr w:rsidR="009647B1" w14:paraId="7E26C7D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55D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341354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316F6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8B39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09097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54B9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A172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D2E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24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BFBB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2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4AB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29FB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42E-08</w:t>
            </w:r>
          </w:p>
        </w:tc>
      </w:tr>
      <w:tr w:rsidR="009647B1" w14:paraId="5E80501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CE379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36751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7484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D0DB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447917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63B5E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5BD3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8316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84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C419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3C28E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F9D57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68E-16</w:t>
            </w:r>
          </w:p>
        </w:tc>
      </w:tr>
      <w:tr w:rsidR="009647B1" w14:paraId="4D4C3F8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8D4C0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385676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A9D7C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781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778880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F2C9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EAD8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847DA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8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5F0B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4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1B13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5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97A0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55E-12</w:t>
            </w:r>
          </w:p>
        </w:tc>
      </w:tr>
      <w:tr w:rsidR="009647B1" w14:paraId="57066D3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E13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437968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EDBD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642D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405020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3768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0CB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A6918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75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A446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7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F2B7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42ED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39E-14</w:t>
            </w:r>
          </w:p>
        </w:tc>
      </w:tr>
      <w:tr w:rsidR="009647B1" w14:paraId="0CF5FEA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9834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449441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4EAEB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9052A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497213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BEC94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3C53A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2039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9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15E9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41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07E9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9AA69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82E-17</w:t>
            </w:r>
          </w:p>
        </w:tc>
      </w:tr>
      <w:tr w:rsidR="009647B1" w14:paraId="230DE64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6C93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48564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D25BE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1CC91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163113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A7FB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E1A6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AB0D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84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1EEAA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6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C7AC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019E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04E-23</w:t>
            </w:r>
          </w:p>
        </w:tc>
      </w:tr>
      <w:tr w:rsidR="009647B1" w14:paraId="0EB8A0C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79F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502267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F322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368D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029321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09F12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602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A8FF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07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2AC3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6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1467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D9770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84E-12</w:t>
            </w:r>
          </w:p>
        </w:tc>
      </w:tr>
      <w:tr w:rsidR="009647B1" w14:paraId="59E6A78A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C226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52240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C161F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783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661338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D29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E2F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F81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68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5701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A0A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C236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62E-09</w:t>
            </w:r>
          </w:p>
        </w:tc>
      </w:tr>
      <w:tr w:rsidR="009647B1" w14:paraId="32C1890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B64ED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54320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B9C04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D46B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387288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AE59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AC9C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157C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22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11B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46E06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1C5A5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86E-11</w:t>
            </w:r>
          </w:p>
        </w:tc>
      </w:tr>
      <w:tr w:rsidR="009647B1" w14:paraId="1B866899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3975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570298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1690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7008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556615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0BB30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FDCA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21971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86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F0B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6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D91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5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BEE6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14E-11</w:t>
            </w:r>
          </w:p>
        </w:tc>
      </w:tr>
      <w:tr w:rsidR="009647B1" w14:paraId="6CD474F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67746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67927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8429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4F922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686018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A64F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525A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C2B2C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954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50D21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3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94BE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8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01743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93E-12</w:t>
            </w:r>
          </w:p>
        </w:tc>
      </w:tr>
      <w:tr w:rsidR="009647B1" w14:paraId="058F577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8F64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7222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2D2968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A614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235689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2F39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97483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B0CF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65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D8AD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53B6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455E1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55E-08</w:t>
            </w:r>
          </w:p>
        </w:tc>
      </w:tr>
      <w:tr w:rsidR="009647B1" w14:paraId="36D1F94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1AD84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73102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E70AA9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0AF1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618162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9D9F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B1B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79C0C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74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E5B9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08A08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46CE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48E-18</w:t>
            </w:r>
          </w:p>
        </w:tc>
      </w:tr>
      <w:tr w:rsidR="009647B1" w14:paraId="20A3CB1F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544D0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736419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1C605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885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835301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1E28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0A557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DF5C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5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984B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3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7542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4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A3F1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.35E-15</w:t>
            </w:r>
          </w:p>
        </w:tc>
      </w:tr>
      <w:tr w:rsidR="009647B1" w14:paraId="1815797F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B435B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81634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7D4B9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A2D8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684610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41AB6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593E9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345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68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5307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5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E0E0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5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D89A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22E-24</w:t>
            </w:r>
          </w:p>
        </w:tc>
      </w:tr>
      <w:tr w:rsidR="009647B1" w14:paraId="0E60C3E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2C3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8166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7B47B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B9B4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781979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003A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C310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82475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23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8A90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6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786CB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EC0A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14E-18</w:t>
            </w:r>
          </w:p>
        </w:tc>
      </w:tr>
      <w:tr w:rsidR="009647B1" w14:paraId="4488769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48E9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82605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7CED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6993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51206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2FE8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798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AD8E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42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B983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A8D4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1BCCB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61E-09</w:t>
            </w:r>
          </w:p>
        </w:tc>
      </w:tr>
      <w:tr w:rsidR="009647B1" w14:paraId="22FCA726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A8C5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845752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25FD3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099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495088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B5E2C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C9FB4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8DC5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97C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90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48CA0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8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7B371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2E-24</w:t>
            </w:r>
          </w:p>
        </w:tc>
      </w:tr>
      <w:tr w:rsidR="009647B1" w14:paraId="1D9CFDF7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52F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902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BD6A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377E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556528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FB905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DD562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E52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46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A5E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82E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C510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22E-15</w:t>
            </w:r>
          </w:p>
        </w:tc>
      </w:tr>
      <w:tr w:rsidR="009647B1" w14:paraId="26D70C5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7BBB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0097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8D376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5545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069136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52BF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82D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4FC9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33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BA02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BA37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8B58B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05E-12</w:t>
            </w:r>
          </w:p>
        </w:tc>
      </w:tr>
      <w:tr w:rsidR="009647B1" w14:paraId="1D9369C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0157B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13279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8F203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28BF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232289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00A8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08C5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0417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67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FC0C9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23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B2A9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8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1D856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31E-09</w:t>
            </w:r>
          </w:p>
        </w:tc>
      </w:tr>
      <w:tr w:rsidR="009647B1" w14:paraId="44A031F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DDB5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1700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E3C57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A1B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274505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A57CD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B323A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B14C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2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08350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2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E77CF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B1589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2E-09</w:t>
            </w:r>
          </w:p>
        </w:tc>
      </w:tr>
      <w:tr w:rsidR="009647B1" w14:paraId="59B4E689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A958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1848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4A31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1D9E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981861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E0B1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FB0CA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0562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91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6E67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3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13850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3EAD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18E-08</w:t>
            </w:r>
          </w:p>
        </w:tc>
      </w:tr>
      <w:tr w:rsidR="009647B1" w14:paraId="526B79C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D0AF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2009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A362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1BD47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745385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223A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EC2B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51BD4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726D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4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A9D2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B320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53E-08</w:t>
            </w:r>
          </w:p>
        </w:tc>
      </w:tr>
      <w:tr w:rsidR="009647B1" w14:paraId="4456C038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2CBB5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28063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ABFFB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43EAC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703086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3DB4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FB84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CC62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11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2A513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6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79468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93635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8E-08</w:t>
            </w:r>
          </w:p>
        </w:tc>
      </w:tr>
      <w:tr w:rsidR="009647B1" w14:paraId="4BA63D3A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9065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5454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1574A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28E8D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641723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A10A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DC6F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A6475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48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0ADBA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25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A290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24DFB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37E-39</w:t>
            </w:r>
          </w:p>
        </w:tc>
      </w:tr>
      <w:tr w:rsidR="009647B1" w14:paraId="71DF337E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7AF3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90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58AB7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6C4B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587121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50A6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BEEA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50289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6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32A04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5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B485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53F4B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52E-15</w:t>
            </w:r>
          </w:p>
        </w:tc>
      </w:tr>
      <w:tr w:rsidR="009647B1" w14:paraId="55955FA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7590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0922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AECC30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DC303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590878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1B13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8C7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B493E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44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AC4F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83B6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262C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24E-15</w:t>
            </w:r>
          </w:p>
        </w:tc>
      </w:tr>
      <w:tr w:rsidR="009647B1" w14:paraId="7A686839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2D22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59032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4BEC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D834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644838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1F3C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01C1F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7B85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41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E142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8702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2E99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02E-08</w:t>
            </w:r>
          </w:p>
        </w:tc>
      </w:tr>
      <w:tr w:rsidR="009647B1" w14:paraId="32B2FB85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73443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lastRenderedPageBreak/>
              <w:t>rs959471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D1FBD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7781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280048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17E47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3E99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4624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05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E57FC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4A59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30EAF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65E-12</w:t>
            </w:r>
          </w:p>
        </w:tc>
      </w:tr>
      <w:tr w:rsidR="009647B1" w14:paraId="2CB9430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7E57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61044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B29B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C851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076889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A5F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FA34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7771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47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186B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5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961D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3B1C4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29E-12</w:t>
            </w:r>
          </w:p>
        </w:tc>
      </w:tr>
      <w:tr w:rsidR="009647B1" w14:paraId="6573A19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4C94C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63636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F50D4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0A6A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199243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1164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B0F57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C5B53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542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6CB4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19F8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239E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09E-09</w:t>
            </w:r>
          </w:p>
        </w:tc>
      </w:tr>
      <w:tr w:rsidR="009647B1" w14:paraId="65D647CC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BF07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83291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48BFA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4AB6A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3218452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4D434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A36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99BC9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57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3C09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7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070B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D1131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90E-20</w:t>
            </w:r>
          </w:p>
        </w:tc>
      </w:tr>
      <w:tr w:rsidR="009647B1" w14:paraId="7BA70172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8D536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83861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628CF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8471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853767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D336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9A04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7986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8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F10A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8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F5B1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97766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.21E-21</w:t>
            </w:r>
          </w:p>
        </w:tc>
      </w:tr>
      <w:tr w:rsidR="009647B1" w14:paraId="610B4863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F68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8766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79B75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939E1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1626793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248F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B0751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87EE3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18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A49B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A988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9F22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33E-10</w:t>
            </w:r>
          </w:p>
        </w:tc>
      </w:tr>
      <w:tr w:rsidR="009647B1" w14:paraId="123BBEBD" w14:textId="77777777">
        <w:trPr>
          <w:trHeight w:val="280"/>
        </w:trPr>
        <w:tc>
          <w:tcPr>
            <w:tcW w:w="1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E4DAB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990315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A7FD77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B3AD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9578811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1996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C15D8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E2D7E5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22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54FDA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5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943A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9DAE7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5.07E-09</w:t>
            </w:r>
          </w:p>
        </w:tc>
      </w:tr>
      <w:tr w:rsidR="009647B1" w14:paraId="40A64E62" w14:textId="77777777">
        <w:trPr>
          <w:trHeight w:val="280"/>
        </w:trPr>
        <w:tc>
          <w:tcPr>
            <w:tcW w:w="8687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11D8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SNP, single-nucleotide polymorphism; chr, chromosome; EA, effect allele; OA, other allele; eaf, effect allele frequency.</w:t>
            </w:r>
          </w:p>
        </w:tc>
      </w:tr>
    </w:tbl>
    <w:p w14:paraId="4719E1FD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46FF7F53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8112" w:type="dxa"/>
        <w:tblInd w:w="108" w:type="dxa"/>
        <w:tblLook w:val="04A0" w:firstRow="1" w:lastRow="0" w:firstColumn="1" w:lastColumn="0" w:noHBand="0" w:noVBand="1"/>
      </w:tblPr>
      <w:tblGrid>
        <w:gridCol w:w="1501"/>
        <w:gridCol w:w="522"/>
        <w:gridCol w:w="1195"/>
        <w:gridCol w:w="510"/>
        <w:gridCol w:w="534"/>
        <w:gridCol w:w="889"/>
        <w:gridCol w:w="963"/>
        <w:gridCol w:w="889"/>
        <w:gridCol w:w="1109"/>
      </w:tblGrid>
      <w:tr w:rsidR="009647B1" w14:paraId="568487B3" w14:textId="77777777">
        <w:trPr>
          <w:trHeight w:val="280"/>
        </w:trPr>
        <w:tc>
          <w:tcPr>
            <w:tcW w:w="8112" w:type="dxa"/>
            <w:gridSpan w:val="9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C479E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0"/>
                <w:sz w:val="22"/>
                <w:szCs w:val="22"/>
              </w:rPr>
              <w:lastRenderedPageBreak/>
              <w:t>Supplementary Table S15.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 xml:space="preserve"> Details of instrument variables used for low grip strength in reverse MR analyses</w:t>
            </w:r>
          </w:p>
        </w:tc>
      </w:tr>
      <w:tr w:rsidR="009647B1" w14:paraId="2B400801" w14:textId="77777777">
        <w:trPr>
          <w:trHeight w:val="280"/>
        </w:trPr>
        <w:tc>
          <w:tcPr>
            <w:tcW w:w="15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56CB8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NP</w:t>
            </w:r>
          </w:p>
        </w:tc>
        <w:tc>
          <w:tcPr>
            <w:tcW w:w="5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C9AF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hr</w:t>
            </w:r>
          </w:p>
        </w:tc>
        <w:tc>
          <w:tcPr>
            <w:tcW w:w="11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5C2F8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osition</w:t>
            </w: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98580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A</w:t>
            </w:r>
          </w:p>
        </w:tc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77279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37AF1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af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44E54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1C285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45364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</w:tr>
      <w:tr w:rsidR="009647B1" w14:paraId="68592274" w14:textId="77777777">
        <w:trPr>
          <w:trHeight w:val="280"/>
        </w:trPr>
        <w:tc>
          <w:tcPr>
            <w:tcW w:w="15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27FC96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846071</w:t>
            </w: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5E79B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27040A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5016236</w:t>
            </w: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6CA14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D7408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776B29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917</w:t>
            </w: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FAE75D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433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2EBA66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5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55C7DF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.32E-09</w:t>
            </w:r>
          </w:p>
        </w:tc>
      </w:tr>
      <w:tr w:rsidR="009647B1" w14:paraId="3D8229AC" w14:textId="77777777">
        <w:trPr>
          <w:trHeight w:val="280"/>
        </w:trPr>
        <w:tc>
          <w:tcPr>
            <w:tcW w:w="1501" w:type="dxa"/>
            <w:shd w:val="clear" w:color="auto" w:fill="auto"/>
            <w:noWrap/>
            <w:vAlign w:val="center"/>
          </w:tcPr>
          <w:p w14:paraId="3E8BB60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3459567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0D3D88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195" w:type="dxa"/>
            <w:shd w:val="clear" w:color="auto" w:fill="auto"/>
            <w:noWrap/>
            <w:vAlign w:val="center"/>
          </w:tcPr>
          <w:p w14:paraId="2A25A72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4600412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018A584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369CF8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D4BFE5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86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768EB5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18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F1A475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8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E2FDEC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41E-10</w:t>
            </w:r>
          </w:p>
        </w:tc>
      </w:tr>
      <w:tr w:rsidR="009647B1" w14:paraId="2CA3A67C" w14:textId="77777777">
        <w:trPr>
          <w:trHeight w:val="280"/>
        </w:trPr>
        <w:tc>
          <w:tcPr>
            <w:tcW w:w="8112" w:type="dxa"/>
            <w:gridSpan w:val="9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58579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SNP, single-nucleotide polymorphism; chr, chromosome; EA, effect allele; OA, other allele; eaf, effect allele frequency.</w:t>
            </w:r>
          </w:p>
        </w:tc>
      </w:tr>
    </w:tbl>
    <w:p w14:paraId="1D36A2AA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540B0F66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8529" w:type="dxa"/>
        <w:jc w:val="center"/>
        <w:tblLook w:val="04A0" w:firstRow="1" w:lastRow="0" w:firstColumn="1" w:lastColumn="0" w:noHBand="0" w:noVBand="1"/>
      </w:tblPr>
      <w:tblGrid>
        <w:gridCol w:w="1501"/>
        <w:gridCol w:w="522"/>
        <w:gridCol w:w="1318"/>
        <w:gridCol w:w="510"/>
        <w:gridCol w:w="534"/>
        <w:gridCol w:w="1134"/>
        <w:gridCol w:w="1012"/>
        <w:gridCol w:w="889"/>
        <w:gridCol w:w="1109"/>
      </w:tblGrid>
      <w:tr w:rsidR="009647B1" w14:paraId="7C939D10" w14:textId="77777777">
        <w:trPr>
          <w:trHeight w:val="280"/>
          <w:jc w:val="center"/>
        </w:trPr>
        <w:tc>
          <w:tcPr>
            <w:tcW w:w="8529" w:type="dxa"/>
            <w:gridSpan w:val="9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5AAC5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0"/>
                <w:sz w:val="22"/>
                <w:szCs w:val="22"/>
              </w:rPr>
              <w:lastRenderedPageBreak/>
              <w:t xml:space="preserve">Supplementary Table S16. 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Details of instrument variables used for walking pace in reverse MR analyses</w:t>
            </w:r>
          </w:p>
        </w:tc>
      </w:tr>
      <w:tr w:rsidR="009647B1" w14:paraId="42915D6D" w14:textId="77777777">
        <w:trPr>
          <w:trHeight w:val="280"/>
          <w:jc w:val="center"/>
        </w:trPr>
        <w:tc>
          <w:tcPr>
            <w:tcW w:w="15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FD65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NP</w:t>
            </w:r>
          </w:p>
        </w:tc>
        <w:tc>
          <w:tcPr>
            <w:tcW w:w="5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3A0DF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hr</w:t>
            </w:r>
          </w:p>
        </w:tc>
        <w:tc>
          <w:tcPr>
            <w:tcW w:w="13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37143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Position</w:t>
            </w: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0FB7D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A</w:t>
            </w:r>
          </w:p>
        </w:tc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0C3A2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1FA07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af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5CCFB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beta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98DC4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e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471F8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</w:tr>
      <w:tr w:rsidR="009647B1" w14:paraId="31B676DC" w14:textId="77777777">
        <w:trPr>
          <w:trHeight w:val="280"/>
          <w:jc w:val="center"/>
        </w:trPr>
        <w:tc>
          <w:tcPr>
            <w:tcW w:w="15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DBA013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862220</w:t>
            </w:r>
          </w:p>
        </w:tc>
        <w:tc>
          <w:tcPr>
            <w:tcW w:w="5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3CD033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B01B20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1430599</w:t>
            </w: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B173D8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59FA04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7D5C8C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74897</w:t>
            </w:r>
          </w:p>
        </w:tc>
        <w:tc>
          <w:tcPr>
            <w:tcW w:w="101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F831D4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4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406269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B03894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80E-10</w:t>
            </w:r>
          </w:p>
        </w:tc>
      </w:tr>
      <w:tr w:rsidR="009647B1" w14:paraId="3DCF65B7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FFA986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088361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BB4C5D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117761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3117653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C1A432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68EC6C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E6C55C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72248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4D2451F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5696F7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38E4D51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40E-09</w:t>
            </w:r>
          </w:p>
        </w:tc>
      </w:tr>
      <w:tr w:rsidR="009647B1" w14:paraId="4CBA7AAA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87DE43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07781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0A8D77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85DCC2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4389890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16D3CA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6BC6F4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606528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23657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6B9A084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7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F3C347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13B61E7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80E-08</w:t>
            </w:r>
          </w:p>
        </w:tc>
      </w:tr>
      <w:tr w:rsidR="009647B1" w14:paraId="21CA1D13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2900ACA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15298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19EBE41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099A68B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693606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03B072A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232B244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91C30D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12264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598B12B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7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75978B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4E7962A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90E-08</w:t>
            </w:r>
          </w:p>
        </w:tc>
      </w:tr>
      <w:tr w:rsidR="009647B1" w14:paraId="29A301E8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1CA202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682482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240E94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F42834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2648647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25B38BB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402EF0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F989E5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80801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0CFF051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0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E73E20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EB3251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30E-09</w:t>
            </w:r>
          </w:p>
        </w:tc>
      </w:tr>
      <w:tr w:rsidR="009647B1" w14:paraId="006F94FD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D8CE23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73221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0D050D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62BB47A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70424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5B917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8CC514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157102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95605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041439B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9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16F79B4C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6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340D61D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40E-09</w:t>
            </w:r>
          </w:p>
        </w:tc>
      </w:tr>
      <w:tr w:rsidR="009647B1" w14:paraId="37FCECF1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3B35AB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184809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22AC102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DF455C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0969235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18C64B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62000EF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74A7E0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6669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3FD0E4A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7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4BDF960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B8C7F4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.20E-09</w:t>
            </w:r>
          </w:p>
        </w:tc>
      </w:tr>
      <w:tr w:rsidR="009647B1" w14:paraId="6C534AB6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D1A9AF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144333966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00B7BF2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42D620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1109385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C16BA7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0EFBC88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C49815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4646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5AF3E8A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30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A3241A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54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550CEFA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20E-08</w:t>
            </w:r>
          </w:p>
        </w:tc>
      </w:tr>
      <w:tr w:rsidR="009647B1" w14:paraId="50E6EF8D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2660EE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037735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0572F4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BBE865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801246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733E07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C37058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5DCE7A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20628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06AF23E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113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800CD3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9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1CD028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70E-09</w:t>
            </w:r>
          </w:p>
        </w:tc>
      </w:tr>
      <w:tr w:rsidR="009647B1" w14:paraId="11B8851F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4680CD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170670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6542EA6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768E6E6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6944621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12EF0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10BD678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D38FF8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606925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1EAFD05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71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59D7409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31D69FA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.70E-08</w:t>
            </w:r>
          </w:p>
        </w:tc>
      </w:tr>
      <w:tr w:rsidR="009647B1" w14:paraId="05499EA7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ED79E7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264597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0E85CB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D3A4FA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4017043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10F35E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F92BBA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B35B10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57204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65D4948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27531A72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3A2A569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70E-11</w:t>
            </w:r>
          </w:p>
        </w:tc>
      </w:tr>
      <w:tr w:rsidR="009647B1" w14:paraId="7A3E3211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7458296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109292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53A6D1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5D77658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26710654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87E5D4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2CD755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F1A55F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493943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00604DF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74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99B5B1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80245D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.60E-09</w:t>
            </w:r>
          </w:p>
        </w:tc>
      </w:tr>
      <w:tr w:rsidR="009647B1" w14:paraId="035C32DF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3F13B97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4839898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72BFC3A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41C1D64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97546759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44732E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7A785CB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68AF841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109786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4C62D2F8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1306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0644499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21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04C7E30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30E-10</w:t>
            </w:r>
          </w:p>
        </w:tc>
      </w:tr>
      <w:tr w:rsidR="009647B1" w14:paraId="688BE50E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03184D8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7789719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56624C6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141A76B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66893916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64862A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31FC9DC5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33D5BE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782126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23FB250D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85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4C93AC9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5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66E133C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70E-08</w:t>
            </w:r>
          </w:p>
        </w:tc>
      </w:tr>
      <w:tr w:rsidR="009647B1" w14:paraId="4A6A152A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59DF37C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10773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636BCA7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394457F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46956863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0DF01CF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C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F93EEF8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943859E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38208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2E6A0353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82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340E439F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3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244F4A5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3.40E-10</w:t>
            </w:r>
          </w:p>
        </w:tc>
      </w:tr>
      <w:tr w:rsidR="009647B1" w14:paraId="69C936F6" w14:textId="77777777">
        <w:trPr>
          <w:trHeight w:val="280"/>
          <w:jc w:val="center"/>
        </w:trPr>
        <w:tc>
          <w:tcPr>
            <w:tcW w:w="1501" w:type="dxa"/>
            <w:shd w:val="clear" w:color="auto" w:fill="auto"/>
            <w:noWrap/>
            <w:vAlign w:val="center"/>
          </w:tcPr>
          <w:p w14:paraId="62BAC11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s8011870</w:t>
            </w:r>
          </w:p>
        </w:tc>
        <w:tc>
          <w:tcPr>
            <w:tcW w:w="522" w:type="dxa"/>
            <w:shd w:val="clear" w:color="auto" w:fill="auto"/>
            <w:noWrap/>
            <w:vAlign w:val="center"/>
          </w:tcPr>
          <w:p w14:paraId="318DE76B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318" w:type="dxa"/>
            <w:shd w:val="clear" w:color="auto" w:fill="auto"/>
            <w:noWrap/>
            <w:vAlign w:val="center"/>
          </w:tcPr>
          <w:p w14:paraId="2BF3D4D4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80173397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438A48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</w:t>
            </w:r>
          </w:p>
        </w:tc>
        <w:tc>
          <w:tcPr>
            <w:tcW w:w="534" w:type="dxa"/>
            <w:shd w:val="clear" w:color="auto" w:fill="auto"/>
            <w:noWrap/>
            <w:vAlign w:val="center"/>
          </w:tcPr>
          <w:p w14:paraId="4C0BBA6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G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8FA336A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288257</w:t>
            </w:r>
          </w:p>
        </w:tc>
        <w:tc>
          <w:tcPr>
            <w:tcW w:w="1012" w:type="dxa"/>
            <w:shd w:val="clear" w:color="auto" w:fill="auto"/>
            <w:noWrap/>
            <w:vAlign w:val="center"/>
          </w:tcPr>
          <w:p w14:paraId="31936657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0.0078</w:t>
            </w:r>
          </w:p>
        </w:tc>
        <w:tc>
          <w:tcPr>
            <w:tcW w:w="889" w:type="dxa"/>
            <w:shd w:val="clear" w:color="auto" w:fill="auto"/>
            <w:noWrap/>
            <w:vAlign w:val="center"/>
          </w:tcPr>
          <w:p w14:paraId="7EC9E2C1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0.0014</w:t>
            </w:r>
          </w:p>
        </w:tc>
        <w:tc>
          <w:tcPr>
            <w:tcW w:w="1109" w:type="dxa"/>
            <w:shd w:val="clear" w:color="auto" w:fill="auto"/>
            <w:noWrap/>
            <w:vAlign w:val="center"/>
          </w:tcPr>
          <w:p w14:paraId="220D0D70" w14:textId="77777777" w:rsidR="009647B1" w:rsidRDefault="00000000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2.60E-08</w:t>
            </w:r>
          </w:p>
        </w:tc>
      </w:tr>
      <w:tr w:rsidR="009647B1" w14:paraId="43FF3A3A" w14:textId="77777777">
        <w:trPr>
          <w:trHeight w:val="280"/>
          <w:jc w:val="center"/>
        </w:trPr>
        <w:tc>
          <w:tcPr>
            <w:tcW w:w="8529" w:type="dxa"/>
            <w:gridSpan w:val="9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4E5AD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SNP, single-nucleotide polymorphism; chr, chromosome; EA, effect allele; OA, other allele; eaf, effect allele frequency.</w:t>
            </w:r>
          </w:p>
        </w:tc>
      </w:tr>
    </w:tbl>
    <w:p w14:paraId="31699A4A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3B50CCD8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tbl>
      <w:tblPr>
        <w:tblW w:w="8362" w:type="dxa"/>
        <w:jc w:val="center"/>
        <w:tblLook w:val="04A0" w:firstRow="1" w:lastRow="0" w:firstColumn="1" w:lastColumn="0" w:noHBand="0" w:noVBand="1"/>
      </w:tblPr>
      <w:tblGrid>
        <w:gridCol w:w="1162"/>
        <w:gridCol w:w="1134"/>
        <w:gridCol w:w="851"/>
        <w:gridCol w:w="1984"/>
        <w:gridCol w:w="2268"/>
        <w:gridCol w:w="963"/>
      </w:tblGrid>
      <w:tr w:rsidR="009647B1" w14:paraId="1C6F5D0E" w14:textId="77777777">
        <w:trPr>
          <w:trHeight w:val="280"/>
          <w:jc w:val="center"/>
        </w:trPr>
        <w:tc>
          <w:tcPr>
            <w:tcW w:w="8362" w:type="dxa"/>
            <w:gridSpan w:val="6"/>
            <w:shd w:val="clear" w:color="auto" w:fill="auto"/>
            <w:noWrap/>
            <w:vAlign w:val="center"/>
          </w:tcPr>
          <w:p w14:paraId="25CF4AA5" w14:textId="77777777" w:rsidR="009647B1" w:rsidRDefault="00000000">
            <w:pPr>
              <w:rPr>
                <w:rFonts w:ascii="Arial" w:eastAsia="宋体" w:hAnsi="Arial" w:cs="Arial"/>
                <w:sz w:val="22"/>
                <w:szCs w:val="22"/>
                <w:lang w:bidi="ar"/>
              </w:rPr>
            </w:pP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bidi="ar"/>
              </w:rPr>
              <w:lastRenderedPageBreak/>
              <w:t>Supplementary Table S17.</w:t>
            </w:r>
            <w:r>
              <w:rPr>
                <w:rFonts w:ascii="Arial" w:eastAsia="宋体" w:hAnsi="Arial" w:cs="Arial"/>
                <w:sz w:val="22"/>
                <w:szCs w:val="22"/>
                <w:lang w:bidi="ar"/>
              </w:rPr>
              <w:t xml:space="preserve"> Results of reverse MR analyses</w:t>
            </w:r>
          </w:p>
        </w:tc>
      </w:tr>
      <w:tr w:rsidR="009647B1" w14:paraId="44D98919" w14:textId="77777777">
        <w:trPr>
          <w:trHeight w:val="280"/>
          <w:jc w:val="center"/>
        </w:trPr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751B601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Exposur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C02E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utcom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D765AC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nSNP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1642F1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R method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B6F09E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R (95% CI)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DCA602" w14:textId="77777777" w:rsidR="009647B1" w:rsidRDefault="0000000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-value</w:t>
            </w:r>
          </w:p>
        </w:tc>
      </w:tr>
      <w:tr w:rsidR="00A915F1" w:rsidRPr="00A915F1" w14:paraId="6E1B5162" w14:textId="77777777">
        <w:trPr>
          <w:trHeight w:val="280"/>
          <w:jc w:val="center"/>
        </w:trPr>
        <w:tc>
          <w:tcPr>
            <w:tcW w:w="11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86D4CF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LM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2F55A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6F50BE1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D5A362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BE9CEFA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568 (0.846-2.907)</w:t>
            </w: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3B627A2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1534</w:t>
            </w:r>
          </w:p>
        </w:tc>
      </w:tr>
      <w:tr w:rsidR="00A915F1" w:rsidRPr="00A915F1" w14:paraId="47C347C9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290E0D25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B1B17B0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9688D35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AFE1507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4079813D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178 (0.516-2.686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05FD6E2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976</w:t>
            </w:r>
          </w:p>
        </w:tc>
      </w:tr>
      <w:tr w:rsidR="00A915F1" w:rsidRPr="00A915F1" w14:paraId="059898D8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29A5BFE4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6BF4772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324D468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6F55427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7CAA22C0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644 (0.872-3.101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60414A4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1244</w:t>
            </w:r>
          </w:p>
        </w:tc>
      </w:tr>
      <w:tr w:rsidR="00A915F1" w:rsidRPr="00A915F1" w14:paraId="1AA13168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4A2C51F6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1512CC0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22E882F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0E2B4307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2CB70FC1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034 (0.865-1.237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5E41909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7103</w:t>
            </w:r>
          </w:p>
        </w:tc>
      </w:tr>
      <w:tr w:rsidR="00A915F1" w:rsidRPr="00A915F1" w14:paraId="00DE1002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34F13308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43F81FD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336A96B6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1B2488C1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639F1646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.000 (0.753-1.327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926642D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985</w:t>
            </w:r>
          </w:p>
        </w:tc>
      </w:tr>
      <w:tr w:rsidR="00A915F1" w:rsidRPr="00A915F1" w14:paraId="4D6CF60B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218C14A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ABC264C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F1624EC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1F93607B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73E913FD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047 (0.869-1.261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FB0D1C9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310</w:t>
            </w:r>
          </w:p>
        </w:tc>
      </w:tr>
      <w:tr w:rsidR="00A915F1" w:rsidRPr="00A915F1" w14:paraId="3C4E3DBC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827DEA8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C95CAF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99944B1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07ED3304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31CAC58B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99 (0.799-1.249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B093BF7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938</w:t>
            </w:r>
          </w:p>
        </w:tc>
      </w:tr>
      <w:tr w:rsidR="00A915F1" w:rsidRPr="00A915F1" w14:paraId="12DDC49C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20A32852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E4E8F28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6D6C24F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47E8FCD5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503850B1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142 (0.814-1.604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B7C83EC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4419</w:t>
            </w:r>
          </w:p>
        </w:tc>
      </w:tr>
      <w:tr w:rsidR="00A915F1" w:rsidRPr="00A915F1" w14:paraId="0AC9797A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0CC6046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B9641D6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6E687180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7D735A2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563164B0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009 (0.788-1.292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FF08FCD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424</w:t>
            </w:r>
          </w:p>
        </w:tc>
      </w:tr>
      <w:tr w:rsidR="00A915F1" w:rsidRPr="00A915F1" w14:paraId="178FEA7D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E45F42A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CB4EDF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419D634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E3B4895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035C3EBF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18 (0.609-1.384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4DFC4DC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821</w:t>
            </w:r>
          </w:p>
        </w:tc>
      </w:tr>
      <w:tr w:rsidR="00A915F1" w:rsidRPr="00A915F1" w14:paraId="1CBDF378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07238A97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98879C6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3B4A69B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44683D95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6E0F5C96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171 (0.638-2.149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E5FD011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106</w:t>
            </w:r>
          </w:p>
        </w:tc>
      </w:tr>
      <w:tr w:rsidR="00A915F1" w:rsidRPr="00A915F1" w14:paraId="025BA05A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3E320D86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13D99BC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33F82C9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4689296B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706C3E4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33 (0.606-1.434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995C962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7510</w:t>
            </w:r>
          </w:p>
        </w:tc>
      </w:tr>
      <w:tr w:rsidR="00A915F1" w:rsidRPr="00A915F1" w14:paraId="1A95F2E4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102357F8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6F26C36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D2E170E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C3739D8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2DB2F16E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24 (0.694-1.230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4E4DA42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5878</w:t>
            </w:r>
          </w:p>
        </w:tc>
      </w:tr>
      <w:tr w:rsidR="00A915F1" w:rsidRPr="00A915F1" w14:paraId="34410A66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0593D14D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2D11A7E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AF20AFE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29CAD75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3FB72CA8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812 (0.522-1.264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13909FC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3560</w:t>
            </w:r>
          </w:p>
        </w:tc>
      </w:tr>
      <w:tr w:rsidR="00A915F1" w:rsidRPr="00A915F1" w14:paraId="4366CD28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3E38BCA7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1AA2517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75DB5B4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011085C6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71E8A610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44 (0.686-1.298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537A94E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7232</w:t>
            </w:r>
          </w:p>
        </w:tc>
      </w:tr>
      <w:tr w:rsidR="00A915F1" w:rsidRPr="00A915F1" w14:paraId="11550098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59D95DBB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2EDC5D9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6CBD36C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047ABBEB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7387DD24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61 (0.865-1.067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E3BA5D0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4575</w:t>
            </w:r>
          </w:p>
        </w:tc>
      </w:tr>
      <w:tr w:rsidR="00A915F1" w:rsidRPr="00A915F1" w14:paraId="10C60A66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05048D81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AB54FE1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38C61F30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23A753F9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654D41A2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04 (0.794-1.030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FDBDD4F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1294</w:t>
            </w:r>
          </w:p>
        </w:tc>
      </w:tr>
      <w:tr w:rsidR="00A915F1" w:rsidRPr="00A915F1" w14:paraId="2D4287A1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1889B7B6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6596D9F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FCF68EB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24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2F8D876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0F94FF96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61 (0.868-1.063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21DD35D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4344</w:t>
            </w:r>
          </w:p>
        </w:tc>
      </w:tr>
      <w:tr w:rsidR="00A915F1" w:rsidRPr="00A915F1" w14:paraId="04F129ED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C59F41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Low grip strength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1F616EF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68DA9CF9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25C4E79B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0DF5F569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3.069 (0.409-23.024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2FD4774A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2754</w:t>
            </w:r>
          </w:p>
        </w:tc>
      </w:tr>
      <w:tr w:rsidR="00A915F1" w:rsidRPr="00A915F1" w14:paraId="223EA481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32E22CFC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9E488C1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3F5F1959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E5C3EE1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73E50584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3.073 (0.381-24.782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411999B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2918</w:t>
            </w:r>
          </w:p>
        </w:tc>
      </w:tr>
      <w:tr w:rsidR="00A915F1" w:rsidRPr="00A915F1" w14:paraId="7A7AE64A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5839B07E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834C47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B62CCC5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785687D7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2AA640FD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862 (0.453-1.638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717E361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496</w:t>
            </w:r>
          </w:p>
        </w:tc>
      </w:tr>
      <w:tr w:rsidR="00A915F1" w:rsidRPr="00A915F1" w14:paraId="5F2296DA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57E18DDB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30BF6D6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D090EE9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5F8DF010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633F8A79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861 (0.442-1.675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7B03D0B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589</w:t>
            </w:r>
          </w:p>
        </w:tc>
      </w:tr>
      <w:tr w:rsidR="00A915F1" w:rsidRPr="00A915F1" w14:paraId="2C2FF36B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4D020A74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257D523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E98871D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1C8456DA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C04B194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82 (0.306-1.519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B1D4012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3487</w:t>
            </w:r>
          </w:p>
        </w:tc>
      </w:tr>
      <w:tr w:rsidR="00A915F1" w:rsidRPr="00A915F1" w14:paraId="3654CD4D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469A1388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FEC2312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10A3B23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408B8023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42BF9110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78 (0.292-1.572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A2CDE31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3650</w:t>
            </w:r>
          </w:p>
        </w:tc>
      </w:tr>
      <w:tr w:rsidR="00A915F1" w:rsidRPr="00A915F1" w14:paraId="239F19D7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E54D218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70CDBB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35655E5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22A1E8A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4E260A3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454 (0.331-6.395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BA21226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202</w:t>
            </w:r>
          </w:p>
        </w:tc>
      </w:tr>
      <w:tr w:rsidR="00A915F1" w:rsidRPr="00A915F1" w14:paraId="0898B2A3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29AF255F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F39864D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CE21B2E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29397A12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D0CCD86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462 (0.311-6.866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F353E03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306</w:t>
            </w:r>
          </w:p>
        </w:tc>
      </w:tr>
      <w:tr w:rsidR="00A915F1" w:rsidRPr="00A915F1" w14:paraId="6D2CCB38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509DDDF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69198DD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AA242DB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1DEBACF8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75575EA9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165 (0.418-3.247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3D77EEB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7707</w:t>
            </w:r>
          </w:p>
        </w:tc>
      </w:tr>
      <w:tr w:rsidR="00A915F1" w:rsidRPr="00A915F1" w14:paraId="0D07F0F5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A7D18FB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C3435EA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A053EF4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164CF487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214DA960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165 (0.407-3.336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B67828B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7765</w:t>
            </w:r>
          </w:p>
        </w:tc>
      </w:tr>
      <w:tr w:rsidR="00A915F1" w:rsidRPr="00A915F1" w14:paraId="089FC4D4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04B38E0C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75D07D2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OAD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701FC99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244566B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02B422BD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38 (0.701-1.255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3A5544C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665</w:t>
            </w:r>
          </w:p>
        </w:tc>
      </w:tr>
      <w:tr w:rsidR="00A915F1" w:rsidRPr="00A915F1" w14:paraId="52823551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744E9BA1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6B56C8C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911F07A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40436C4F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759EF36E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862 (0.581-1.280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DEDAFE7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4624</w:t>
            </w:r>
          </w:p>
        </w:tc>
      </w:tr>
      <w:tr w:rsidR="00A915F1" w:rsidRPr="00A915F1" w14:paraId="38CC39BE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8443CC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Walking pace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CDC0AF7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SLE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09D5E74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703D4EDF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7B07ACD5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059 (0.023-49.742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07E4FE7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767</w:t>
            </w:r>
          </w:p>
        </w:tc>
      </w:tr>
      <w:tr w:rsidR="00A915F1" w:rsidRPr="00A915F1" w14:paraId="7E4AAF5D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0DD00C5D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176F334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B5CB3D5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3E6BD716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4A272ABA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2.588 (0.014-482.09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B9F0333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7214</w:t>
            </w:r>
          </w:p>
        </w:tc>
      </w:tr>
      <w:tr w:rsidR="00A915F1" w:rsidRPr="00A915F1" w14:paraId="7DCC1756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12367BF3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F3DC1D0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F412CAC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525B695F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7E645C5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1.193 (0.021-66.574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80F4B63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9315</w:t>
            </w:r>
          </w:p>
        </w:tc>
      </w:tr>
      <w:tr w:rsidR="00A915F1" w:rsidRPr="00A915F1" w14:paraId="67E3089C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19A8408C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6C0E98A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RA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1CC3332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61D4B365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37F3064E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743 (0.218-2.534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0145A54C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350</w:t>
            </w:r>
          </w:p>
        </w:tc>
      </w:tr>
      <w:tr w:rsidR="00A915F1" w:rsidRPr="00A915F1" w14:paraId="52A01819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0BCE24C3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E6514D8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6DD91AB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7D29EF83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4CD65CBD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799 (0.142-4.483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6B0AB15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7984</w:t>
            </w:r>
          </w:p>
        </w:tc>
      </w:tr>
      <w:tr w:rsidR="00A915F1" w:rsidRPr="00A915F1" w14:paraId="12454ACA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2C95E42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231E862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2FACF2B6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18E7F44E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594130E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754 (0.208-2.730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CABB4D5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670</w:t>
            </w:r>
          </w:p>
        </w:tc>
      </w:tr>
      <w:tr w:rsidR="00A915F1" w:rsidRPr="00A915F1" w14:paraId="1BDB1494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0752E128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19470BC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IBD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6B58E6D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7E25B2ED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074E2B4E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313 (0.067-1.454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CE016E4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1384</w:t>
            </w:r>
          </w:p>
        </w:tc>
      </w:tr>
      <w:tr w:rsidR="00A915F1" w:rsidRPr="00A915F1" w14:paraId="04DC9B0F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3EB12CE2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E13C001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6B9C167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5F3D5A7E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4FC577F4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249 (0.028-2.211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5979FDC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2121</w:t>
            </w:r>
          </w:p>
        </w:tc>
      </w:tr>
      <w:tr w:rsidR="00A915F1" w:rsidRPr="00A915F1" w14:paraId="0F954BF2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1E3543A7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C710FCB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877CC72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46EAE1E4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3BE8D5AC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275 (0.051-1.478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E5A0C43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1324</w:t>
            </w:r>
          </w:p>
        </w:tc>
      </w:tr>
      <w:tr w:rsidR="00A915F1" w:rsidRPr="00A915F1" w14:paraId="3ADB5ED8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D8F4213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BE6D7D4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MS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1F29C7B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636A0AED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763203AE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082 (0.005-1.381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7C42564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0825</w:t>
            </w:r>
          </w:p>
        </w:tc>
      </w:tr>
      <w:tr w:rsidR="00A915F1" w:rsidRPr="00A915F1" w14:paraId="656436E1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0CD26581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E8CC1F4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78F9A167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1BB1DEB0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1B8B991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040 (0.001-1.986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76B3A8EB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1061</w:t>
            </w:r>
          </w:p>
        </w:tc>
      </w:tr>
      <w:tr w:rsidR="00A915F1" w:rsidRPr="00A915F1" w14:paraId="67422689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509A4B26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A41E2D8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CA863D7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430B141C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B0F4A52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065 (0.002-1.889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34A2DE97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1117</w:t>
            </w:r>
          </w:p>
        </w:tc>
      </w:tr>
      <w:tr w:rsidR="00A915F1" w:rsidRPr="00A915F1" w14:paraId="7ADB5160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6FCD543F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325E61B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T1D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FF95EF7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2CBD1CAC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6E01BE62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08 (0.084-4.383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53F1B5E1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6218</w:t>
            </w:r>
          </w:p>
        </w:tc>
      </w:tr>
      <w:tr w:rsidR="00A915F1" w:rsidRPr="00A915F1" w14:paraId="7A3B5696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4ACDCB82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40508FA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603634FC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1A9BA368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5FD889EC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440 (0.033-5.929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13004F8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5362</w:t>
            </w:r>
          </w:p>
        </w:tc>
      </w:tr>
      <w:tr w:rsidR="00A915F1" w:rsidRPr="00A915F1" w14:paraId="4933AD49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5175B70C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BFC1942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161C0E9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1E326C82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0F79841C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494 (0.063-3.882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3CDCCB9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5026</w:t>
            </w:r>
          </w:p>
        </w:tc>
      </w:tr>
      <w:tr w:rsidR="00A915F1" w:rsidRPr="00A915F1" w14:paraId="5EB77DB2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5E8BA408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E20B0EE" w14:textId="77777777" w:rsidR="009647B1" w:rsidRDefault="0000000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  <w:szCs w:val="22"/>
              </w:rPr>
              <w:t>O</w:t>
            </w: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D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37307520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590A1E39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IVW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74364320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572 (0.327-0.997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0BA1B55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0489</w:t>
            </w:r>
          </w:p>
        </w:tc>
      </w:tr>
      <w:tr w:rsidR="00A915F1" w:rsidRPr="00A915F1" w14:paraId="5EF774E4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405DEC22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E389F5A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D463915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5A0897FE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Weighted median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16BBE26A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549 (0.248-1.213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40E9A8A4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1379</w:t>
            </w:r>
          </w:p>
        </w:tc>
      </w:tr>
      <w:tr w:rsidR="00A915F1" w:rsidRPr="00A915F1" w14:paraId="4C8DF998" w14:textId="77777777">
        <w:trPr>
          <w:trHeight w:val="280"/>
          <w:jc w:val="center"/>
        </w:trPr>
        <w:tc>
          <w:tcPr>
            <w:tcW w:w="1162" w:type="dxa"/>
            <w:shd w:val="clear" w:color="auto" w:fill="auto"/>
            <w:noWrap/>
            <w:vAlign w:val="center"/>
          </w:tcPr>
          <w:p w14:paraId="564C3C72" w14:textId="77777777" w:rsidR="009647B1" w:rsidRDefault="009647B1">
            <w:pPr>
              <w:widowControl/>
              <w:jc w:val="righ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5B7D7A7" w14:textId="77777777" w:rsidR="009647B1" w:rsidRDefault="009647B1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38D8ED45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 w:hint="eastAsia"/>
                <w:kern w:val="0"/>
                <w:sz w:val="22"/>
                <w:szCs w:val="22"/>
              </w:rPr>
              <w:t>1</w:t>
            </w: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14:paraId="75135478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MR-RAPS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019C68B9" w14:textId="77777777" w:rsidR="009647B1" w:rsidRPr="00A915F1" w:rsidRDefault="00000000">
            <w:pPr>
              <w:widowControl/>
              <w:jc w:val="left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581 (0.299-1.128)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686A2EB0" w14:textId="77777777" w:rsidR="009647B1" w:rsidRPr="00A915F1" w:rsidRDefault="00000000">
            <w:pPr>
              <w:widowControl/>
              <w:jc w:val="center"/>
              <w:rPr>
                <w:rFonts w:ascii="Arial" w:eastAsia="宋体" w:hAnsi="Arial" w:cs="Arial"/>
                <w:kern w:val="0"/>
                <w:sz w:val="22"/>
                <w:szCs w:val="22"/>
              </w:rPr>
            </w:pPr>
            <w:r w:rsidRPr="00A915F1">
              <w:rPr>
                <w:rFonts w:ascii="Arial" w:eastAsia="宋体" w:hAnsi="Arial" w:cs="Arial"/>
                <w:kern w:val="0"/>
                <w:sz w:val="22"/>
                <w:szCs w:val="22"/>
              </w:rPr>
              <w:t>0.1086</w:t>
            </w:r>
          </w:p>
        </w:tc>
      </w:tr>
      <w:tr w:rsidR="009647B1" w14:paraId="7384B702" w14:textId="77777777">
        <w:trPr>
          <w:trHeight w:val="280"/>
          <w:jc w:val="center"/>
        </w:trPr>
        <w:tc>
          <w:tcPr>
            <w:tcW w:w="8362" w:type="dxa"/>
            <w:gridSpan w:val="6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DAD117C" w14:textId="77777777" w:rsidR="009647B1" w:rsidRDefault="00000000">
            <w:pPr>
              <w:widowControl/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  <w:szCs w:val="22"/>
              </w:rPr>
              <w:t>Abbreviations: ALM, appendicular lean mass; SLE, systemic lupus erythematosus; RA, rheumatoid arthritis; MS, multiple sclerosis; IBD, inflammatory bowel disease; T1D, type 1 diabetes; OAD, overall autoimmune disease; nSNP, number of single-nucleotide polymorphisms; MR, Mendelian randomization; IVW, inverse-variance-weighted; MR-RAPS, MR-robust adjusted profile score; OR, odds ratio; CI, confidence interval.</w:t>
            </w:r>
          </w:p>
        </w:tc>
      </w:tr>
    </w:tbl>
    <w:p w14:paraId="456DB665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p w14:paraId="1CFB2579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p w14:paraId="69D95232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 w:hint="eastAsia"/>
          <w:noProof/>
          <w:sz w:val="22"/>
          <w:szCs w:val="22"/>
          <w:lang w:bidi="ar"/>
        </w:rPr>
        <w:lastRenderedPageBreak/>
        <w:drawing>
          <wp:inline distT="0" distB="0" distL="114300" distR="114300" wp14:anchorId="712557B7" wp14:editId="40A2F8B3">
            <wp:extent cx="5262245" cy="6727190"/>
            <wp:effectExtent l="0" t="0" r="8255" b="3810"/>
            <wp:docPr id="1" name="图片 1" descr="ALM散点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LM散点图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2245" cy="672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32DB1" w14:textId="77777777" w:rsidR="009647B1" w:rsidRDefault="00000000">
      <w:pPr>
        <w:rPr>
          <w:rFonts w:ascii="Arial" w:hAnsi="Arial" w:cs="Arial"/>
          <w:sz w:val="22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>Supplementary Figure S1.</w:t>
      </w:r>
      <w:r>
        <w:rPr>
          <w:rFonts w:ascii="Arial" w:eastAsia="宋体" w:hAnsi="Arial" w:cs="Arial"/>
          <w:sz w:val="22"/>
          <w:szCs w:val="22"/>
          <w:lang w:bidi="ar"/>
        </w:rPr>
        <w:t xml:space="preserve"> The scatter plot for MR analysis of autoimmune diseases and appendicular lean mass. </w:t>
      </w:r>
      <w:bookmarkStart w:id="10" w:name="_Hlk140148339"/>
      <w:r>
        <w:rPr>
          <w:rFonts w:ascii="Arial" w:eastAsia="宋体" w:hAnsi="Arial" w:cs="Arial"/>
          <w:sz w:val="22"/>
          <w:szCs w:val="22"/>
          <w:lang w:bidi="ar"/>
        </w:rPr>
        <w:t>(A) SLE; (B) RA; (C) IBD; (D) MS; (E) T1D; (F) Overall autoimmune disease.</w:t>
      </w:r>
      <w:bookmarkEnd w:id="10"/>
      <w:r>
        <w:rPr>
          <w:rFonts w:ascii="Arial" w:eastAsia="宋体" w:hAnsi="Arial" w:cs="Arial"/>
          <w:sz w:val="22"/>
          <w:szCs w:val="22"/>
          <w:lang w:bidi="ar"/>
        </w:rPr>
        <w:t xml:space="preserve"> Abbreviations: </w:t>
      </w:r>
      <w:r>
        <w:rPr>
          <w:rFonts w:ascii="Arial" w:hAnsi="Arial" w:cs="Arial"/>
          <w:sz w:val="22"/>
        </w:rPr>
        <w:t xml:space="preserve">ALM, </w:t>
      </w:r>
      <w:bookmarkStart w:id="11" w:name="_Hlk131585261"/>
      <w:r>
        <w:rPr>
          <w:rFonts w:ascii="Arial" w:hAnsi="Arial" w:cs="Arial"/>
          <w:sz w:val="22"/>
        </w:rPr>
        <w:t>appendicular lean mass</w:t>
      </w:r>
      <w:bookmarkEnd w:id="11"/>
      <w:r>
        <w:rPr>
          <w:rFonts w:ascii="Arial" w:hAnsi="Arial" w:cs="Arial"/>
          <w:sz w:val="22"/>
        </w:rPr>
        <w:t xml:space="preserve">; SLE, systemic lupus erythematosus; RA, rheumatoid arthritis; MS, multiple sclerosis; IBD, inflammatory bowel disease; T1D, type 1 diabetes; SNP, </w:t>
      </w:r>
      <w:r>
        <w:rPr>
          <w:rFonts w:ascii="Arial" w:eastAsia="宋体" w:hAnsi="Arial" w:cs="Arial"/>
          <w:color w:val="000000"/>
          <w:kern w:val="0"/>
          <w:sz w:val="22"/>
          <w:szCs w:val="22"/>
        </w:rPr>
        <w:t>single-nucleotide polymorphism</w:t>
      </w:r>
      <w:r>
        <w:rPr>
          <w:rFonts w:ascii="Arial" w:hAnsi="Arial" w:cs="Arial"/>
          <w:sz w:val="22"/>
        </w:rPr>
        <w:t>.</w:t>
      </w:r>
    </w:p>
    <w:p w14:paraId="336CBDDD" w14:textId="77777777" w:rsidR="009647B1" w:rsidRDefault="00000000">
      <w:pPr>
        <w:widowControl/>
        <w:jc w:val="lef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14:paraId="6DBC839A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 w:hint="eastAsia"/>
          <w:noProof/>
          <w:sz w:val="22"/>
          <w:szCs w:val="22"/>
          <w:lang w:bidi="ar"/>
        </w:rPr>
        <w:lastRenderedPageBreak/>
        <w:drawing>
          <wp:inline distT="0" distB="0" distL="114300" distR="114300" wp14:anchorId="472BB030" wp14:editId="7212EE03">
            <wp:extent cx="5266690" cy="6687820"/>
            <wp:effectExtent l="0" t="0" r="3810" b="5080"/>
            <wp:docPr id="2" name="图片 2" descr="低握力散点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低握力散点图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668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8D40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>Supplementary Figure S2.</w:t>
      </w:r>
      <w:r>
        <w:rPr>
          <w:rFonts w:ascii="Arial" w:eastAsia="宋体" w:hAnsi="Arial" w:cs="Arial"/>
          <w:sz w:val="22"/>
          <w:szCs w:val="22"/>
          <w:lang w:bidi="ar"/>
        </w:rPr>
        <w:t xml:space="preserve"> The scatter plot for MR analysis of autoimmune diseases and low grip strength. </w:t>
      </w:r>
      <w:bookmarkStart w:id="12" w:name="_Hlk140149114"/>
      <w:bookmarkStart w:id="13" w:name="_Hlk131624217"/>
      <w:r>
        <w:rPr>
          <w:rFonts w:ascii="Arial" w:eastAsia="宋体" w:hAnsi="Arial" w:cs="Arial"/>
          <w:sz w:val="22"/>
          <w:szCs w:val="22"/>
          <w:lang w:bidi="ar"/>
        </w:rPr>
        <w:t>(A) SLE; (B) RA; (C) IBD; (D) MS; (E) T1D; (F) Overall autoimmune disease.</w:t>
      </w:r>
      <w:bookmarkEnd w:id="12"/>
      <w:r>
        <w:rPr>
          <w:rFonts w:ascii="Arial" w:eastAsia="宋体" w:hAnsi="Arial" w:cs="Arial"/>
          <w:sz w:val="22"/>
          <w:szCs w:val="22"/>
          <w:lang w:bidi="ar"/>
        </w:rPr>
        <w:t xml:space="preserve"> Abbreviations: SLE, systemic lupus erythematosus; RA, rheumatoid arthritis; MS, multiple sclerosis; IBD, inflammatory bowel disease; T1D, type 1 diabetes</w:t>
      </w:r>
      <w:bookmarkStart w:id="14" w:name="_Hlk140149154"/>
      <w:r>
        <w:rPr>
          <w:rFonts w:ascii="Arial" w:eastAsia="宋体" w:hAnsi="Arial" w:cs="Arial"/>
          <w:sz w:val="22"/>
          <w:szCs w:val="22"/>
          <w:lang w:bidi="ar"/>
        </w:rPr>
        <w:t xml:space="preserve">; </w:t>
      </w:r>
      <w:r>
        <w:rPr>
          <w:rFonts w:ascii="Arial" w:hAnsi="Arial" w:cs="Arial"/>
          <w:sz w:val="22"/>
        </w:rPr>
        <w:t xml:space="preserve">SNP, </w:t>
      </w:r>
      <w:r>
        <w:rPr>
          <w:rFonts w:ascii="Arial" w:eastAsia="宋体" w:hAnsi="Arial" w:cs="Arial"/>
          <w:color w:val="000000"/>
          <w:kern w:val="0"/>
          <w:sz w:val="22"/>
          <w:szCs w:val="22"/>
        </w:rPr>
        <w:t>single-nucleotide polymorphism</w:t>
      </w:r>
      <w:bookmarkEnd w:id="14"/>
      <w:r>
        <w:rPr>
          <w:rFonts w:ascii="Arial" w:eastAsia="宋体" w:hAnsi="Arial" w:cs="Arial"/>
          <w:sz w:val="22"/>
          <w:szCs w:val="22"/>
          <w:lang w:bidi="ar"/>
        </w:rPr>
        <w:t>.</w:t>
      </w:r>
    </w:p>
    <w:bookmarkEnd w:id="13"/>
    <w:p w14:paraId="6064B613" w14:textId="77777777" w:rsidR="009647B1" w:rsidRDefault="00000000">
      <w:pPr>
        <w:widowControl/>
        <w:jc w:val="left"/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sz w:val="22"/>
          <w:szCs w:val="22"/>
          <w:lang w:bidi="ar"/>
        </w:rPr>
        <w:br w:type="page"/>
      </w:r>
    </w:p>
    <w:p w14:paraId="12A9F16A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 w:hint="eastAsia"/>
          <w:noProof/>
          <w:sz w:val="22"/>
          <w:szCs w:val="22"/>
          <w:lang w:bidi="ar"/>
        </w:rPr>
        <w:lastRenderedPageBreak/>
        <w:drawing>
          <wp:inline distT="0" distB="0" distL="114300" distR="114300" wp14:anchorId="5B41DB5B" wp14:editId="08890C0D">
            <wp:extent cx="5259705" cy="6787515"/>
            <wp:effectExtent l="0" t="0" r="10795" b="6985"/>
            <wp:docPr id="3" name="图片 3" descr="步行速度散点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步行速度散点图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9705" cy="678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F2250" w14:textId="77777777" w:rsidR="009647B1" w:rsidRDefault="00000000">
      <w:pPr>
        <w:rPr>
          <w:rFonts w:ascii="Arial" w:eastAsia="宋体" w:hAnsi="Arial" w:cs="Arial"/>
          <w:sz w:val="22"/>
          <w:szCs w:val="22"/>
          <w:lang w:bidi="ar"/>
        </w:rPr>
      </w:pPr>
      <w:r>
        <w:rPr>
          <w:rFonts w:ascii="Arial" w:eastAsia="宋体" w:hAnsi="Arial" w:cs="Arial"/>
          <w:b/>
          <w:bCs/>
          <w:sz w:val="22"/>
          <w:szCs w:val="22"/>
          <w:lang w:bidi="ar"/>
        </w:rPr>
        <w:t>Supplementary Figure S3.</w:t>
      </w:r>
      <w:r>
        <w:rPr>
          <w:rFonts w:ascii="Arial" w:eastAsia="宋体" w:hAnsi="Arial" w:cs="Arial"/>
          <w:sz w:val="22"/>
          <w:szCs w:val="22"/>
          <w:lang w:bidi="ar"/>
        </w:rPr>
        <w:t xml:space="preserve"> The scatter plot for MR analysis of autoimmune diseases and walking pace. (A) SLE; (B) RA; (C) IBD; (D) MS; (E) T1D; (F) Overall autoimmune disease. Abbreviations: SLE, systemic lupus erythematosus; RA, rheumatoid arthritis; MS, multiple sclerosis; IBD, inflammatory bowel disease; T1D, type 1 diabetes; SNP, single-nucleotide polymorphism.</w:t>
      </w:r>
    </w:p>
    <w:p w14:paraId="1FF41063" w14:textId="77777777" w:rsidR="009647B1" w:rsidRDefault="009647B1">
      <w:pPr>
        <w:rPr>
          <w:rFonts w:ascii="Arial" w:eastAsia="宋体" w:hAnsi="Arial" w:cs="Arial"/>
          <w:sz w:val="22"/>
          <w:szCs w:val="22"/>
          <w:lang w:bidi="ar"/>
        </w:rPr>
      </w:pPr>
    </w:p>
    <w:sectPr w:rsidR="009647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B7A71" w14:textId="77777777" w:rsidR="00E91E90" w:rsidRDefault="00E91E90" w:rsidP="002F0D15">
      <w:r>
        <w:separator/>
      </w:r>
    </w:p>
  </w:endnote>
  <w:endnote w:type="continuationSeparator" w:id="0">
    <w:p w14:paraId="76088007" w14:textId="77777777" w:rsidR="00E91E90" w:rsidRDefault="00E91E90" w:rsidP="002F0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E1416" w14:textId="77777777" w:rsidR="00E91E90" w:rsidRDefault="00E91E90" w:rsidP="002F0D15">
      <w:r>
        <w:separator/>
      </w:r>
    </w:p>
  </w:footnote>
  <w:footnote w:type="continuationSeparator" w:id="0">
    <w:p w14:paraId="7F6E074B" w14:textId="77777777" w:rsidR="00E91E90" w:rsidRDefault="00E91E90" w:rsidP="002F0D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TO3MLAwMbS0MLRU0lEKTi0uzszPAykwNK4FAH1JV1ktAAAA"/>
    <w:docVar w:name="commondata" w:val="eyJoZGlkIjoiYTJlNjRiNjljNTc1MDk4OTJhNmNlZGQ0ZjUzMWI4OTAifQ=="/>
  </w:docVars>
  <w:rsids>
    <w:rsidRoot w:val="6377239C"/>
    <w:rsid w:val="0000594B"/>
    <w:rsid w:val="00010DD5"/>
    <w:rsid w:val="00016ED3"/>
    <w:rsid w:val="000270AF"/>
    <w:rsid w:val="0002747A"/>
    <w:rsid w:val="00027F43"/>
    <w:rsid w:val="00033BEF"/>
    <w:rsid w:val="00036342"/>
    <w:rsid w:val="00046477"/>
    <w:rsid w:val="000520A9"/>
    <w:rsid w:val="00065BD8"/>
    <w:rsid w:val="00080D7E"/>
    <w:rsid w:val="000827A8"/>
    <w:rsid w:val="00086507"/>
    <w:rsid w:val="00095BF5"/>
    <w:rsid w:val="00096F93"/>
    <w:rsid w:val="000A74F7"/>
    <w:rsid w:val="000B7333"/>
    <w:rsid w:val="000C56E1"/>
    <w:rsid w:val="000C759D"/>
    <w:rsid w:val="000D4653"/>
    <w:rsid w:val="000F4FF1"/>
    <w:rsid w:val="001065A9"/>
    <w:rsid w:val="00142068"/>
    <w:rsid w:val="00147156"/>
    <w:rsid w:val="001621C9"/>
    <w:rsid w:val="00170B02"/>
    <w:rsid w:val="00177A28"/>
    <w:rsid w:val="00191F7D"/>
    <w:rsid w:val="0019522C"/>
    <w:rsid w:val="001A064E"/>
    <w:rsid w:val="001A44BD"/>
    <w:rsid w:val="001B0ABE"/>
    <w:rsid w:val="001C1BA7"/>
    <w:rsid w:val="001D2B5F"/>
    <w:rsid w:val="001F10BD"/>
    <w:rsid w:val="0020344C"/>
    <w:rsid w:val="00220F7D"/>
    <w:rsid w:val="00225246"/>
    <w:rsid w:val="0023060B"/>
    <w:rsid w:val="002308FD"/>
    <w:rsid w:val="002465EB"/>
    <w:rsid w:val="00250449"/>
    <w:rsid w:val="00250656"/>
    <w:rsid w:val="00256D90"/>
    <w:rsid w:val="002623AB"/>
    <w:rsid w:val="0026348C"/>
    <w:rsid w:val="00276C41"/>
    <w:rsid w:val="00283B36"/>
    <w:rsid w:val="00285CDC"/>
    <w:rsid w:val="002A19E5"/>
    <w:rsid w:val="002C36B3"/>
    <w:rsid w:val="002C646C"/>
    <w:rsid w:val="002C6DEF"/>
    <w:rsid w:val="002F0D15"/>
    <w:rsid w:val="002F3FBE"/>
    <w:rsid w:val="002F4E03"/>
    <w:rsid w:val="003065DF"/>
    <w:rsid w:val="00310DBE"/>
    <w:rsid w:val="0031320D"/>
    <w:rsid w:val="00317561"/>
    <w:rsid w:val="003315FF"/>
    <w:rsid w:val="00343748"/>
    <w:rsid w:val="003442ED"/>
    <w:rsid w:val="00345C3F"/>
    <w:rsid w:val="00363259"/>
    <w:rsid w:val="00366D9D"/>
    <w:rsid w:val="00381CE8"/>
    <w:rsid w:val="0038400D"/>
    <w:rsid w:val="00387C8B"/>
    <w:rsid w:val="00390968"/>
    <w:rsid w:val="003A098A"/>
    <w:rsid w:val="003C472A"/>
    <w:rsid w:val="003D2347"/>
    <w:rsid w:val="003D3342"/>
    <w:rsid w:val="003E2116"/>
    <w:rsid w:val="003E7392"/>
    <w:rsid w:val="003E7B52"/>
    <w:rsid w:val="003F17CE"/>
    <w:rsid w:val="004160D9"/>
    <w:rsid w:val="004338F0"/>
    <w:rsid w:val="00450A01"/>
    <w:rsid w:val="0045773F"/>
    <w:rsid w:val="004714BC"/>
    <w:rsid w:val="004775DB"/>
    <w:rsid w:val="00486E82"/>
    <w:rsid w:val="004930E4"/>
    <w:rsid w:val="004938A8"/>
    <w:rsid w:val="004B70C1"/>
    <w:rsid w:val="004E628D"/>
    <w:rsid w:val="004F41FA"/>
    <w:rsid w:val="004F730A"/>
    <w:rsid w:val="0050087E"/>
    <w:rsid w:val="00514012"/>
    <w:rsid w:val="00545701"/>
    <w:rsid w:val="005522CA"/>
    <w:rsid w:val="00552916"/>
    <w:rsid w:val="00553BDC"/>
    <w:rsid w:val="00555B1F"/>
    <w:rsid w:val="00572B23"/>
    <w:rsid w:val="00590EB0"/>
    <w:rsid w:val="005A086A"/>
    <w:rsid w:val="005C152E"/>
    <w:rsid w:val="005D08FA"/>
    <w:rsid w:val="005D1E79"/>
    <w:rsid w:val="005F037B"/>
    <w:rsid w:val="005F66B0"/>
    <w:rsid w:val="00600824"/>
    <w:rsid w:val="00600DBB"/>
    <w:rsid w:val="006030D9"/>
    <w:rsid w:val="0060447E"/>
    <w:rsid w:val="0060589F"/>
    <w:rsid w:val="00612D6F"/>
    <w:rsid w:val="00616AFB"/>
    <w:rsid w:val="006301D0"/>
    <w:rsid w:val="00636B09"/>
    <w:rsid w:val="006659C0"/>
    <w:rsid w:val="0068420C"/>
    <w:rsid w:val="006872D2"/>
    <w:rsid w:val="00696D74"/>
    <w:rsid w:val="006C4D90"/>
    <w:rsid w:val="006D5D2E"/>
    <w:rsid w:val="00703EA9"/>
    <w:rsid w:val="007160C3"/>
    <w:rsid w:val="00723B87"/>
    <w:rsid w:val="00732653"/>
    <w:rsid w:val="00740810"/>
    <w:rsid w:val="00743025"/>
    <w:rsid w:val="00752684"/>
    <w:rsid w:val="00774943"/>
    <w:rsid w:val="0077585A"/>
    <w:rsid w:val="007763B1"/>
    <w:rsid w:val="00780D61"/>
    <w:rsid w:val="0079113B"/>
    <w:rsid w:val="007A019C"/>
    <w:rsid w:val="007D0DCD"/>
    <w:rsid w:val="007D13CE"/>
    <w:rsid w:val="00804B4F"/>
    <w:rsid w:val="0081066F"/>
    <w:rsid w:val="0082756C"/>
    <w:rsid w:val="0083723F"/>
    <w:rsid w:val="00837635"/>
    <w:rsid w:val="00852543"/>
    <w:rsid w:val="00866912"/>
    <w:rsid w:val="00877C8B"/>
    <w:rsid w:val="008852A5"/>
    <w:rsid w:val="008874FC"/>
    <w:rsid w:val="00891732"/>
    <w:rsid w:val="00892B0F"/>
    <w:rsid w:val="008973DD"/>
    <w:rsid w:val="008A16C0"/>
    <w:rsid w:val="008B7919"/>
    <w:rsid w:val="008C2CA4"/>
    <w:rsid w:val="008D59E9"/>
    <w:rsid w:val="008F193C"/>
    <w:rsid w:val="008F25F5"/>
    <w:rsid w:val="009136EC"/>
    <w:rsid w:val="0092456D"/>
    <w:rsid w:val="009343BB"/>
    <w:rsid w:val="009603D3"/>
    <w:rsid w:val="009647B1"/>
    <w:rsid w:val="0097238B"/>
    <w:rsid w:val="009724CE"/>
    <w:rsid w:val="00974EB2"/>
    <w:rsid w:val="00980BD5"/>
    <w:rsid w:val="0099020F"/>
    <w:rsid w:val="009C69AC"/>
    <w:rsid w:val="009F5824"/>
    <w:rsid w:val="00A004E6"/>
    <w:rsid w:val="00A05D70"/>
    <w:rsid w:val="00A07A31"/>
    <w:rsid w:val="00A1150E"/>
    <w:rsid w:val="00A262E4"/>
    <w:rsid w:val="00A316B7"/>
    <w:rsid w:val="00A52B88"/>
    <w:rsid w:val="00A55EFA"/>
    <w:rsid w:val="00A61AD2"/>
    <w:rsid w:val="00A6726B"/>
    <w:rsid w:val="00A77B7E"/>
    <w:rsid w:val="00A8124D"/>
    <w:rsid w:val="00A915F1"/>
    <w:rsid w:val="00A9268C"/>
    <w:rsid w:val="00AB178B"/>
    <w:rsid w:val="00AB2143"/>
    <w:rsid w:val="00AB3A6A"/>
    <w:rsid w:val="00AB4769"/>
    <w:rsid w:val="00AD0813"/>
    <w:rsid w:val="00AE131A"/>
    <w:rsid w:val="00AE512C"/>
    <w:rsid w:val="00AE71D7"/>
    <w:rsid w:val="00B0174E"/>
    <w:rsid w:val="00B07410"/>
    <w:rsid w:val="00B150B1"/>
    <w:rsid w:val="00B22335"/>
    <w:rsid w:val="00B333A8"/>
    <w:rsid w:val="00B34629"/>
    <w:rsid w:val="00B45445"/>
    <w:rsid w:val="00B51701"/>
    <w:rsid w:val="00B518EC"/>
    <w:rsid w:val="00B83489"/>
    <w:rsid w:val="00B970C1"/>
    <w:rsid w:val="00BA3162"/>
    <w:rsid w:val="00BA7495"/>
    <w:rsid w:val="00BD32FC"/>
    <w:rsid w:val="00BE7C43"/>
    <w:rsid w:val="00BF0C30"/>
    <w:rsid w:val="00BF389D"/>
    <w:rsid w:val="00C044FC"/>
    <w:rsid w:val="00C04EC6"/>
    <w:rsid w:val="00C11134"/>
    <w:rsid w:val="00C15827"/>
    <w:rsid w:val="00C362C7"/>
    <w:rsid w:val="00C65DEC"/>
    <w:rsid w:val="00C67396"/>
    <w:rsid w:val="00C70D73"/>
    <w:rsid w:val="00C75A49"/>
    <w:rsid w:val="00C84E3F"/>
    <w:rsid w:val="00CB5C05"/>
    <w:rsid w:val="00CC3ED5"/>
    <w:rsid w:val="00CC51E0"/>
    <w:rsid w:val="00CC6848"/>
    <w:rsid w:val="00CD1A2F"/>
    <w:rsid w:val="00CE33F2"/>
    <w:rsid w:val="00CE3714"/>
    <w:rsid w:val="00CE52B6"/>
    <w:rsid w:val="00CE55E8"/>
    <w:rsid w:val="00D07523"/>
    <w:rsid w:val="00D13DF7"/>
    <w:rsid w:val="00D1765E"/>
    <w:rsid w:val="00D41743"/>
    <w:rsid w:val="00D47C8F"/>
    <w:rsid w:val="00D55519"/>
    <w:rsid w:val="00D637F8"/>
    <w:rsid w:val="00D65C8D"/>
    <w:rsid w:val="00D812F0"/>
    <w:rsid w:val="00D922F7"/>
    <w:rsid w:val="00DA137F"/>
    <w:rsid w:val="00DC10C7"/>
    <w:rsid w:val="00DC24D2"/>
    <w:rsid w:val="00DC29B8"/>
    <w:rsid w:val="00DC6ED2"/>
    <w:rsid w:val="00DD41DF"/>
    <w:rsid w:val="00DF2B9E"/>
    <w:rsid w:val="00DF3183"/>
    <w:rsid w:val="00E24513"/>
    <w:rsid w:val="00E70F5C"/>
    <w:rsid w:val="00E91E90"/>
    <w:rsid w:val="00E930E5"/>
    <w:rsid w:val="00EA28BD"/>
    <w:rsid w:val="00EB40DA"/>
    <w:rsid w:val="00EB52BA"/>
    <w:rsid w:val="00ED0EFA"/>
    <w:rsid w:val="00EE1788"/>
    <w:rsid w:val="00EE1820"/>
    <w:rsid w:val="00EF2D00"/>
    <w:rsid w:val="00EF30BB"/>
    <w:rsid w:val="00F11E50"/>
    <w:rsid w:val="00F14C5A"/>
    <w:rsid w:val="00F243AC"/>
    <w:rsid w:val="00F3184C"/>
    <w:rsid w:val="00F34995"/>
    <w:rsid w:val="00F37EE4"/>
    <w:rsid w:val="00F46E49"/>
    <w:rsid w:val="00F54242"/>
    <w:rsid w:val="00F54DFC"/>
    <w:rsid w:val="00F67B32"/>
    <w:rsid w:val="00F824E0"/>
    <w:rsid w:val="00F828AC"/>
    <w:rsid w:val="00F87ADC"/>
    <w:rsid w:val="00F87C11"/>
    <w:rsid w:val="00FA2EF0"/>
    <w:rsid w:val="00FB3078"/>
    <w:rsid w:val="00FD23AB"/>
    <w:rsid w:val="00FD7730"/>
    <w:rsid w:val="00FE3CE9"/>
    <w:rsid w:val="02310325"/>
    <w:rsid w:val="03D918F5"/>
    <w:rsid w:val="052753E7"/>
    <w:rsid w:val="07F21110"/>
    <w:rsid w:val="0ABD0CAA"/>
    <w:rsid w:val="0BEF063C"/>
    <w:rsid w:val="0FD564AE"/>
    <w:rsid w:val="13EB55D7"/>
    <w:rsid w:val="16F2389F"/>
    <w:rsid w:val="1C627E7C"/>
    <w:rsid w:val="2003387E"/>
    <w:rsid w:val="24AF3183"/>
    <w:rsid w:val="27595274"/>
    <w:rsid w:val="28BC1F5F"/>
    <w:rsid w:val="2A206E0F"/>
    <w:rsid w:val="2CD92B40"/>
    <w:rsid w:val="2D1F247C"/>
    <w:rsid w:val="2D7A4CFE"/>
    <w:rsid w:val="2E4E00D9"/>
    <w:rsid w:val="2FD14D51"/>
    <w:rsid w:val="30755662"/>
    <w:rsid w:val="3236068C"/>
    <w:rsid w:val="36533F02"/>
    <w:rsid w:val="38CE70C5"/>
    <w:rsid w:val="3B3650E5"/>
    <w:rsid w:val="3C053CA3"/>
    <w:rsid w:val="3C5361F2"/>
    <w:rsid w:val="40A15904"/>
    <w:rsid w:val="41094497"/>
    <w:rsid w:val="416452CC"/>
    <w:rsid w:val="450E5003"/>
    <w:rsid w:val="4B6138CB"/>
    <w:rsid w:val="50025BF9"/>
    <w:rsid w:val="516715AA"/>
    <w:rsid w:val="52E26F95"/>
    <w:rsid w:val="56B063AF"/>
    <w:rsid w:val="571A2ADB"/>
    <w:rsid w:val="5FA44CE7"/>
    <w:rsid w:val="60EF3EF7"/>
    <w:rsid w:val="61161584"/>
    <w:rsid w:val="619012B7"/>
    <w:rsid w:val="6377239C"/>
    <w:rsid w:val="63E87188"/>
    <w:rsid w:val="65E10917"/>
    <w:rsid w:val="65ED4F2A"/>
    <w:rsid w:val="664D7777"/>
    <w:rsid w:val="67A5458A"/>
    <w:rsid w:val="6E5B7C0D"/>
    <w:rsid w:val="77510845"/>
    <w:rsid w:val="77734B2A"/>
    <w:rsid w:val="785827BE"/>
    <w:rsid w:val="7AB47055"/>
    <w:rsid w:val="7B380F7F"/>
    <w:rsid w:val="7FC71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D49172"/>
  <w15:docId w15:val="{63F6744E-2A66-4F2A-8FE4-0FCEE343E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脚 字符"/>
    <w:basedOn w:val="a0"/>
    <w:link w:val="a3"/>
    <w:rPr>
      <w:rFonts w:asciiTheme="minorHAnsi" w:eastAsiaTheme="minorEastAsia" w:hAnsiTheme="minorHAnsi" w:cstheme="minorBidi"/>
      <w:kern w:val="2"/>
      <w:sz w:val="18"/>
      <w:szCs w:val="18"/>
    </w:rPr>
  </w:style>
  <w:style w:type="paragraph" w:customStyle="1" w:styleId="msonormal0">
    <w:name w:val="msonormal"/>
    <w:basedOn w:val="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customStyle="1" w:styleId="font0">
    <w:name w:val="font0"/>
    <w:basedOn w:val="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2"/>
      <w:szCs w:val="22"/>
    </w:rPr>
  </w:style>
  <w:style w:type="paragraph" w:customStyle="1" w:styleId="font1">
    <w:name w:val="font1"/>
    <w:basedOn w:val="a"/>
    <w:pPr>
      <w:widowControl/>
      <w:spacing w:before="100" w:beforeAutospacing="1" w:after="100" w:afterAutospacing="1"/>
      <w:jc w:val="left"/>
    </w:pPr>
    <w:rPr>
      <w:rFonts w:ascii="Arial" w:eastAsia="宋体" w:hAnsi="Arial" w:cs="Arial"/>
      <w:color w:val="000000"/>
      <w:kern w:val="0"/>
      <w:sz w:val="22"/>
      <w:szCs w:val="22"/>
    </w:rPr>
  </w:style>
  <w:style w:type="paragraph" w:customStyle="1" w:styleId="font2">
    <w:name w:val="font2"/>
    <w:basedOn w:val="a"/>
    <w:pPr>
      <w:widowControl/>
      <w:spacing w:before="100" w:beforeAutospacing="1" w:after="100" w:afterAutospacing="1"/>
      <w:jc w:val="left"/>
    </w:pPr>
    <w:rPr>
      <w:rFonts w:ascii="Arial" w:eastAsia="宋体" w:hAnsi="Arial" w:cs="Arial"/>
      <w:i/>
      <w:iCs/>
      <w:color w:val="000000"/>
      <w:kern w:val="0"/>
      <w:sz w:val="22"/>
      <w:szCs w:val="22"/>
    </w:rPr>
  </w:style>
  <w:style w:type="paragraph" w:customStyle="1" w:styleId="et3">
    <w:name w:val="et3"/>
    <w:basedOn w:val="a"/>
    <w:qFormat/>
    <w:pPr>
      <w:widowControl/>
      <w:pBdr>
        <w:top w:val="single" w:sz="8" w:space="0" w:color="000000"/>
        <w:bottom w:val="single" w:sz="8" w:space="0" w:color="000000"/>
      </w:pBdr>
      <w:spacing w:before="100" w:beforeAutospacing="1" w:after="100" w:afterAutospacing="1"/>
      <w:jc w:val="left"/>
    </w:pPr>
    <w:rPr>
      <w:rFonts w:ascii="Arial" w:eastAsia="宋体" w:hAnsi="Arial" w:cs="Arial"/>
      <w:color w:val="000000"/>
      <w:kern w:val="0"/>
      <w:sz w:val="24"/>
    </w:rPr>
  </w:style>
  <w:style w:type="paragraph" w:customStyle="1" w:styleId="et4">
    <w:name w:val="et4"/>
    <w:basedOn w:val="a"/>
    <w:pPr>
      <w:widowControl/>
      <w:pBdr>
        <w:top w:val="single" w:sz="8" w:space="0" w:color="000000"/>
        <w:bottom w:val="single" w:sz="8" w:space="0" w:color="000000"/>
      </w:pBdr>
      <w:spacing w:before="100" w:beforeAutospacing="1" w:after="100" w:afterAutospacing="1"/>
      <w:jc w:val="center"/>
    </w:pPr>
    <w:rPr>
      <w:rFonts w:ascii="Arial" w:eastAsia="宋体" w:hAnsi="Arial" w:cs="Arial"/>
      <w:color w:val="000000"/>
      <w:kern w:val="0"/>
      <w:sz w:val="24"/>
    </w:rPr>
  </w:style>
  <w:style w:type="paragraph" w:customStyle="1" w:styleId="et5">
    <w:name w:val="et5"/>
    <w:basedOn w:val="a"/>
    <w:pPr>
      <w:widowControl/>
      <w:pBdr>
        <w:top w:val="single" w:sz="8" w:space="0" w:color="000000"/>
        <w:bottom w:val="single" w:sz="8" w:space="0" w:color="000000"/>
      </w:pBdr>
      <w:spacing w:before="100" w:beforeAutospacing="1" w:after="100" w:afterAutospacing="1"/>
      <w:jc w:val="left"/>
    </w:pPr>
    <w:rPr>
      <w:rFonts w:ascii="Arial" w:eastAsia="宋体" w:hAnsi="Arial" w:cs="Arial"/>
      <w:i/>
      <w:iCs/>
      <w:color w:val="000000"/>
      <w:kern w:val="0"/>
      <w:sz w:val="24"/>
    </w:rPr>
  </w:style>
  <w:style w:type="character" w:customStyle="1" w:styleId="font11">
    <w:name w:val="font11"/>
    <w:basedOn w:val="a0"/>
    <w:rPr>
      <w:rFonts w:ascii="Arial" w:hAnsi="Arial" w:cs="Arial" w:hint="default"/>
      <w:color w:val="000000"/>
      <w:sz w:val="22"/>
      <w:szCs w:val="22"/>
      <w:u w:val="none"/>
    </w:rPr>
  </w:style>
  <w:style w:type="character" w:customStyle="1" w:styleId="font21">
    <w:name w:val="font21"/>
    <w:basedOn w:val="a0"/>
    <w:rPr>
      <w:rFonts w:ascii="Arial" w:hAnsi="Arial" w:cs="Arial" w:hint="default"/>
      <w:i/>
      <w:iCs/>
      <w:color w:val="000000"/>
      <w:sz w:val="22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8D5BA-887B-4B1E-8509-110E04E90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33</Pages>
  <Words>7712</Words>
  <Characters>43964</Characters>
  <Application>Microsoft Office Word</Application>
  <DocSecurity>0</DocSecurity>
  <Lines>366</Lines>
  <Paragraphs>103</Paragraphs>
  <ScaleCrop>false</ScaleCrop>
  <Company/>
  <LinksUpToDate>false</LinksUpToDate>
  <CharactersWithSpaces>5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 渐渐清晰。</dc:creator>
  <cp:lastModifiedBy>Qing Su</cp:lastModifiedBy>
  <cp:revision>255</cp:revision>
  <dcterms:created xsi:type="dcterms:W3CDTF">2023-04-05T08:10:00Z</dcterms:created>
  <dcterms:modified xsi:type="dcterms:W3CDTF">2023-08-02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2F904E953A1A4D429C002A806270C66A_11</vt:lpwstr>
  </property>
</Properties>
</file>